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37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1683"/>
        <w:gridCol w:w="18"/>
        <w:gridCol w:w="3399"/>
        <w:gridCol w:w="18"/>
        <w:gridCol w:w="2531"/>
        <w:gridCol w:w="18"/>
      </w:tblGrid>
      <w:tr w:rsidR="004A489B" w:rsidRPr="00A56875" w14:paraId="59A4A2FB" w14:textId="77777777" w:rsidTr="005C1BFF">
        <w:trPr>
          <w:gridAfter w:val="1"/>
          <w:wAfter w:w="18" w:type="dxa"/>
          <w:trHeight w:val="70"/>
        </w:trPr>
        <w:tc>
          <w:tcPr>
            <w:tcW w:w="2070" w:type="dxa"/>
            <w:shd w:val="clear" w:color="auto" w:fill="CCFFCC"/>
            <w:vAlign w:val="center"/>
          </w:tcPr>
          <w:p w14:paraId="3F1FD46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56875">
              <w:rPr>
                <w:b/>
                <w:bCs/>
                <w:sz w:val="26"/>
                <w:szCs w:val="26"/>
              </w:rPr>
              <w:t>Tên biến số</w:t>
            </w:r>
          </w:p>
        </w:tc>
        <w:tc>
          <w:tcPr>
            <w:tcW w:w="1683" w:type="dxa"/>
            <w:shd w:val="clear" w:color="auto" w:fill="CCFFCC"/>
            <w:vAlign w:val="center"/>
          </w:tcPr>
          <w:p w14:paraId="4325593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56875">
              <w:rPr>
                <w:b/>
                <w:bCs/>
                <w:sz w:val="26"/>
                <w:szCs w:val="26"/>
              </w:rPr>
              <w:t>Phân loại</w:t>
            </w:r>
          </w:p>
        </w:tc>
        <w:tc>
          <w:tcPr>
            <w:tcW w:w="3417" w:type="dxa"/>
            <w:gridSpan w:val="2"/>
            <w:shd w:val="clear" w:color="auto" w:fill="CCFFCC"/>
            <w:vAlign w:val="center"/>
          </w:tcPr>
          <w:p w14:paraId="0ADBE02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56875">
              <w:rPr>
                <w:b/>
                <w:bCs/>
                <w:sz w:val="26"/>
                <w:szCs w:val="26"/>
              </w:rPr>
              <w:t>Giá trị</w:t>
            </w:r>
          </w:p>
        </w:tc>
        <w:tc>
          <w:tcPr>
            <w:tcW w:w="2549" w:type="dxa"/>
            <w:gridSpan w:val="2"/>
            <w:shd w:val="clear" w:color="auto" w:fill="CCFFCC"/>
            <w:vAlign w:val="center"/>
          </w:tcPr>
          <w:p w14:paraId="303418B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56875">
              <w:rPr>
                <w:b/>
                <w:bCs/>
                <w:sz w:val="26"/>
                <w:szCs w:val="26"/>
              </w:rPr>
              <w:t>Cách thu thập</w:t>
            </w:r>
          </w:p>
        </w:tc>
      </w:tr>
      <w:tr w:rsidR="004A489B" w:rsidRPr="00A56875" w14:paraId="74AB07F7" w14:textId="77777777" w:rsidTr="005C1BFF">
        <w:trPr>
          <w:trHeight w:val="1241"/>
        </w:trPr>
        <w:tc>
          <w:tcPr>
            <w:tcW w:w="2070" w:type="dxa"/>
            <w:vAlign w:val="center"/>
          </w:tcPr>
          <w:p w14:paraId="1C0D5F1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 xml:space="preserve">Tuổi mẹ 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lúc </w:t>
            </w:r>
            <w:r w:rsidRPr="00A56875">
              <w:rPr>
                <w:bCs/>
                <w:sz w:val="26"/>
                <w:szCs w:val="26"/>
              </w:rPr>
              <w:t>tiêm liều vaccine đầu tiên</w:t>
            </w:r>
          </w:p>
        </w:tc>
        <w:tc>
          <w:tcPr>
            <w:tcW w:w="1701" w:type="dxa"/>
            <w:gridSpan w:val="2"/>
            <w:vAlign w:val="center"/>
          </w:tcPr>
          <w:p w14:paraId="48068C8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3E4A5C08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uổi</w:t>
            </w:r>
          </w:p>
        </w:tc>
        <w:tc>
          <w:tcPr>
            <w:tcW w:w="2549" w:type="dxa"/>
            <w:gridSpan w:val="2"/>
            <w:vAlign w:val="center"/>
          </w:tcPr>
          <w:p w14:paraId="45B966D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ăm nhận vào nghiên cứu- năm sinh của bệnh nhân</w:t>
            </w:r>
          </w:p>
        </w:tc>
      </w:tr>
      <w:tr w:rsidR="004A489B" w:rsidRPr="00A56875" w:rsidDel="00DA0217" w14:paraId="524F85C6" w14:textId="77777777" w:rsidTr="005C1BFF">
        <w:trPr>
          <w:trHeight w:val="2249"/>
        </w:trPr>
        <w:tc>
          <w:tcPr>
            <w:tcW w:w="2070" w:type="dxa"/>
            <w:vAlign w:val="center"/>
          </w:tcPr>
          <w:p w14:paraId="605D81F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rình độ học vấn</w:t>
            </w:r>
          </w:p>
        </w:tc>
        <w:tc>
          <w:tcPr>
            <w:tcW w:w="1701" w:type="dxa"/>
            <w:gridSpan w:val="2"/>
            <w:vAlign w:val="center"/>
          </w:tcPr>
          <w:p w14:paraId="7E4FEF0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vAlign w:val="center"/>
          </w:tcPr>
          <w:p w14:paraId="5B916A2E" w14:textId="77777777" w:rsidR="004A489B" w:rsidRPr="00A56875" w:rsidRDefault="004A489B" w:rsidP="004A489B">
            <w:pPr>
              <w:pStyle w:val="ListParagraph"/>
              <w:numPr>
                <w:ilvl w:val="0"/>
                <w:numId w:val="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Dưới cấp I</w:t>
            </w:r>
          </w:p>
          <w:p w14:paraId="74A35F1E" w14:textId="77777777" w:rsidR="004A489B" w:rsidRPr="00A56875" w:rsidRDefault="004A489B" w:rsidP="004A489B">
            <w:pPr>
              <w:pStyle w:val="ListParagraph"/>
              <w:numPr>
                <w:ilvl w:val="0"/>
                <w:numId w:val="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ấp I</w:t>
            </w:r>
          </w:p>
          <w:p w14:paraId="3A84FE21" w14:textId="77777777" w:rsidR="004A489B" w:rsidRPr="00A56875" w:rsidRDefault="004A489B" w:rsidP="004A489B">
            <w:pPr>
              <w:pStyle w:val="ListParagraph"/>
              <w:numPr>
                <w:ilvl w:val="0"/>
                <w:numId w:val="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ấp II</w:t>
            </w:r>
          </w:p>
          <w:p w14:paraId="1B161820" w14:textId="77777777" w:rsidR="004A489B" w:rsidRPr="00A56875" w:rsidRDefault="004A489B" w:rsidP="004A489B">
            <w:pPr>
              <w:pStyle w:val="ListParagraph"/>
              <w:numPr>
                <w:ilvl w:val="0"/>
                <w:numId w:val="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ấp III</w:t>
            </w:r>
          </w:p>
          <w:p w14:paraId="39A838D3" w14:textId="77777777" w:rsidR="004A489B" w:rsidRPr="00A56875" w:rsidDel="00DA0217" w:rsidRDefault="004A489B" w:rsidP="004A489B">
            <w:pPr>
              <w:pStyle w:val="ListParagraph"/>
              <w:numPr>
                <w:ilvl w:val="0"/>
                <w:numId w:val="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rên cấp III</w:t>
            </w:r>
          </w:p>
        </w:tc>
        <w:tc>
          <w:tcPr>
            <w:tcW w:w="2549" w:type="dxa"/>
            <w:gridSpan w:val="2"/>
            <w:vAlign w:val="center"/>
          </w:tcPr>
          <w:p w14:paraId="0598CF26" w14:textId="77777777" w:rsidR="004A489B" w:rsidRPr="00A56875" w:rsidDel="00DA021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94F3E22" w14:textId="77777777" w:rsidTr="005C1BFF">
        <w:tc>
          <w:tcPr>
            <w:tcW w:w="2070" w:type="dxa"/>
            <w:vAlign w:val="center"/>
          </w:tcPr>
          <w:p w14:paraId="4FCBD3C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ghề nghiệp</w:t>
            </w:r>
          </w:p>
        </w:tc>
        <w:tc>
          <w:tcPr>
            <w:tcW w:w="1701" w:type="dxa"/>
            <w:gridSpan w:val="2"/>
            <w:vAlign w:val="center"/>
          </w:tcPr>
          <w:p w14:paraId="59881A6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vAlign w:val="center"/>
          </w:tcPr>
          <w:p w14:paraId="556A12EC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Y tế</w:t>
            </w:r>
          </w:p>
          <w:p w14:paraId="6164CD56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 xml:space="preserve">Công nhân viên chức             </w:t>
            </w:r>
          </w:p>
          <w:p w14:paraId="732641C4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inh doanh, buôn bán</w:t>
            </w:r>
          </w:p>
          <w:p w14:paraId="1DB60121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ông nhân</w:t>
            </w:r>
          </w:p>
          <w:p w14:paraId="6A560B74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ông dân</w:t>
            </w:r>
          </w:p>
          <w:p w14:paraId="02025163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ội trợ</w:t>
            </w:r>
          </w:p>
          <w:p w14:paraId="2DF8FA30" w14:textId="77777777" w:rsidR="004A489B" w:rsidRPr="00A56875" w:rsidRDefault="004A489B" w:rsidP="004A489B">
            <w:pPr>
              <w:pStyle w:val="ListParagraph"/>
              <w:numPr>
                <w:ilvl w:val="0"/>
                <w:numId w:val="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ác</w:t>
            </w:r>
            <w:r w:rsidRPr="00A56875">
              <w:rPr>
                <w:sz w:val="26"/>
                <w:szCs w:val="26"/>
              </w:rPr>
              <w:t xml:space="preserve"> </w:t>
            </w:r>
          </w:p>
        </w:tc>
        <w:tc>
          <w:tcPr>
            <w:tcW w:w="2549" w:type="dxa"/>
            <w:gridSpan w:val="2"/>
            <w:vAlign w:val="center"/>
          </w:tcPr>
          <w:p w14:paraId="43A2D84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E23D4B2" w14:textId="77777777" w:rsidTr="005C1BFF">
        <w:tc>
          <w:tcPr>
            <w:tcW w:w="2070" w:type="dxa"/>
            <w:vAlign w:val="center"/>
          </w:tcPr>
          <w:p w14:paraId="500F763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ơi sống</w:t>
            </w:r>
          </w:p>
        </w:tc>
        <w:tc>
          <w:tcPr>
            <w:tcW w:w="1701" w:type="dxa"/>
            <w:gridSpan w:val="2"/>
            <w:vAlign w:val="center"/>
          </w:tcPr>
          <w:p w14:paraId="7C3804D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vAlign w:val="center"/>
          </w:tcPr>
          <w:p w14:paraId="0C1E5731" w14:textId="77777777" w:rsidR="004A489B" w:rsidRPr="00A56875" w:rsidRDefault="004A489B" w:rsidP="004A489B">
            <w:pPr>
              <w:pStyle w:val="ListParagraph"/>
              <w:numPr>
                <w:ilvl w:val="0"/>
                <w:numId w:val="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P. HCM</w:t>
            </w:r>
          </w:p>
          <w:p w14:paraId="0303B75D" w14:textId="77777777" w:rsidR="004A489B" w:rsidRPr="00A56875" w:rsidRDefault="004A489B" w:rsidP="004A489B">
            <w:pPr>
              <w:pStyle w:val="ListParagraph"/>
              <w:numPr>
                <w:ilvl w:val="0"/>
                <w:numId w:val="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ỉnh</w:t>
            </w:r>
            <w:r w:rsidRPr="00A56875">
              <w:rPr>
                <w:sz w:val="26"/>
                <w:szCs w:val="26"/>
              </w:rPr>
              <w:t xml:space="preserve"> khác</w:t>
            </w:r>
          </w:p>
        </w:tc>
        <w:tc>
          <w:tcPr>
            <w:tcW w:w="2549" w:type="dxa"/>
            <w:gridSpan w:val="2"/>
            <w:vAlign w:val="center"/>
          </w:tcPr>
          <w:p w14:paraId="409E25F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4951908" w14:textId="77777777" w:rsidTr="005C1BFF">
        <w:tc>
          <w:tcPr>
            <w:tcW w:w="2070" w:type="dxa"/>
            <w:vAlign w:val="center"/>
          </w:tcPr>
          <w:p w14:paraId="0FA3783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iền căn bệnh lý trước đây</w:t>
            </w:r>
          </w:p>
        </w:tc>
        <w:tc>
          <w:tcPr>
            <w:tcW w:w="1701" w:type="dxa"/>
            <w:gridSpan w:val="2"/>
            <w:vAlign w:val="center"/>
          </w:tcPr>
          <w:p w14:paraId="0D47E81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 xml:space="preserve">Biến </w:t>
            </w:r>
            <w:r w:rsidRPr="00A56875">
              <w:rPr>
                <w:bCs/>
                <w:sz w:val="26"/>
                <w:szCs w:val="26"/>
                <w:lang w:val="vi-VN"/>
              </w:rPr>
              <w:t>định danh</w:t>
            </w:r>
          </w:p>
        </w:tc>
        <w:tc>
          <w:tcPr>
            <w:tcW w:w="3417" w:type="dxa"/>
            <w:gridSpan w:val="2"/>
            <w:vAlign w:val="center"/>
          </w:tcPr>
          <w:p w14:paraId="1A9F9BD7" w14:textId="77777777" w:rsidR="004A489B" w:rsidRPr="00A56875" w:rsidRDefault="004A489B" w:rsidP="004A489B">
            <w:pPr>
              <w:pStyle w:val="ListParagraph"/>
              <w:numPr>
                <w:ilvl w:val="0"/>
                <w:numId w:val="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82A46A4" w14:textId="77777777" w:rsidR="004A489B" w:rsidRPr="00A56875" w:rsidRDefault="004A489B" w:rsidP="004A489B">
            <w:pPr>
              <w:pStyle w:val="ListParagraph"/>
              <w:numPr>
                <w:ilvl w:val="0"/>
                <w:numId w:val="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  <w:p w14:paraId="08E502FC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ếu có, ghi rõ: ………………………………</w:t>
            </w:r>
          </w:p>
        </w:tc>
        <w:tc>
          <w:tcPr>
            <w:tcW w:w="2549" w:type="dxa"/>
            <w:gridSpan w:val="2"/>
            <w:vAlign w:val="center"/>
          </w:tcPr>
          <w:p w14:paraId="54B0255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9B5DB57" w14:textId="77777777" w:rsidTr="005C1BFF">
        <w:tc>
          <w:tcPr>
            <w:tcW w:w="2070" w:type="dxa"/>
            <w:vAlign w:val="center"/>
          </w:tcPr>
          <w:p w14:paraId="66EDF1A4" w14:textId="77777777" w:rsidR="004A489B" w:rsidRPr="00D51801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Số lần mang thai</w:t>
            </w:r>
          </w:p>
        </w:tc>
        <w:tc>
          <w:tcPr>
            <w:tcW w:w="1701" w:type="dxa"/>
            <w:gridSpan w:val="2"/>
            <w:vAlign w:val="center"/>
          </w:tcPr>
          <w:p w14:paraId="515C0116" w14:textId="77777777" w:rsidR="004A489B" w:rsidRPr="00D51801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Biến thứ tự</w:t>
            </w:r>
          </w:p>
        </w:tc>
        <w:tc>
          <w:tcPr>
            <w:tcW w:w="3417" w:type="dxa"/>
            <w:gridSpan w:val="2"/>
            <w:vAlign w:val="center"/>
          </w:tcPr>
          <w:p w14:paraId="51A28108" w14:textId="77777777" w:rsidR="004A489B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/>
              <w:jc w:val="left"/>
              <w:rPr>
                <w:bCs/>
                <w:sz w:val="26"/>
                <w:szCs w:val="26"/>
              </w:rPr>
            </w:pPr>
          </w:p>
          <w:p w14:paraId="623CFA27" w14:textId="0B1179B0" w:rsidR="004A489B" w:rsidRDefault="00C9424B" w:rsidP="00C9424B">
            <w:pPr>
              <w:pStyle w:val="ListParagraph"/>
              <w:numPr>
                <w:ilvl w:val="0"/>
                <w:numId w:val="76"/>
              </w:numPr>
            </w:pPr>
            <w:r>
              <w:t>1 lần</w:t>
            </w:r>
          </w:p>
          <w:p w14:paraId="387617C6" w14:textId="1F114257" w:rsidR="00C9424B" w:rsidRDefault="00C9424B" w:rsidP="00C9424B">
            <w:pPr>
              <w:pStyle w:val="ListParagraph"/>
              <w:numPr>
                <w:ilvl w:val="0"/>
                <w:numId w:val="76"/>
              </w:numPr>
            </w:pPr>
            <w:r>
              <w:t>2 lần</w:t>
            </w:r>
          </w:p>
          <w:p w14:paraId="742ABF3F" w14:textId="105AE922" w:rsidR="00C9424B" w:rsidRDefault="00C9424B" w:rsidP="00C9424B">
            <w:pPr>
              <w:pStyle w:val="ListParagraph"/>
              <w:numPr>
                <w:ilvl w:val="0"/>
                <w:numId w:val="76"/>
              </w:numPr>
            </w:pPr>
            <w:r>
              <w:t>3 lần</w:t>
            </w:r>
          </w:p>
          <w:p w14:paraId="46B0A0BD" w14:textId="43AD522A" w:rsidR="004A489B" w:rsidRPr="006373A4" w:rsidRDefault="00C9424B" w:rsidP="00C9424B">
            <w:pPr>
              <w:pStyle w:val="ListParagraph"/>
              <w:numPr>
                <w:ilvl w:val="0"/>
                <w:numId w:val="76"/>
              </w:numPr>
            </w:pPr>
            <w:r>
              <w:lastRenderedPageBreak/>
              <w:t>Hơn 4 lần</w:t>
            </w:r>
          </w:p>
        </w:tc>
        <w:tc>
          <w:tcPr>
            <w:tcW w:w="2549" w:type="dxa"/>
            <w:gridSpan w:val="2"/>
            <w:vAlign w:val="center"/>
          </w:tcPr>
          <w:p w14:paraId="01133A7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lastRenderedPageBreak/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17FE0E4" w14:textId="77777777" w:rsidTr="005C1BFF">
        <w:tc>
          <w:tcPr>
            <w:tcW w:w="2070" w:type="dxa"/>
            <w:vAlign w:val="center"/>
          </w:tcPr>
          <w:p w14:paraId="30AC6DB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Phương pháp thụ thai</w:t>
            </w:r>
          </w:p>
        </w:tc>
        <w:tc>
          <w:tcPr>
            <w:tcW w:w="1701" w:type="dxa"/>
            <w:gridSpan w:val="2"/>
            <w:vAlign w:val="center"/>
          </w:tcPr>
          <w:p w14:paraId="61FA44B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vAlign w:val="center"/>
          </w:tcPr>
          <w:p w14:paraId="592A4F7B" w14:textId="77777777" w:rsidR="004A489B" w:rsidRPr="00A56875" w:rsidRDefault="004A489B" w:rsidP="004A489B">
            <w:pPr>
              <w:pStyle w:val="ListParagraph"/>
              <w:numPr>
                <w:ilvl w:val="0"/>
                <w:numId w:val="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ự nhiên</w:t>
            </w:r>
          </w:p>
          <w:p w14:paraId="47381453" w14:textId="77777777" w:rsidR="004A489B" w:rsidRPr="00A56875" w:rsidRDefault="004A489B" w:rsidP="004A489B">
            <w:pPr>
              <w:pStyle w:val="ListParagraph"/>
              <w:numPr>
                <w:ilvl w:val="0"/>
                <w:numId w:val="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ỹ thuật hỗ trợ sinh sản</w:t>
            </w:r>
          </w:p>
        </w:tc>
        <w:tc>
          <w:tcPr>
            <w:tcW w:w="2549" w:type="dxa"/>
            <w:gridSpan w:val="2"/>
            <w:vAlign w:val="center"/>
          </w:tcPr>
          <w:p w14:paraId="4D708A8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1B70F26" w14:textId="77777777" w:rsidTr="005C1BFF">
        <w:tc>
          <w:tcPr>
            <w:tcW w:w="2070" w:type="dxa"/>
            <w:vAlign w:val="center"/>
          </w:tcPr>
          <w:p w14:paraId="51E3885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 xml:space="preserve">Tuổi thai khi 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tiêm ngừa </w:t>
            </w:r>
          </w:p>
        </w:tc>
        <w:tc>
          <w:tcPr>
            <w:tcW w:w="1701" w:type="dxa"/>
            <w:gridSpan w:val="2"/>
            <w:vAlign w:val="center"/>
          </w:tcPr>
          <w:p w14:paraId="20F2085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003599F7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ơn vị tính là tuần, kèm theo ngày chính xác</w:t>
            </w:r>
          </w:p>
        </w:tc>
        <w:tc>
          <w:tcPr>
            <w:tcW w:w="2549" w:type="dxa"/>
            <w:gridSpan w:val="2"/>
            <w:vAlign w:val="center"/>
          </w:tcPr>
          <w:p w14:paraId="2360555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Dựa theo ngày dự sinh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 từ bảng khảo sát sau tiêm chủng</w:t>
            </w:r>
          </w:p>
        </w:tc>
      </w:tr>
      <w:tr w:rsidR="004A489B" w:rsidRPr="003F26F7" w14:paraId="5233A31D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6CD088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 thai</w:t>
            </w:r>
          </w:p>
        </w:tc>
        <w:tc>
          <w:tcPr>
            <w:tcW w:w="1683" w:type="dxa"/>
            <w:vAlign w:val="center"/>
          </w:tcPr>
          <w:p w14:paraId="22CD408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 xml:space="preserve">Biến </w:t>
            </w:r>
            <w:r w:rsidRPr="00A56875">
              <w:rPr>
                <w:bCs/>
                <w:sz w:val="26"/>
                <w:szCs w:val="26"/>
                <w:lang w:val="vi-VN"/>
              </w:rPr>
              <w:t>nhị giá</w:t>
            </w:r>
          </w:p>
        </w:tc>
        <w:tc>
          <w:tcPr>
            <w:tcW w:w="3417" w:type="dxa"/>
            <w:gridSpan w:val="2"/>
            <w:vAlign w:val="center"/>
          </w:tcPr>
          <w:p w14:paraId="3731E6FE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1. Có</w:t>
            </w:r>
            <w:r w:rsidRPr="00A56875">
              <w:rPr>
                <w:bCs/>
                <w:sz w:val="26"/>
                <w:szCs w:val="26"/>
                <w:lang w:val="vi-VN"/>
              </w:rPr>
              <w:br/>
              <w:t>2. Không</w:t>
            </w:r>
          </w:p>
        </w:tc>
        <w:tc>
          <w:tcPr>
            <w:tcW w:w="2549" w:type="dxa"/>
            <w:gridSpan w:val="2"/>
            <w:vAlign w:val="center"/>
          </w:tcPr>
          <w:p w14:paraId="10777797" w14:textId="77777777" w:rsidR="004A489B" w:rsidRPr="003F26F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31107E27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2055F6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ăng huyết áp thai kỳ</w:t>
            </w:r>
          </w:p>
        </w:tc>
        <w:tc>
          <w:tcPr>
            <w:tcW w:w="1683" w:type="dxa"/>
            <w:vAlign w:val="center"/>
          </w:tcPr>
          <w:p w14:paraId="432A0AB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3EEB25CB" w14:textId="77777777" w:rsidR="004A489B" w:rsidRPr="00A56875" w:rsidRDefault="004A489B" w:rsidP="004A489B">
            <w:pPr>
              <w:pStyle w:val="ListParagraph"/>
              <w:numPr>
                <w:ilvl w:val="0"/>
                <w:numId w:val="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E159F81" w14:textId="77777777" w:rsidR="004A489B" w:rsidRPr="00A56875" w:rsidRDefault="004A489B" w:rsidP="004A489B">
            <w:pPr>
              <w:pStyle w:val="ListParagraph"/>
              <w:numPr>
                <w:ilvl w:val="0"/>
                <w:numId w:val="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  <w:p w14:paraId="7E9511FE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ếu có, ghi rõ: ………………………………</w:t>
            </w:r>
          </w:p>
        </w:tc>
        <w:tc>
          <w:tcPr>
            <w:tcW w:w="2549" w:type="dxa"/>
            <w:gridSpan w:val="2"/>
            <w:vAlign w:val="center"/>
          </w:tcPr>
          <w:p w14:paraId="37E0405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88EB1A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0C47B6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hời điểm khởi phát tăng huyết áp thai kỳ (tuổi thai khởi phát tăng huyết áp thai kỳ)</w:t>
            </w:r>
          </w:p>
        </w:tc>
        <w:tc>
          <w:tcPr>
            <w:tcW w:w="1683" w:type="dxa"/>
            <w:vAlign w:val="center"/>
          </w:tcPr>
          <w:p w14:paraId="6CBE109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528EDD86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uần tuổi thai và ngày tuổi thai</w:t>
            </w:r>
          </w:p>
        </w:tc>
        <w:tc>
          <w:tcPr>
            <w:tcW w:w="2549" w:type="dxa"/>
            <w:gridSpan w:val="2"/>
            <w:vAlign w:val="center"/>
          </w:tcPr>
          <w:p w14:paraId="4DD53CE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47E2886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5431D6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Đái tháo đường thai kỳ</w:t>
            </w:r>
          </w:p>
        </w:tc>
        <w:tc>
          <w:tcPr>
            <w:tcW w:w="1683" w:type="dxa"/>
            <w:vAlign w:val="center"/>
          </w:tcPr>
          <w:p w14:paraId="5ACCC7C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7D19B7D8" w14:textId="77777777" w:rsidR="004A489B" w:rsidRPr="00A56875" w:rsidRDefault="004A489B" w:rsidP="004A489B">
            <w:pPr>
              <w:pStyle w:val="ListParagraph"/>
              <w:numPr>
                <w:ilvl w:val="0"/>
                <w:numId w:val="3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5EAED865" w14:textId="77777777" w:rsidR="004A489B" w:rsidRPr="00A56875" w:rsidRDefault="004A489B" w:rsidP="004A489B">
            <w:pPr>
              <w:pStyle w:val="ListParagraph"/>
              <w:numPr>
                <w:ilvl w:val="0"/>
                <w:numId w:val="3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Không </w:t>
            </w:r>
          </w:p>
        </w:tc>
        <w:tc>
          <w:tcPr>
            <w:tcW w:w="2549" w:type="dxa"/>
            <w:gridSpan w:val="2"/>
            <w:vAlign w:val="center"/>
          </w:tcPr>
          <w:p w14:paraId="74B08F8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CD4CFD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6E55C7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Thời điểm phát hiện đái tháo đường thai kỳ (tuổi thai)</w:t>
            </w:r>
          </w:p>
        </w:tc>
        <w:tc>
          <w:tcPr>
            <w:tcW w:w="1683" w:type="dxa"/>
            <w:vAlign w:val="center"/>
          </w:tcPr>
          <w:p w14:paraId="08184AF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2701DA5A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uần tuổi thai và ngày tuổi thai</w:t>
            </w:r>
          </w:p>
        </w:tc>
        <w:tc>
          <w:tcPr>
            <w:tcW w:w="2549" w:type="dxa"/>
            <w:gridSpan w:val="2"/>
            <w:vAlign w:val="center"/>
          </w:tcPr>
          <w:p w14:paraId="0D226DA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15ADD6F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B3766B2" w14:textId="77777777" w:rsidR="004A489B" w:rsidRPr="003F26F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lastRenderedPageBreak/>
              <w:t>Xuất huyết âm đạo trước sinh</w:t>
            </w:r>
          </w:p>
        </w:tc>
        <w:tc>
          <w:tcPr>
            <w:tcW w:w="1683" w:type="dxa"/>
            <w:vAlign w:val="center"/>
          </w:tcPr>
          <w:p w14:paraId="676B75A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208C9FD2" w14:textId="77777777" w:rsidR="004A489B" w:rsidRPr="00A56875" w:rsidRDefault="004A489B" w:rsidP="004A489B">
            <w:pPr>
              <w:pStyle w:val="ListParagraph"/>
              <w:numPr>
                <w:ilvl w:val="0"/>
                <w:numId w:val="7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4DDBF835" w14:textId="77777777" w:rsidR="004A489B" w:rsidRPr="00A56875" w:rsidRDefault="004A489B" w:rsidP="004A489B">
            <w:pPr>
              <w:pStyle w:val="ListParagraph"/>
              <w:numPr>
                <w:ilvl w:val="0"/>
                <w:numId w:val="7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Không </w:t>
            </w:r>
          </w:p>
        </w:tc>
        <w:tc>
          <w:tcPr>
            <w:tcW w:w="2549" w:type="dxa"/>
            <w:gridSpan w:val="2"/>
            <w:vAlign w:val="center"/>
          </w:tcPr>
          <w:p w14:paraId="0ACDD69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3605BCB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91D7EF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hời điểm xuất huyết trước sinh</w:t>
            </w:r>
          </w:p>
        </w:tc>
        <w:tc>
          <w:tcPr>
            <w:tcW w:w="1683" w:type="dxa"/>
            <w:vAlign w:val="center"/>
          </w:tcPr>
          <w:p w14:paraId="0B9D193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24DCDEAC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uần tuổi thai và ngày tuổi thai</w:t>
            </w:r>
          </w:p>
        </w:tc>
        <w:tc>
          <w:tcPr>
            <w:tcW w:w="2549" w:type="dxa"/>
            <w:gridSpan w:val="2"/>
            <w:vAlign w:val="center"/>
          </w:tcPr>
          <w:p w14:paraId="48572CD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7B7AE55B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2AE683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inh non trước 37 tuần</w:t>
            </w:r>
          </w:p>
        </w:tc>
        <w:tc>
          <w:tcPr>
            <w:tcW w:w="1683" w:type="dxa"/>
            <w:vAlign w:val="center"/>
          </w:tcPr>
          <w:p w14:paraId="67E0EE4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3B221400" w14:textId="77777777" w:rsidR="004A489B" w:rsidRPr="00A56875" w:rsidRDefault="004A489B" w:rsidP="004A489B">
            <w:pPr>
              <w:pStyle w:val="ListParagraph"/>
              <w:numPr>
                <w:ilvl w:val="0"/>
                <w:numId w:val="7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256627A8" w14:textId="77777777" w:rsidR="004A489B" w:rsidRPr="00A56875" w:rsidRDefault="004A489B" w:rsidP="004A489B">
            <w:pPr>
              <w:pStyle w:val="ListParagraph"/>
              <w:numPr>
                <w:ilvl w:val="0"/>
                <w:numId w:val="7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Không </w:t>
            </w:r>
          </w:p>
        </w:tc>
        <w:tc>
          <w:tcPr>
            <w:tcW w:w="2549" w:type="dxa"/>
            <w:gridSpan w:val="2"/>
            <w:vAlign w:val="center"/>
          </w:tcPr>
          <w:p w14:paraId="5B0C21D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5FE7334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4BDD35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hiểu ối</w:t>
            </w:r>
          </w:p>
        </w:tc>
        <w:tc>
          <w:tcPr>
            <w:tcW w:w="1683" w:type="dxa"/>
            <w:vAlign w:val="center"/>
          </w:tcPr>
          <w:p w14:paraId="716261A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664895A9" w14:textId="77777777" w:rsidR="004A489B" w:rsidRPr="00A56875" w:rsidRDefault="004A489B" w:rsidP="004A489B">
            <w:pPr>
              <w:pStyle w:val="ListParagraph"/>
              <w:numPr>
                <w:ilvl w:val="0"/>
                <w:numId w:val="7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09A26085" w14:textId="77777777" w:rsidR="004A489B" w:rsidRPr="00A56875" w:rsidRDefault="004A489B" w:rsidP="004A489B">
            <w:pPr>
              <w:pStyle w:val="ListParagraph"/>
              <w:numPr>
                <w:ilvl w:val="0"/>
                <w:numId w:val="7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Không </w:t>
            </w:r>
          </w:p>
        </w:tc>
        <w:tc>
          <w:tcPr>
            <w:tcW w:w="2549" w:type="dxa"/>
            <w:gridSpan w:val="2"/>
            <w:vAlign w:val="center"/>
          </w:tcPr>
          <w:p w14:paraId="355D85E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7F55ED90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3A8143F" w14:textId="77777777" w:rsidR="004A489B" w:rsidRPr="003F26F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hời điểm phát hiện thiểu ối</w:t>
            </w:r>
          </w:p>
        </w:tc>
        <w:tc>
          <w:tcPr>
            <w:tcW w:w="1683" w:type="dxa"/>
            <w:vAlign w:val="center"/>
          </w:tcPr>
          <w:p w14:paraId="221D97B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645237B9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uần tuổi thai và ngày tuổi thai</w:t>
            </w:r>
          </w:p>
        </w:tc>
        <w:tc>
          <w:tcPr>
            <w:tcW w:w="2549" w:type="dxa"/>
            <w:gridSpan w:val="2"/>
            <w:vAlign w:val="center"/>
          </w:tcPr>
          <w:p w14:paraId="413091C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507225E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1E879ED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 ối</w:t>
            </w:r>
          </w:p>
        </w:tc>
        <w:tc>
          <w:tcPr>
            <w:tcW w:w="1683" w:type="dxa"/>
            <w:vAlign w:val="center"/>
          </w:tcPr>
          <w:p w14:paraId="53E50C0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150C0AD1" w14:textId="77777777" w:rsidR="004A489B" w:rsidRPr="00A56875" w:rsidRDefault="004A489B" w:rsidP="004A489B">
            <w:pPr>
              <w:pStyle w:val="ListParagraph"/>
              <w:numPr>
                <w:ilvl w:val="0"/>
                <w:numId w:val="7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0A07C155" w14:textId="77777777" w:rsidR="004A489B" w:rsidRPr="00A56875" w:rsidRDefault="004A489B" w:rsidP="004A489B">
            <w:pPr>
              <w:pStyle w:val="ListParagraph"/>
              <w:numPr>
                <w:ilvl w:val="0"/>
                <w:numId w:val="7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Không </w:t>
            </w:r>
          </w:p>
        </w:tc>
        <w:tc>
          <w:tcPr>
            <w:tcW w:w="2549" w:type="dxa"/>
            <w:gridSpan w:val="2"/>
            <w:vAlign w:val="center"/>
          </w:tcPr>
          <w:p w14:paraId="66907F5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2EE96940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6255EC5" w14:textId="77777777" w:rsidR="004A489B" w:rsidRPr="003F26F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hời điểm phát hiện đa ối</w:t>
            </w:r>
          </w:p>
        </w:tc>
        <w:tc>
          <w:tcPr>
            <w:tcW w:w="1683" w:type="dxa"/>
            <w:vAlign w:val="center"/>
          </w:tcPr>
          <w:p w14:paraId="22B1807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vAlign w:val="center"/>
          </w:tcPr>
          <w:p w14:paraId="0E9A00FE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uần tuổi thai và ngày tuổi thai</w:t>
            </w:r>
          </w:p>
        </w:tc>
        <w:tc>
          <w:tcPr>
            <w:tcW w:w="2549" w:type="dxa"/>
            <w:gridSpan w:val="2"/>
            <w:vAlign w:val="center"/>
          </w:tcPr>
          <w:p w14:paraId="4524C6B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38CF8128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B778A4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 xml:space="preserve">Loại vaccine </w:t>
            </w:r>
            <w:r>
              <w:rPr>
                <w:bCs/>
                <w:sz w:val="26"/>
                <w:szCs w:val="26"/>
              </w:rPr>
              <w:t xml:space="preserve">liều đầu </w:t>
            </w:r>
          </w:p>
        </w:tc>
        <w:tc>
          <w:tcPr>
            <w:tcW w:w="1683" w:type="dxa"/>
            <w:vAlign w:val="center"/>
          </w:tcPr>
          <w:p w14:paraId="43FF967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vAlign w:val="center"/>
          </w:tcPr>
          <w:p w14:paraId="3F3C0535" w14:textId="77777777" w:rsidR="004A489B" w:rsidRPr="00A56875" w:rsidRDefault="004A489B" w:rsidP="004A489B">
            <w:pPr>
              <w:pStyle w:val="ListParagraph"/>
              <w:numPr>
                <w:ilvl w:val="0"/>
                <w:numId w:val="31"/>
              </w:numPr>
              <w:tabs>
                <w:tab w:val="left" w:pos="346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AstraZeneca</w:t>
            </w:r>
          </w:p>
          <w:p w14:paraId="7CA0A202" w14:textId="77777777" w:rsidR="004A489B" w:rsidRPr="00A56875" w:rsidRDefault="004A489B" w:rsidP="004A489B">
            <w:pPr>
              <w:pStyle w:val="ListParagraph"/>
              <w:numPr>
                <w:ilvl w:val="0"/>
                <w:numId w:val="31"/>
              </w:numPr>
              <w:tabs>
                <w:tab w:val="left" w:pos="346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Pfizer</w:t>
            </w:r>
          </w:p>
        </w:tc>
        <w:tc>
          <w:tcPr>
            <w:tcW w:w="2549" w:type="dxa"/>
            <w:gridSpan w:val="2"/>
            <w:vAlign w:val="center"/>
          </w:tcPr>
          <w:p w14:paraId="39742C2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ED8D9B3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B9AA7F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ưng chỗ tiêm</w:t>
            </w:r>
          </w:p>
        </w:tc>
        <w:tc>
          <w:tcPr>
            <w:tcW w:w="1683" w:type="dxa"/>
            <w:vAlign w:val="center"/>
          </w:tcPr>
          <w:p w14:paraId="472A465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3BD90D09" w14:textId="77777777" w:rsidR="004A489B" w:rsidRPr="00A56875" w:rsidRDefault="004A489B" w:rsidP="004A489B">
            <w:pPr>
              <w:pStyle w:val="ListParagraph"/>
              <w:numPr>
                <w:ilvl w:val="0"/>
                <w:numId w:val="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10D5EA2A" w14:textId="77777777" w:rsidR="004A489B" w:rsidRPr="00A56875" w:rsidRDefault="004A489B" w:rsidP="004A489B">
            <w:pPr>
              <w:pStyle w:val="ListParagraph"/>
              <w:numPr>
                <w:ilvl w:val="0"/>
                <w:numId w:val="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7985033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FAC7959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02492F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lastRenderedPageBreak/>
              <w:t>Đau</w:t>
            </w:r>
            <w:r w:rsidRPr="00A56875">
              <w:rPr>
                <w:bCs/>
                <w:sz w:val="26"/>
                <w:szCs w:val="26"/>
              </w:rPr>
              <w:t xml:space="preserve"> chỗ tiêm</w:t>
            </w:r>
          </w:p>
        </w:tc>
        <w:tc>
          <w:tcPr>
            <w:tcW w:w="1683" w:type="dxa"/>
            <w:vAlign w:val="center"/>
          </w:tcPr>
          <w:p w14:paraId="762655E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37BA991F" w14:textId="77777777" w:rsidR="004A489B" w:rsidRPr="00A56875" w:rsidRDefault="004A489B" w:rsidP="004A489B">
            <w:pPr>
              <w:pStyle w:val="ListParagraph"/>
              <w:numPr>
                <w:ilvl w:val="0"/>
                <w:numId w:val="3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684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0C910D36" w14:textId="77777777" w:rsidR="004A489B" w:rsidRPr="00A56875" w:rsidRDefault="004A489B" w:rsidP="004A489B">
            <w:pPr>
              <w:pStyle w:val="ListParagraph"/>
              <w:numPr>
                <w:ilvl w:val="0"/>
                <w:numId w:val="3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3B4870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FE5C361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6B81D7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ỏ da chỗ tiêm</w:t>
            </w:r>
          </w:p>
        </w:tc>
        <w:tc>
          <w:tcPr>
            <w:tcW w:w="1683" w:type="dxa"/>
            <w:vAlign w:val="center"/>
          </w:tcPr>
          <w:p w14:paraId="604EC7F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495A9DAF" w14:textId="77777777" w:rsidR="004A489B" w:rsidRPr="00A56875" w:rsidRDefault="004A489B" w:rsidP="004A489B">
            <w:pPr>
              <w:pStyle w:val="ListParagraph"/>
              <w:numPr>
                <w:ilvl w:val="0"/>
                <w:numId w:val="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4601093" w14:textId="77777777" w:rsidR="004A489B" w:rsidRPr="00A56875" w:rsidRDefault="004A489B" w:rsidP="004A489B">
            <w:pPr>
              <w:pStyle w:val="ListParagraph"/>
              <w:numPr>
                <w:ilvl w:val="0"/>
                <w:numId w:val="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6468B49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3FD1EE7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C8519A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gứa chỗ tiêm</w:t>
            </w:r>
          </w:p>
        </w:tc>
        <w:tc>
          <w:tcPr>
            <w:tcW w:w="1683" w:type="dxa"/>
            <w:vAlign w:val="center"/>
          </w:tcPr>
          <w:p w14:paraId="29353AF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7A22CFEB" w14:textId="77777777" w:rsidR="004A489B" w:rsidRPr="00A56875" w:rsidRDefault="004A489B" w:rsidP="004A489B">
            <w:pPr>
              <w:pStyle w:val="ListParagraph"/>
              <w:numPr>
                <w:ilvl w:val="0"/>
                <w:numId w:val="1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48F5632" w14:textId="77777777" w:rsidR="004A489B" w:rsidRPr="00A56875" w:rsidRDefault="004A489B" w:rsidP="004A489B">
            <w:pPr>
              <w:pStyle w:val="ListParagraph"/>
              <w:numPr>
                <w:ilvl w:val="0"/>
                <w:numId w:val="1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9EA7E5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09F56C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0975B3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Mệt mỏi</w:t>
            </w:r>
          </w:p>
        </w:tc>
        <w:tc>
          <w:tcPr>
            <w:tcW w:w="1683" w:type="dxa"/>
            <w:vAlign w:val="center"/>
          </w:tcPr>
          <w:p w14:paraId="0992F18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654953E9" w14:textId="77777777" w:rsidR="004A489B" w:rsidRPr="00A56875" w:rsidRDefault="004A489B" w:rsidP="004A489B">
            <w:pPr>
              <w:pStyle w:val="ListParagraph"/>
              <w:numPr>
                <w:ilvl w:val="0"/>
                <w:numId w:val="1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4924F97F" w14:textId="77777777" w:rsidR="004A489B" w:rsidRPr="00A56875" w:rsidRDefault="004A489B" w:rsidP="004A489B">
            <w:pPr>
              <w:pStyle w:val="ListParagraph"/>
              <w:numPr>
                <w:ilvl w:val="0"/>
                <w:numId w:val="1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A844D8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983FA02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BD14AF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họng</w:t>
            </w:r>
          </w:p>
        </w:tc>
        <w:tc>
          <w:tcPr>
            <w:tcW w:w="1683" w:type="dxa"/>
            <w:vAlign w:val="center"/>
          </w:tcPr>
          <w:p w14:paraId="5734C4E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1E73E675" w14:textId="77777777" w:rsidR="004A489B" w:rsidRPr="00A56875" w:rsidRDefault="004A489B" w:rsidP="004A489B">
            <w:pPr>
              <w:pStyle w:val="ListParagraph"/>
              <w:numPr>
                <w:ilvl w:val="0"/>
                <w:numId w:val="1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F5CE3FA" w14:textId="77777777" w:rsidR="004A489B" w:rsidRPr="00A56875" w:rsidRDefault="004A489B" w:rsidP="004A489B">
            <w:pPr>
              <w:pStyle w:val="ListParagraph"/>
              <w:numPr>
                <w:ilvl w:val="0"/>
                <w:numId w:val="1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09A2E6F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5000F20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71AFBD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hảy mũi</w:t>
            </w:r>
          </w:p>
        </w:tc>
        <w:tc>
          <w:tcPr>
            <w:tcW w:w="1683" w:type="dxa"/>
            <w:vAlign w:val="center"/>
          </w:tcPr>
          <w:p w14:paraId="113D1EA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70CDF6E8" w14:textId="77777777" w:rsidR="004A489B" w:rsidRPr="00A56875" w:rsidRDefault="004A489B" w:rsidP="004A489B">
            <w:pPr>
              <w:pStyle w:val="ListParagraph"/>
              <w:numPr>
                <w:ilvl w:val="0"/>
                <w:numId w:val="1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886275B" w14:textId="77777777" w:rsidR="004A489B" w:rsidRPr="00A56875" w:rsidRDefault="004A489B" w:rsidP="004A489B">
            <w:pPr>
              <w:pStyle w:val="ListParagraph"/>
              <w:numPr>
                <w:ilvl w:val="0"/>
                <w:numId w:val="1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DA0985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8316D4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E51253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Ho</w:t>
            </w:r>
          </w:p>
        </w:tc>
        <w:tc>
          <w:tcPr>
            <w:tcW w:w="1683" w:type="dxa"/>
            <w:vAlign w:val="center"/>
          </w:tcPr>
          <w:p w14:paraId="0A0D08E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311BEEB9" w14:textId="77777777" w:rsidR="004A489B" w:rsidRPr="00A56875" w:rsidRDefault="004A489B" w:rsidP="004A489B">
            <w:pPr>
              <w:pStyle w:val="ListParagraph"/>
              <w:numPr>
                <w:ilvl w:val="0"/>
                <w:numId w:val="1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17A1F066" w14:textId="77777777" w:rsidR="004A489B" w:rsidRPr="00A56875" w:rsidRDefault="004A489B" w:rsidP="004A489B">
            <w:pPr>
              <w:pStyle w:val="ListParagraph"/>
              <w:numPr>
                <w:ilvl w:val="0"/>
                <w:numId w:val="1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A902D9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C5D417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B39B62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ổi hạch</w:t>
            </w:r>
          </w:p>
        </w:tc>
        <w:tc>
          <w:tcPr>
            <w:tcW w:w="1683" w:type="dxa"/>
            <w:vAlign w:val="center"/>
          </w:tcPr>
          <w:p w14:paraId="600CBD1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63BF28E5" w14:textId="77777777" w:rsidR="004A489B" w:rsidRPr="00A56875" w:rsidRDefault="004A489B" w:rsidP="004A489B">
            <w:pPr>
              <w:pStyle w:val="ListParagraph"/>
              <w:numPr>
                <w:ilvl w:val="0"/>
                <w:numId w:val="1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790B79A" w14:textId="77777777" w:rsidR="004A489B" w:rsidRPr="00A56875" w:rsidRDefault="004A489B" w:rsidP="004A489B">
            <w:pPr>
              <w:pStyle w:val="ListParagraph"/>
              <w:numPr>
                <w:ilvl w:val="0"/>
                <w:numId w:val="1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5E063B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694B4803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0A6172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đầu</w:t>
            </w:r>
          </w:p>
        </w:tc>
        <w:tc>
          <w:tcPr>
            <w:tcW w:w="1683" w:type="dxa"/>
            <w:vAlign w:val="center"/>
          </w:tcPr>
          <w:p w14:paraId="6ED201B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099984B5" w14:textId="77777777" w:rsidR="004A489B" w:rsidRPr="00A56875" w:rsidRDefault="004A489B" w:rsidP="004A489B">
            <w:pPr>
              <w:pStyle w:val="ListParagraph"/>
              <w:numPr>
                <w:ilvl w:val="0"/>
                <w:numId w:val="1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6184CD86" w14:textId="77777777" w:rsidR="004A489B" w:rsidRPr="00A56875" w:rsidRDefault="004A489B" w:rsidP="004A489B">
            <w:pPr>
              <w:pStyle w:val="ListParagraph"/>
              <w:numPr>
                <w:ilvl w:val="0"/>
                <w:numId w:val="1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ECD693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1A43F8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81688C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lastRenderedPageBreak/>
              <w:t>Đau cơ</w:t>
            </w:r>
          </w:p>
        </w:tc>
        <w:tc>
          <w:tcPr>
            <w:tcW w:w="1683" w:type="dxa"/>
            <w:vAlign w:val="center"/>
          </w:tcPr>
          <w:p w14:paraId="638A5DD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4E3FAEC4" w14:textId="77777777" w:rsidR="004A489B" w:rsidRPr="00A56875" w:rsidRDefault="004A489B" w:rsidP="004A489B">
            <w:pPr>
              <w:pStyle w:val="ListParagraph"/>
              <w:numPr>
                <w:ilvl w:val="0"/>
                <w:numId w:val="1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C2079FA" w14:textId="77777777" w:rsidR="004A489B" w:rsidRPr="00A56875" w:rsidRDefault="004A489B" w:rsidP="004A489B">
            <w:pPr>
              <w:pStyle w:val="ListParagraph"/>
              <w:numPr>
                <w:ilvl w:val="0"/>
                <w:numId w:val="1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04F477C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0EFF0D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526BC6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ảm giác ớn lạnh</w:t>
            </w:r>
          </w:p>
        </w:tc>
        <w:tc>
          <w:tcPr>
            <w:tcW w:w="1683" w:type="dxa"/>
            <w:vAlign w:val="center"/>
          </w:tcPr>
          <w:p w14:paraId="3A17378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27BAFE88" w14:textId="77777777" w:rsidR="004A489B" w:rsidRPr="00A56875" w:rsidRDefault="004A489B" w:rsidP="004A489B">
            <w:pPr>
              <w:pStyle w:val="ListParagraph"/>
              <w:numPr>
                <w:ilvl w:val="0"/>
                <w:numId w:val="1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4BC366DF" w14:textId="77777777" w:rsidR="004A489B" w:rsidRPr="00A56875" w:rsidRDefault="004A489B" w:rsidP="004A489B">
            <w:pPr>
              <w:pStyle w:val="ListParagraph"/>
              <w:numPr>
                <w:ilvl w:val="0"/>
                <w:numId w:val="1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24E4D1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C838C6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FF6B27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ốt hoặc cảm giác sốt</w:t>
            </w:r>
          </w:p>
        </w:tc>
        <w:tc>
          <w:tcPr>
            <w:tcW w:w="1683" w:type="dxa"/>
            <w:vAlign w:val="center"/>
          </w:tcPr>
          <w:p w14:paraId="36290A3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5F7AE156" w14:textId="77777777" w:rsidR="004A489B" w:rsidRPr="00A56875" w:rsidRDefault="004A489B" w:rsidP="004A489B">
            <w:pPr>
              <w:pStyle w:val="ListParagraph"/>
              <w:numPr>
                <w:ilvl w:val="0"/>
                <w:numId w:val="1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082380E7" w14:textId="77777777" w:rsidR="004A489B" w:rsidRPr="00A56875" w:rsidRDefault="004A489B" w:rsidP="004A489B">
            <w:pPr>
              <w:pStyle w:val="ListParagraph"/>
              <w:numPr>
                <w:ilvl w:val="0"/>
                <w:numId w:val="1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5514DD8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74D5362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DAE887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hiệt độ ≥38</w:t>
            </w:r>
            <w:r w:rsidRPr="00A56875">
              <w:rPr>
                <w:bCs/>
                <w:sz w:val="26"/>
                <w:szCs w:val="26"/>
                <w:vertAlign w:val="superscript"/>
              </w:rPr>
              <w:t>o</w:t>
            </w:r>
            <w:r w:rsidRPr="00A56875">
              <w:rPr>
                <w:bCs/>
                <w:sz w:val="26"/>
                <w:szCs w:val="26"/>
              </w:rPr>
              <w:t>C</w:t>
            </w:r>
          </w:p>
        </w:tc>
        <w:tc>
          <w:tcPr>
            <w:tcW w:w="1683" w:type="dxa"/>
            <w:vAlign w:val="center"/>
          </w:tcPr>
          <w:p w14:paraId="2BB5FB6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7F7B2F14" w14:textId="77777777" w:rsidR="004A489B" w:rsidRPr="00A56875" w:rsidRDefault="004A489B" w:rsidP="004A489B">
            <w:pPr>
              <w:pStyle w:val="ListParagraph"/>
              <w:numPr>
                <w:ilvl w:val="0"/>
                <w:numId w:val="2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3CA1218" w14:textId="77777777" w:rsidR="004A489B" w:rsidRPr="00A56875" w:rsidRDefault="004A489B" w:rsidP="004A489B">
            <w:pPr>
              <w:pStyle w:val="ListParagraph"/>
              <w:numPr>
                <w:ilvl w:val="0"/>
                <w:numId w:val="2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6A24F80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FBC7EC1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C849AB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uồn nôn</w:t>
            </w:r>
          </w:p>
        </w:tc>
        <w:tc>
          <w:tcPr>
            <w:tcW w:w="1683" w:type="dxa"/>
            <w:vAlign w:val="center"/>
          </w:tcPr>
          <w:p w14:paraId="6630163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5DD18E4D" w14:textId="77777777" w:rsidR="004A489B" w:rsidRPr="00A56875" w:rsidRDefault="004A489B" w:rsidP="004A489B">
            <w:pPr>
              <w:pStyle w:val="ListParagraph"/>
              <w:numPr>
                <w:ilvl w:val="0"/>
                <w:numId w:val="2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4B4D1B01" w14:textId="77777777" w:rsidR="004A489B" w:rsidRPr="00A56875" w:rsidRDefault="004A489B" w:rsidP="004A489B">
            <w:pPr>
              <w:pStyle w:val="ListParagraph"/>
              <w:numPr>
                <w:ilvl w:val="0"/>
                <w:numId w:val="2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6811D8F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6E4D08A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D57667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ôn</w:t>
            </w:r>
          </w:p>
        </w:tc>
        <w:tc>
          <w:tcPr>
            <w:tcW w:w="1683" w:type="dxa"/>
            <w:vAlign w:val="center"/>
          </w:tcPr>
          <w:p w14:paraId="2D03A1F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vAlign w:val="center"/>
          </w:tcPr>
          <w:p w14:paraId="7F69C21E" w14:textId="77777777" w:rsidR="004A489B" w:rsidRPr="00A56875" w:rsidRDefault="004A489B" w:rsidP="004A489B">
            <w:pPr>
              <w:pStyle w:val="ListParagraph"/>
              <w:numPr>
                <w:ilvl w:val="0"/>
                <w:numId w:val="2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1748F1FC" w14:textId="77777777" w:rsidR="004A489B" w:rsidRPr="00A56875" w:rsidRDefault="004A489B" w:rsidP="004A489B">
            <w:pPr>
              <w:pStyle w:val="ListParagraph"/>
              <w:numPr>
                <w:ilvl w:val="0"/>
                <w:numId w:val="2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6478186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614EEE59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1C52A5D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khớp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9B136F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E95B5D6" w14:textId="77777777" w:rsidR="004A489B" w:rsidRPr="00A56875" w:rsidRDefault="004A489B" w:rsidP="004A489B">
            <w:pPr>
              <w:pStyle w:val="ListParagraph"/>
              <w:numPr>
                <w:ilvl w:val="0"/>
                <w:numId w:val="2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06D9701" w14:textId="77777777" w:rsidR="004A489B" w:rsidRPr="00A56875" w:rsidRDefault="004A489B" w:rsidP="004A489B">
            <w:pPr>
              <w:pStyle w:val="ListParagraph"/>
              <w:numPr>
                <w:ilvl w:val="0"/>
                <w:numId w:val="2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746C70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EEC805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C1AC81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bụng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A7BDD1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CDCE1E5" w14:textId="77777777" w:rsidR="004A489B" w:rsidRPr="00A56875" w:rsidRDefault="004A489B" w:rsidP="004A489B">
            <w:pPr>
              <w:pStyle w:val="ListParagraph"/>
              <w:numPr>
                <w:ilvl w:val="0"/>
                <w:numId w:val="2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60D2C650" w14:textId="77777777" w:rsidR="004A489B" w:rsidRPr="00A56875" w:rsidRDefault="004A489B" w:rsidP="004A489B">
            <w:pPr>
              <w:pStyle w:val="ListParagraph"/>
              <w:numPr>
                <w:ilvl w:val="0"/>
                <w:numId w:val="2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110EC6C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3332F2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205088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iêu chảy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624615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CB6C841" w14:textId="77777777" w:rsidR="004A489B" w:rsidRPr="00A56875" w:rsidRDefault="004A489B" w:rsidP="004A489B">
            <w:pPr>
              <w:pStyle w:val="ListParagraph"/>
              <w:numPr>
                <w:ilvl w:val="0"/>
                <w:numId w:val="2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6B2D3F4D" w14:textId="77777777" w:rsidR="004A489B" w:rsidRPr="00A56875" w:rsidRDefault="004A489B" w:rsidP="004A489B">
            <w:pPr>
              <w:pStyle w:val="ListParagraph"/>
              <w:numPr>
                <w:ilvl w:val="0"/>
                <w:numId w:val="2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1E2571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0F010FB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DA5787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lastRenderedPageBreak/>
              <w:t>Phát ban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00B19A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4E45DA8" w14:textId="77777777" w:rsidR="004A489B" w:rsidRPr="00A56875" w:rsidRDefault="004A489B" w:rsidP="004A489B">
            <w:pPr>
              <w:pStyle w:val="ListParagraph"/>
              <w:numPr>
                <w:ilvl w:val="0"/>
                <w:numId w:val="2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7E9DA22" w14:textId="77777777" w:rsidR="004A489B" w:rsidRPr="00A56875" w:rsidRDefault="004A489B" w:rsidP="004A489B">
            <w:pPr>
              <w:pStyle w:val="ListParagraph"/>
              <w:numPr>
                <w:ilvl w:val="0"/>
                <w:numId w:val="2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1623DF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5597957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4C86EB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Ra huyết âm đạo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84CFE6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CC7D882" w14:textId="77777777" w:rsidR="004A489B" w:rsidRPr="00A56875" w:rsidRDefault="004A489B" w:rsidP="004A489B">
            <w:pPr>
              <w:pStyle w:val="ListParagraph"/>
              <w:numPr>
                <w:ilvl w:val="0"/>
                <w:numId w:val="2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9C9C413" w14:textId="77777777" w:rsidR="004A489B" w:rsidRPr="00A56875" w:rsidRDefault="004A489B" w:rsidP="004A489B">
            <w:pPr>
              <w:pStyle w:val="ListParagraph"/>
              <w:numPr>
                <w:ilvl w:val="0"/>
                <w:numId w:val="2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0C73E65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DDCB500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490EC9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ác triệu chứng khác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6D19C4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265ECF8" w14:textId="77777777" w:rsidR="004A489B" w:rsidRPr="00A56875" w:rsidRDefault="004A489B" w:rsidP="004A489B">
            <w:pPr>
              <w:pStyle w:val="ListParagraph"/>
              <w:numPr>
                <w:ilvl w:val="0"/>
                <w:numId w:val="2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B40CC5F" w14:textId="77777777" w:rsidR="004A489B" w:rsidRPr="00A56875" w:rsidRDefault="004A489B" w:rsidP="004A489B">
            <w:pPr>
              <w:pStyle w:val="ListParagraph"/>
              <w:numPr>
                <w:ilvl w:val="0"/>
                <w:numId w:val="2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  <w:p w14:paraId="6FED3006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ếu có, ghi rõ: …………………………</w:t>
            </w:r>
          </w:p>
        </w:tc>
        <w:tc>
          <w:tcPr>
            <w:tcW w:w="2549" w:type="dxa"/>
            <w:gridSpan w:val="2"/>
            <w:vAlign w:val="center"/>
          </w:tcPr>
          <w:p w14:paraId="79585C6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A81D81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718B10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Hội chứng xuất huyết giảm tiểu cầu sau tiêm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794BD57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6D4A4A51" w14:textId="77777777" w:rsidR="004A489B" w:rsidRPr="00A56875" w:rsidRDefault="004A489B" w:rsidP="004A489B">
            <w:pPr>
              <w:pStyle w:val="ListParagraph"/>
              <w:numPr>
                <w:ilvl w:val="0"/>
                <w:numId w:val="2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611F5E4" w14:textId="77777777" w:rsidR="004A489B" w:rsidRPr="00A56875" w:rsidRDefault="004A489B" w:rsidP="004A489B">
            <w:pPr>
              <w:pStyle w:val="ListParagraph"/>
              <w:numPr>
                <w:ilvl w:val="0"/>
                <w:numId w:val="2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0A131E6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5654E7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24CBF0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Viêm cơ tim sau tiêm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54A52D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F595C14" w14:textId="77777777" w:rsidR="004A489B" w:rsidRPr="00A56875" w:rsidRDefault="004A489B" w:rsidP="004A489B">
            <w:pPr>
              <w:pStyle w:val="ListParagraph"/>
              <w:numPr>
                <w:ilvl w:val="0"/>
                <w:numId w:val="5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422E1E71" w14:textId="77777777" w:rsidR="004A489B" w:rsidRPr="00A56875" w:rsidRDefault="004A489B" w:rsidP="004A489B">
            <w:pPr>
              <w:pStyle w:val="ListParagraph"/>
              <w:numPr>
                <w:ilvl w:val="0"/>
                <w:numId w:val="5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7E52B13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002D560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A81049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ốc phản vệ độ 1, 2, 3 sau tiêm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2995C3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7073512A" w14:textId="77777777" w:rsidR="004A489B" w:rsidRPr="00A56875" w:rsidRDefault="004A489B" w:rsidP="004A489B">
            <w:pPr>
              <w:pStyle w:val="ListParagraph"/>
              <w:numPr>
                <w:ilvl w:val="0"/>
                <w:numId w:val="3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12FDB863" w14:textId="77777777" w:rsidR="004A489B" w:rsidRPr="00A56875" w:rsidRDefault="004A489B" w:rsidP="004A489B">
            <w:pPr>
              <w:pStyle w:val="ListParagraph"/>
              <w:numPr>
                <w:ilvl w:val="0"/>
                <w:numId w:val="3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A9778D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3F26F7" w14:paraId="00C68C7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7C0897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oảng cách 2 liều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0672A1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 xml:space="preserve">Biến </w:t>
            </w:r>
            <w:r w:rsidRPr="00A56875">
              <w:rPr>
                <w:bCs/>
                <w:sz w:val="26"/>
                <w:szCs w:val="26"/>
                <w:lang w:val="vi-VN"/>
              </w:rPr>
              <w:t>liên tục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60C5CE14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Đơn vị là ngày</w:t>
            </w:r>
          </w:p>
        </w:tc>
        <w:tc>
          <w:tcPr>
            <w:tcW w:w="2549" w:type="dxa"/>
            <w:gridSpan w:val="2"/>
            <w:vAlign w:val="center"/>
          </w:tcPr>
          <w:p w14:paraId="1F7FB16E" w14:textId="77777777" w:rsidR="004A489B" w:rsidRPr="003F26F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467A7F1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C07CAA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 xml:space="preserve">Loại vaccine </w:t>
            </w:r>
            <w:r>
              <w:rPr>
                <w:bCs/>
                <w:sz w:val="26"/>
                <w:szCs w:val="26"/>
              </w:rPr>
              <w:t>liều</w:t>
            </w:r>
            <w:r w:rsidRPr="00A56875">
              <w:rPr>
                <w:bCs/>
                <w:sz w:val="26"/>
                <w:szCs w:val="26"/>
              </w:rPr>
              <w:t xml:space="preserve"> </w:t>
            </w:r>
            <w:r w:rsidRPr="00A56875">
              <w:rPr>
                <w:bCs/>
                <w:sz w:val="26"/>
                <w:szCs w:val="26"/>
                <w:lang w:val="vi-VN"/>
              </w:rPr>
              <w:t>2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1F7756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7D6040A4" w14:textId="77777777" w:rsidR="004A489B" w:rsidRPr="00A56875" w:rsidRDefault="004A489B" w:rsidP="004A489B">
            <w:pPr>
              <w:pStyle w:val="ListParagraph"/>
              <w:numPr>
                <w:ilvl w:val="0"/>
                <w:numId w:val="34"/>
              </w:numPr>
              <w:tabs>
                <w:tab w:val="left" w:pos="263"/>
              </w:tabs>
              <w:autoSpaceDE w:val="0"/>
              <w:autoSpaceDN w:val="0"/>
              <w:adjustRightInd w:val="0"/>
              <w:spacing w:after="0"/>
              <w:ind w:left="-14" w:firstLine="14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AstraZeneca</w:t>
            </w:r>
          </w:p>
          <w:p w14:paraId="709CCB50" w14:textId="77777777" w:rsidR="004A489B" w:rsidRPr="00A56875" w:rsidRDefault="004A489B" w:rsidP="004A489B">
            <w:pPr>
              <w:pStyle w:val="ListParagraph"/>
              <w:numPr>
                <w:ilvl w:val="0"/>
                <w:numId w:val="34"/>
              </w:numPr>
              <w:tabs>
                <w:tab w:val="left" w:pos="263"/>
                <w:tab w:val="left" w:pos="690"/>
              </w:tabs>
              <w:autoSpaceDE w:val="0"/>
              <w:autoSpaceDN w:val="0"/>
              <w:adjustRightInd w:val="0"/>
              <w:spacing w:after="0"/>
              <w:ind w:left="-14" w:firstLine="14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Pfizer</w:t>
            </w:r>
          </w:p>
        </w:tc>
        <w:tc>
          <w:tcPr>
            <w:tcW w:w="2549" w:type="dxa"/>
            <w:gridSpan w:val="2"/>
            <w:vAlign w:val="center"/>
          </w:tcPr>
          <w:p w14:paraId="4A30A01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C17600D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469EB3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lastRenderedPageBreak/>
              <w:t>Đau chỗ tiêm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4E72A69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F6D5BAD" w14:textId="77777777" w:rsidR="004A489B" w:rsidRPr="00A56875" w:rsidRDefault="004A489B" w:rsidP="004A489B">
            <w:pPr>
              <w:pStyle w:val="ListParagraph"/>
              <w:numPr>
                <w:ilvl w:val="0"/>
                <w:numId w:val="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4162C281" w14:textId="77777777" w:rsidR="004A489B" w:rsidRPr="00A56875" w:rsidRDefault="004A489B" w:rsidP="004A489B">
            <w:pPr>
              <w:pStyle w:val="ListParagraph"/>
              <w:numPr>
                <w:ilvl w:val="0"/>
                <w:numId w:val="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04CCB3B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EC9F2DD" w14:textId="77777777" w:rsidTr="005C1BFF">
        <w:trPr>
          <w:gridAfter w:val="1"/>
          <w:wAfter w:w="18" w:type="dxa"/>
          <w:trHeight w:val="1022"/>
        </w:trPr>
        <w:tc>
          <w:tcPr>
            <w:tcW w:w="2070" w:type="dxa"/>
            <w:vAlign w:val="center"/>
          </w:tcPr>
          <w:p w14:paraId="67CCB42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ưng chỗ tiêm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32734E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22620E6" w14:textId="77777777" w:rsidR="004A489B" w:rsidRPr="00A56875" w:rsidRDefault="004A489B" w:rsidP="004A489B">
            <w:pPr>
              <w:pStyle w:val="ListParagraph"/>
              <w:numPr>
                <w:ilvl w:val="0"/>
                <w:numId w:val="3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684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0BC8BEE5" w14:textId="77777777" w:rsidR="004A489B" w:rsidRPr="00A56875" w:rsidRDefault="004A489B" w:rsidP="004A489B">
            <w:pPr>
              <w:pStyle w:val="ListParagraph"/>
              <w:numPr>
                <w:ilvl w:val="0"/>
                <w:numId w:val="3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</w:t>
            </w:r>
            <w:r w:rsidRPr="00A56875">
              <w:rPr>
                <w:bCs/>
                <w:sz w:val="26"/>
                <w:szCs w:val="26"/>
                <w:lang w:val="vi-VN"/>
              </w:rPr>
              <w:t>g</w:t>
            </w:r>
          </w:p>
        </w:tc>
        <w:tc>
          <w:tcPr>
            <w:tcW w:w="2549" w:type="dxa"/>
            <w:gridSpan w:val="2"/>
            <w:vAlign w:val="center"/>
          </w:tcPr>
          <w:p w14:paraId="2F50188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92C68E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1476CE3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ỏ da chỗ tiêm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CD289A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3F6E608" w14:textId="77777777" w:rsidR="004A489B" w:rsidRPr="00A56875" w:rsidRDefault="004A489B" w:rsidP="004A489B">
            <w:pPr>
              <w:pStyle w:val="ListParagraph"/>
              <w:numPr>
                <w:ilvl w:val="0"/>
                <w:numId w:val="3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1E37864" w14:textId="77777777" w:rsidR="004A489B" w:rsidRPr="00A56875" w:rsidRDefault="004A489B" w:rsidP="004A489B">
            <w:pPr>
              <w:pStyle w:val="ListParagraph"/>
              <w:numPr>
                <w:ilvl w:val="0"/>
                <w:numId w:val="3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1E8E6E5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63B4C2B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17C2646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gứa chỗ tiêm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7938E0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2BB7F21" w14:textId="77777777" w:rsidR="004A489B" w:rsidRPr="00A56875" w:rsidRDefault="004A489B" w:rsidP="004A489B">
            <w:pPr>
              <w:pStyle w:val="ListParagraph"/>
              <w:numPr>
                <w:ilvl w:val="0"/>
                <w:numId w:val="3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E08C265" w14:textId="77777777" w:rsidR="004A489B" w:rsidRPr="00A56875" w:rsidRDefault="004A489B" w:rsidP="004A489B">
            <w:pPr>
              <w:pStyle w:val="ListParagraph"/>
              <w:numPr>
                <w:ilvl w:val="0"/>
                <w:numId w:val="3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7116796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FAF89A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BE5BD8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Mệt mỏi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7A3B3F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4E3BC3C0" w14:textId="77777777" w:rsidR="004A489B" w:rsidRPr="00A56875" w:rsidRDefault="004A489B" w:rsidP="004A489B">
            <w:pPr>
              <w:pStyle w:val="ListParagraph"/>
              <w:numPr>
                <w:ilvl w:val="0"/>
                <w:numId w:val="3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65D17F5B" w14:textId="77777777" w:rsidR="004A489B" w:rsidRPr="00A56875" w:rsidRDefault="004A489B" w:rsidP="004A489B">
            <w:pPr>
              <w:pStyle w:val="ListParagraph"/>
              <w:numPr>
                <w:ilvl w:val="0"/>
                <w:numId w:val="3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10FA16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8CF878D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C402C4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họng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4EF4F2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7BBC36D9" w14:textId="77777777" w:rsidR="004A489B" w:rsidRPr="00A56875" w:rsidRDefault="004A489B" w:rsidP="004A489B">
            <w:pPr>
              <w:pStyle w:val="ListParagraph"/>
              <w:numPr>
                <w:ilvl w:val="0"/>
                <w:numId w:val="3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E911F0F" w14:textId="77777777" w:rsidR="004A489B" w:rsidRPr="00A56875" w:rsidRDefault="004A489B" w:rsidP="004A489B">
            <w:pPr>
              <w:pStyle w:val="ListParagraph"/>
              <w:numPr>
                <w:ilvl w:val="0"/>
                <w:numId w:val="3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06188F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7FAEBF3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C900BA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hảy mũi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D1CFBC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4BF4253C" w14:textId="77777777" w:rsidR="004A489B" w:rsidRPr="00A56875" w:rsidRDefault="004A489B" w:rsidP="004A489B">
            <w:pPr>
              <w:pStyle w:val="ListParagraph"/>
              <w:numPr>
                <w:ilvl w:val="0"/>
                <w:numId w:val="4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045591E" w14:textId="77777777" w:rsidR="004A489B" w:rsidRPr="00A56875" w:rsidRDefault="004A489B" w:rsidP="004A489B">
            <w:pPr>
              <w:pStyle w:val="ListParagraph"/>
              <w:numPr>
                <w:ilvl w:val="0"/>
                <w:numId w:val="4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F78CA7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76061C7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03AAB2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Ho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65C419B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F1C07BB" w14:textId="77777777" w:rsidR="004A489B" w:rsidRPr="00A56875" w:rsidRDefault="004A489B" w:rsidP="004A489B">
            <w:pPr>
              <w:pStyle w:val="ListParagraph"/>
              <w:numPr>
                <w:ilvl w:val="0"/>
                <w:numId w:val="4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61616F44" w14:textId="77777777" w:rsidR="004A489B" w:rsidRPr="00A56875" w:rsidRDefault="004A489B" w:rsidP="004A489B">
            <w:pPr>
              <w:pStyle w:val="ListParagraph"/>
              <w:numPr>
                <w:ilvl w:val="0"/>
                <w:numId w:val="4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71F677D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56819C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793CDB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ổi hạch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C477E5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4DC74E96" w14:textId="77777777" w:rsidR="004A489B" w:rsidRPr="00A56875" w:rsidRDefault="004A489B" w:rsidP="004A489B">
            <w:pPr>
              <w:pStyle w:val="ListParagraph"/>
              <w:numPr>
                <w:ilvl w:val="0"/>
                <w:numId w:val="4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21EAF0D" w14:textId="77777777" w:rsidR="004A489B" w:rsidRPr="00A56875" w:rsidRDefault="004A489B" w:rsidP="004A489B">
            <w:pPr>
              <w:pStyle w:val="ListParagraph"/>
              <w:numPr>
                <w:ilvl w:val="0"/>
                <w:numId w:val="4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1E2E686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F89E94D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5B293E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lastRenderedPageBreak/>
              <w:t>Đau đầu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EE0FB3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3812D901" w14:textId="77777777" w:rsidR="004A489B" w:rsidRPr="00A56875" w:rsidRDefault="004A489B" w:rsidP="004A489B">
            <w:pPr>
              <w:pStyle w:val="ListParagraph"/>
              <w:numPr>
                <w:ilvl w:val="0"/>
                <w:numId w:val="4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461BDBA5" w14:textId="77777777" w:rsidR="004A489B" w:rsidRPr="00A56875" w:rsidRDefault="004A489B" w:rsidP="004A489B">
            <w:pPr>
              <w:pStyle w:val="ListParagraph"/>
              <w:numPr>
                <w:ilvl w:val="0"/>
                <w:numId w:val="4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5C6327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BB8ECB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8C7F70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cơ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6A5DA3E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565001A" w14:textId="77777777" w:rsidR="004A489B" w:rsidRPr="00A56875" w:rsidRDefault="004A489B" w:rsidP="004A489B">
            <w:pPr>
              <w:pStyle w:val="ListParagraph"/>
              <w:numPr>
                <w:ilvl w:val="0"/>
                <w:numId w:val="4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EC1A79C" w14:textId="77777777" w:rsidR="004A489B" w:rsidRPr="00A56875" w:rsidRDefault="004A489B" w:rsidP="004A489B">
            <w:pPr>
              <w:pStyle w:val="ListParagraph"/>
              <w:numPr>
                <w:ilvl w:val="0"/>
                <w:numId w:val="4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5647CE0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08BD500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05EFFF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ảm giác ớn lạnh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778DFFB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D971127" w14:textId="77777777" w:rsidR="004A489B" w:rsidRPr="00A56875" w:rsidRDefault="004A489B" w:rsidP="004A489B">
            <w:pPr>
              <w:pStyle w:val="ListParagraph"/>
              <w:numPr>
                <w:ilvl w:val="0"/>
                <w:numId w:val="4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4779D5B7" w14:textId="77777777" w:rsidR="004A489B" w:rsidRPr="00A56875" w:rsidRDefault="004A489B" w:rsidP="004A489B">
            <w:pPr>
              <w:pStyle w:val="ListParagraph"/>
              <w:numPr>
                <w:ilvl w:val="0"/>
                <w:numId w:val="4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808B17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E8C65C1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F774D7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ốt hoặc cảm giác sốt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EE4DB9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CC87976" w14:textId="77777777" w:rsidR="004A489B" w:rsidRPr="00A56875" w:rsidRDefault="004A489B" w:rsidP="004A489B">
            <w:pPr>
              <w:pStyle w:val="ListParagraph"/>
              <w:numPr>
                <w:ilvl w:val="0"/>
                <w:numId w:val="4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01E85C4B" w14:textId="77777777" w:rsidR="004A489B" w:rsidRPr="00A56875" w:rsidRDefault="004A489B" w:rsidP="004A489B">
            <w:pPr>
              <w:pStyle w:val="ListParagraph"/>
              <w:numPr>
                <w:ilvl w:val="0"/>
                <w:numId w:val="4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A29541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B096DB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B2874B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hiệt độ ≥38</w:t>
            </w:r>
            <w:r w:rsidRPr="00A56875">
              <w:rPr>
                <w:bCs/>
                <w:sz w:val="26"/>
                <w:szCs w:val="26"/>
                <w:vertAlign w:val="superscript"/>
              </w:rPr>
              <w:t>o</w:t>
            </w:r>
            <w:r w:rsidRPr="00A56875">
              <w:rPr>
                <w:bCs/>
                <w:sz w:val="26"/>
                <w:szCs w:val="26"/>
              </w:rPr>
              <w:t>C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A12043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6037ADBB" w14:textId="77777777" w:rsidR="004A489B" w:rsidRPr="00A56875" w:rsidRDefault="004A489B" w:rsidP="004A489B">
            <w:pPr>
              <w:pStyle w:val="ListParagraph"/>
              <w:numPr>
                <w:ilvl w:val="0"/>
                <w:numId w:val="4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310C848" w14:textId="77777777" w:rsidR="004A489B" w:rsidRPr="00A56875" w:rsidRDefault="004A489B" w:rsidP="004A489B">
            <w:pPr>
              <w:pStyle w:val="ListParagraph"/>
              <w:numPr>
                <w:ilvl w:val="0"/>
                <w:numId w:val="4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5E05AD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169D919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3C2617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uồn nôn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320F7B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72CC85F1" w14:textId="77777777" w:rsidR="004A489B" w:rsidRPr="00A56875" w:rsidRDefault="004A489B" w:rsidP="004A489B">
            <w:pPr>
              <w:pStyle w:val="ListParagraph"/>
              <w:numPr>
                <w:ilvl w:val="0"/>
                <w:numId w:val="4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B3B538E" w14:textId="77777777" w:rsidR="004A489B" w:rsidRPr="00A56875" w:rsidRDefault="004A489B" w:rsidP="004A489B">
            <w:pPr>
              <w:pStyle w:val="ListParagraph"/>
              <w:numPr>
                <w:ilvl w:val="0"/>
                <w:numId w:val="4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1E0142B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83D6B45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4BA73C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Nôn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FF7FE5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7E45AA5" w14:textId="77777777" w:rsidR="004A489B" w:rsidRPr="00A56875" w:rsidRDefault="004A489B" w:rsidP="004A489B">
            <w:pPr>
              <w:pStyle w:val="ListParagraph"/>
              <w:numPr>
                <w:ilvl w:val="0"/>
                <w:numId w:val="4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E763106" w14:textId="77777777" w:rsidR="004A489B" w:rsidRPr="00A56875" w:rsidRDefault="004A489B" w:rsidP="004A489B">
            <w:pPr>
              <w:pStyle w:val="ListParagraph"/>
              <w:numPr>
                <w:ilvl w:val="0"/>
                <w:numId w:val="49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17439F2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5A65815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748F03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khớp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4341FA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EAF5A48" w14:textId="77777777" w:rsidR="004A489B" w:rsidRPr="00A56875" w:rsidRDefault="004A489B" w:rsidP="004A489B">
            <w:pPr>
              <w:pStyle w:val="ListParagraph"/>
              <w:numPr>
                <w:ilvl w:val="0"/>
                <w:numId w:val="5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1827455D" w14:textId="77777777" w:rsidR="004A489B" w:rsidRPr="00A56875" w:rsidRDefault="004A489B" w:rsidP="004A489B">
            <w:pPr>
              <w:pStyle w:val="ListParagraph"/>
              <w:numPr>
                <w:ilvl w:val="0"/>
                <w:numId w:val="5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59CC60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3DFB71D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320949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Đau bụng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3F058F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691D0DB" w14:textId="77777777" w:rsidR="004A489B" w:rsidRPr="00A56875" w:rsidRDefault="004A489B" w:rsidP="004A489B">
            <w:pPr>
              <w:pStyle w:val="ListParagraph"/>
              <w:numPr>
                <w:ilvl w:val="0"/>
                <w:numId w:val="5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230612DD" w14:textId="77777777" w:rsidR="004A489B" w:rsidRPr="00A56875" w:rsidRDefault="004A489B" w:rsidP="004A489B">
            <w:pPr>
              <w:pStyle w:val="ListParagraph"/>
              <w:numPr>
                <w:ilvl w:val="0"/>
                <w:numId w:val="5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B0E6FB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3D0C84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88096E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lastRenderedPageBreak/>
              <w:t>Tiêu chảy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6829B458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2F8760D" w14:textId="77777777" w:rsidR="004A489B" w:rsidRPr="00A56875" w:rsidRDefault="004A489B" w:rsidP="004A489B">
            <w:pPr>
              <w:pStyle w:val="ListParagraph"/>
              <w:numPr>
                <w:ilvl w:val="0"/>
                <w:numId w:val="5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0D5A1A5" w14:textId="77777777" w:rsidR="004A489B" w:rsidRPr="00A56875" w:rsidRDefault="004A489B" w:rsidP="004A489B">
            <w:pPr>
              <w:pStyle w:val="ListParagraph"/>
              <w:numPr>
                <w:ilvl w:val="0"/>
                <w:numId w:val="5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  <w:p w14:paraId="0EA71761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/>
              <w:jc w:val="left"/>
              <w:rPr>
                <w:bCs/>
                <w:sz w:val="26"/>
                <w:szCs w:val="26"/>
              </w:rPr>
            </w:pPr>
          </w:p>
        </w:tc>
        <w:tc>
          <w:tcPr>
            <w:tcW w:w="2549" w:type="dxa"/>
            <w:gridSpan w:val="2"/>
            <w:vAlign w:val="center"/>
          </w:tcPr>
          <w:p w14:paraId="3B388EF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0C08609F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BA0615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Phát ban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2C3827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31705E01" w14:textId="77777777" w:rsidR="004A489B" w:rsidRPr="00A56875" w:rsidRDefault="004A489B" w:rsidP="004A489B">
            <w:pPr>
              <w:pStyle w:val="ListParagraph"/>
              <w:numPr>
                <w:ilvl w:val="0"/>
                <w:numId w:val="5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3ED3193D" w14:textId="77777777" w:rsidR="004A489B" w:rsidRPr="00A56875" w:rsidRDefault="004A489B" w:rsidP="004A489B">
            <w:pPr>
              <w:pStyle w:val="ListParagraph"/>
              <w:numPr>
                <w:ilvl w:val="0"/>
                <w:numId w:val="5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37C20F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365E602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86F678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Ra huyết âm đạo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4E3E05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5214C54" w14:textId="77777777" w:rsidR="004A489B" w:rsidRPr="00A56875" w:rsidRDefault="004A489B" w:rsidP="004A489B">
            <w:pPr>
              <w:pStyle w:val="ListParagraph"/>
              <w:numPr>
                <w:ilvl w:val="0"/>
                <w:numId w:val="5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97A2899" w14:textId="77777777" w:rsidR="004A489B" w:rsidRPr="00A56875" w:rsidRDefault="004A489B" w:rsidP="004A489B">
            <w:pPr>
              <w:pStyle w:val="ListParagraph"/>
              <w:numPr>
                <w:ilvl w:val="0"/>
                <w:numId w:val="5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5E747FF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7ABF7B96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D9C8DB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ác triệu chứng khác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9F495F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72B112F" w14:textId="77777777" w:rsidR="004A489B" w:rsidRPr="00A56875" w:rsidRDefault="004A489B" w:rsidP="004A489B">
            <w:pPr>
              <w:pStyle w:val="ListParagraph"/>
              <w:numPr>
                <w:ilvl w:val="0"/>
                <w:numId w:val="5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6A3EFEBB" w14:textId="77777777" w:rsidR="004A489B" w:rsidRPr="00A56875" w:rsidRDefault="004A489B" w:rsidP="004A489B">
            <w:pPr>
              <w:pStyle w:val="ListParagraph"/>
              <w:numPr>
                <w:ilvl w:val="0"/>
                <w:numId w:val="5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0DBF30C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pacing w:val="-10"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2A46AC59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1EF5314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Hội chứng xuất huyết giảm tiểu cầu sau tiêm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F6FB64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3BB07A97" w14:textId="77777777" w:rsidR="004A489B" w:rsidRPr="00A56875" w:rsidRDefault="004A489B" w:rsidP="004A489B">
            <w:pPr>
              <w:pStyle w:val="ListParagraph"/>
              <w:numPr>
                <w:ilvl w:val="0"/>
                <w:numId w:val="5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7C5BC08E" w14:textId="77777777" w:rsidR="004A489B" w:rsidRPr="00A56875" w:rsidRDefault="004A489B" w:rsidP="004A489B">
            <w:pPr>
              <w:pStyle w:val="ListParagraph"/>
              <w:numPr>
                <w:ilvl w:val="0"/>
                <w:numId w:val="5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66F6EF4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68E19552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44E8A3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Viêm cơ tim sau tiêm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0419C03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6AF0D706" w14:textId="77777777" w:rsidR="004A489B" w:rsidRPr="00A56875" w:rsidRDefault="004A489B" w:rsidP="004A489B">
            <w:pPr>
              <w:pStyle w:val="ListParagraph"/>
              <w:numPr>
                <w:ilvl w:val="0"/>
                <w:numId w:val="5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3475EC7A" w14:textId="77777777" w:rsidR="004A489B" w:rsidRPr="00A56875" w:rsidRDefault="004A489B" w:rsidP="004A489B">
            <w:pPr>
              <w:pStyle w:val="ListParagraph"/>
              <w:numPr>
                <w:ilvl w:val="0"/>
                <w:numId w:val="58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AFDE25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493FF877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12A69F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Sốc phản vệ độ 1, 2, 3 sau tiêm vaccine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432F25C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2C849D7" w14:textId="77777777" w:rsidR="004A489B" w:rsidRPr="00A56875" w:rsidRDefault="004A489B" w:rsidP="004A489B">
            <w:pPr>
              <w:pStyle w:val="ListParagraph"/>
              <w:numPr>
                <w:ilvl w:val="0"/>
                <w:numId w:val="5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Có</w:t>
            </w:r>
          </w:p>
          <w:p w14:paraId="58C55FB9" w14:textId="77777777" w:rsidR="004A489B" w:rsidRPr="00A56875" w:rsidRDefault="004A489B" w:rsidP="004A489B">
            <w:pPr>
              <w:pStyle w:val="ListParagraph"/>
              <w:numPr>
                <w:ilvl w:val="0"/>
                <w:numId w:val="57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left="0" w:firstLine="0"/>
              <w:contextualSpacing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6F612E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A56875">
              <w:rPr>
                <w:bCs/>
                <w:sz w:val="26"/>
                <w:szCs w:val="26"/>
              </w:rPr>
              <w:t>hỏng vấn trực tiếp</w:t>
            </w:r>
          </w:p>
        </w:tc>
      </w:tr>
      <w:tr w:rsidR="004A489B" w:rsidRPr="00A56875" w14:paraId="113BA536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62BD13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ân nặng bé lúc sinh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4A04DDC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định lượng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37BBFB3F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Đơn vị là gram</w:t>
            </w:r>
          </w:p>
        </w:tc>
        <w:tc>
          <w:tcPr>
            <w:tcW w:w="2549" w:type="dxa"/>
            <w:gridSpan w:val="2"/>
            <w:vAlign w:val="center"/>
          </w:tcPr>
          <w:p w14:paraId="41A27A5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667F70C8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83DC10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 nhập Đơn vị chăm sóc sơ sinh tăng cường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4236DD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4E3A4080" w14:textId="77777777" w:rsidR="004A489B" w:rsidRPr="00A56875" w:rsidRDefault="004A489B" w:rsidP="004A489B">
            <w:pPr>
              <w:pStyle w:val="ListParagraph"/>
              <w:numPr>
                <w:ilvl w:val="0"/>
                <w:numId w:val="6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2BC95574" w14:textId="77777777" w:rsidR="004A489B" w:rsidRPr="00A56875" w:rsidRDefault="004A489B" w:rsidP="004A489B">
            <w:pPr>
              <w:pStyle w:val="ListParagraph"/>
              <w:numPr>
                <w:ilvl w:val="0"/>
                <w:numId w:val="6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  <w:p w14:paraId="65E00CA5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2549" w:type="dxa"/>
            <w:gridSpan w:val="2"/>
            <w:vAlign w:val="center"/>
          </w:tcPr>
          <w:p w14:paraId="5F51F70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236AC1C3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216984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lastRenderedPageBreak/>
              <w:t>Thời gian theo dõi tại đơn vị chăm sóc Sơ sinh tăng cường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77DD8E2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liên tục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9A423C6" w14:textId="77777777" w:rsidR="004A489B" w:rsidRPr="00A56875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Đơn vị là ngày</w:t>
            </w:r>
          </w:p>
        </w:tc>
        <w:tc>
          <w:tcPr>
            <w:tcW w:w="2549" w:type="dxa"/>
            <w:gridSpan w:val="2"/>
            <w:vAlign w:val="center"/>
          </w:tcPr>
          <w:p w14:paraId="78FD2B1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3A50109A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1981681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ử vong sơ sinh trước khi xuất viện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52A4235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7DEC773A" w14:textId="77777777" w:rsidR="004A489B" w:rsidRPr="00A56875" w:rsidRDefault="004A489B" w:rsidP="004A489B">
            <w:pPr>
              <w:pStyle w:val="ListParagraph"/>
              <w:numPr>
                <w:ilvl w:val="0"/>
                <w:numId w:val="6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73A6D5DE" w14:textId="77777777" w:rsidR="004A489B" w:rsidRPr="00A56875" w:rsidRDefault="004A489B" w:rsidP="004A489B">
            <w:pPr>
              <w:pStyle w:val="ListParagraph"/>
              <w:numPr>
                <w:ilvl w:val="0"/>
                <w:numId w:val="61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626791C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264AC70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C99BC3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hai lưu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0D63C6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5D844FC" w14:textId="77777777" w:rsidR="004A489B" w:rsidRPr="00A56875" w:rsidRDefault="004A489B" w:rsidP="004A489B">
            <w:pPr>
              <w:pStyle w:val="ListParagraph"/>
              <w:numPr>
                <w:ilvl w:val="0"/>
                <w:numId w:val="6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64DB6444" w14:textId="77777777" w:rsidR="004A489B" w:rsidRPr="00A56875" w:rsidRDefault="004A489B" w:rsidP="004A489B">
            <w:pPr>
              <w:pStyle w:val="ListParagraph"/>
              <w:numPr>
                <w:ilvl w:val="0"/>
                <w:numId w:val="62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4FA2740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2C81B0BE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1DC31DA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hai dị tật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61549682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051EDE15" w14:textId="77777777" w:rsidR="004A489B" w:rsidRPr="00A56875" w:rsidRDefault="004A489B" w:rsidP="004A489B">
            <w:pPr>
              <w:pStyle w:val="ListParagraph"/>
              <w:numPr>
                <w:ilvl w:val="0"/>
                <w:numId w:val="7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0C3A91D7" w14:textId="77777777" w:rsidR="004A489B" w:rsidRPr="00A56875" w:rsidRDefault="004A489B" w:rsidP="004A489B">
            <w:pPr>
              <w:pStyle w:val="ListParagraph"/>
              <w:numPr>
                <w:ilvl w:val="0"/>
                <w:numId w:val="70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DF9A02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15C4CE66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66621D3" w14:textId="77777777" w:rsidR="004A489B" w:rsidRPr="003F26F7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Loại dị tật bẩm sinh của thai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72C42FE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Biến định danh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812CB9D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2549" w:type="dxa"/>
            <w:gridSpan w:val="2"/>
            <w:vAlign w:val="center"/>
          </w:tcPr>
          <w:p w14:paraId="241A088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34D5EA8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A2EE5DD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hai chậm tăng trưởng trong tử cung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4351BB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7474F971" w14:textId="77777777" w:rsidR="004A489B" w:rsidRPr="00A56875" w:rsidRDefault="004A489B" w:rsidP="004A489B">
            <w:pPr>
              <w:pStyle w:val="ListParagraph"/>
              <w:numPr>
                <w:ilvl w:val="0"/>
                <w:numId w:val="7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Có </w:t>
            </w:r>
          </w:p>
          <w:p w14:paraId="46926C92" w14:textId="77777777" w:rsidR="004A489B" w:rsidRPr="00A56875" w:rsidRDefault="004A489B" w:rsidP="004A489B">
            <w:pPr>
              <w:pStyle w:val="ListParagraph"/>
              <w:numPr>
                <w:ilvl w:val="0"/>
                <w:numId w:val="7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7A5BF51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69999F3F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D92935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</w:rPr>
              <w:t>Thời điểm IUGR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4B2A10D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Biến liên tục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7D60651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Tuần tuổi thai và ngày tuổi thai</w:t>
            </w:r>
          </w:p>
        </w:tc>
        <w:tc>
          <w:tcPr>
            <w:tcW w:w="2549" w:type="dxa"/>
            <w:gridSpan w:val="2"/>
            <w:vAlign w:val="center"/>
          </w:tcPr>
          <w:p w14:paraId="58BD19F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4CA9ACBF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457F2C85" w14:textId="56AD35C2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Trẻ nhiễm Covid </w:t>
            </w:r>
            <w:r>
              <w:rPr>
                <w:bCs/>
                <w:sz w:val="26"/>
                <w:szCs w:val="26"/>
              </w:rPr>
              <w:t>tính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 đến </w:t>
            </w:r>
            <w:r>
              <w:rPr>
                <w:bCs/>
                <w:sz w:val="26"/>
                <w:szCs w:val="26"/>
              </w:rPr>
              <w:t>4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 tuần sau sinh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ADBD51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1E8AA6FA" w14:textId="77777777" w:rsidR="004A489B" w:rsidRPr="00A56875" w:rsidRDefault="004A489B" w:rsidP="004A489B">
            <w:pPr>
              <w:pStyle w:val="ListParagraph"/>
              <w:numPr>
                <w:ilvl w:val="0"/>
                <w:numId w:val="6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48349392" w14:textId="77777777" w:rsidR="004A489B" w:rsidRPr="00A56875" w:rsidRDefault="004A489B" w:rsidP="004A489B">
            <w:pPr>
              <w:pStyle w:val="ListParagraph"/>
              <w:numPr>
                <w:ilvl w:val="0"/>
                <w:numId w:val="63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40E1E3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6A934EFB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2454FEE5" w14:textId="77777777" w:rsidR="004A489B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 xml:space="preserve">Mẹ nhiễm Covid-19 (ghi nhận đến </w:t>
            </w:r>
            <w:r>
              <w:rPr>
                <w:bCs/>
                <w:sz w:val="26"/>
                <w:szCs w:val="26"/>
              </w:rPr>
              <w:t>4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 tuần sau</w:t>
            </w:r>
            <w:r>
              <w:rPr>
                <w:bCs/>
                <w:sz w:val="26"/>
                <w:szCs w:val="26"/>
              </w:rPr>
              <w:t xml:space="preserve"> sinh</w:t>
            </w:r>
            <w:r w:rsidRPr="00A56875">
              <w:rPr>
                <w:bCs/>
                <w:sz w:val="26"/>
                <w:szCs w:val="26"/>
                <w:lang w:val="vi-VN"/>
              </w:rPr>
              <w:t xml:space="preserve">) </w:t>
            </w:r>
          </w:p>
          <w:p w14:paraId="6BC3530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1683" w:type="dxa"/>
            <w:shd w:val="clear" w:color="auto" w:fill="auto"/>
            <w:vAlign w:val="center"/>
          </w:tcPr>
          <w:p w14:paraId="3F56454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lastRenderedPageBreak/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6BADC00A" w14:textId="77777777" w:rsidR="004A489B" w:rsidRPr="00A56875" w:rsidRDefault="004A489B" w:rsidP="004A489B">
            <w:pPr>
              <w:pStyle w:val="ListParagraph"/>
              <w:numPr>
                <w:ilvl w:val="0"/>
                <w:numId w:val="6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03AD1F65" w14:textId="77777777" w:rsidR="004A489B" w:rsidRPr="00A56875" w:rsidRDefault="004A489B" w:rsidP="004A489B">
            <w:pPr>
              <w:pStyle w:val="ListParagraph"/>
              <w:numPr>
                <w:ilvl w:val="0"/>
                <w:numId w:val="64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39A1E9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4F7F7891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3049D6C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uần thai tại thời điểm nhiễm Covid-19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BC0E00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liên tục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15FBA5F" w14:textId="77777777" w:rsidR="004A489B" w:rsidRPr="00A56875" w:rsidRDefault="004A489B" w:rsidP="005C1BFF">
            <w:pPr>
              <w:pStyle w:val="ListParagraph"/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uần thai và ngày chính xác</w:t>
            </w:r>
          </w:p>
        </w:tc>
        <w:tc>
          <w:tcPr>
            <w:tcW w:w="2549" w:type="dxa"/>
            <w:gridSpan w:val="2"/>
            <w:vAlign w:val="center"/>
          </w:tcPr>
          <w:p w14:paraId="607DA71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26284719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68412565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3F26F7">
              <w:rPr>
                <w:bCs/>
                <w:sz w:val="26"/>
                <w:szCs w:val="26"/>
                <w:lang w:val="vi-VN"/>
              </w:rPr>
              <w:t>Mẹ n</w:t>
            </w:r>
            <w:r w:rsidRPr="00A56875">
              <w:rPr>
                <w:bCs/>
                <w:sz w:val="26"/>
                <w:szCs w:val="26"/>
                <w:lang w:val="vi-VN"/>
              </w:rPr>
              <w:t>hập viện vì Covid-19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64481EA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D38A8E7" w14:textId="77777777" w:rsidR="004A489B" w:rsidRPr="00A56875" w:rsidRDefault="004A489B" w:rsidP="004A489B">
            <w:pPr>
              <w:pStyle w:val="ListParagraph"/>
              <w:numPr>
                <w:ilvl w:val="0"/>
                <w:numId w:val="6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71B476EA" w14:textId="77777777" w:rsidR="004A489B" w:rsidRPr="00A56875" w:rsidRDefault="004A489B" w:rsidP="004A489B">
            <w:pPr>
              <w:pStyle w:val="ListParagraph"/>
              <w:numPr>
                <w:ilvl w:val="0"/>
                <w:numId w:val="65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3342D66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6D47317D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723C5276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</w:rPr>
              <w:t>Mẹ n</w:t>
            </w:r>
            <w:r w:rsidRPr="00A56875">
              <w:rPr>
                <w:bCs/>
                <w:sz w:val="26"/>
                <w:szCs w:val="26"/>
                <w:lang w:val="vi-VN"/>
              </w:rPr>
              <w:t>hập ICU vì Covid-19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0F34648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6801DCB8" w14:textId="77777777" w:rsidR="004A489B" w:rsidRPr="00A56875" w:rsidRDefault="004A489B" w:rsidP="004A489B">
            <w:pPr>
              <w:pStyle w:val="ListParagraph"/>
              <w:numPr>
                <w:ilvl w:val="0"/>
                <w:numId w:val="6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2A7D6FD6" w14:textId="77777777" w:rsidR="004A489B" w:rsidRPr="00A56875" w:rsidRDefault="004A489B" w:rsidP="004A489B">
            <w:pPr>
              <w:pStyle w:val="ListParagraph"/>
              <w:numPr>
                <w:ilvl w:val="0"/>
                <w:numId w:val="66"/>
              </w:num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ind w:hanging="720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29383B49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004E7E35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F427DAC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uổi thai tại thời điểm sinh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14DC13A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liên tục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9EB34FA" w14:textId="77777777" w:rsidR="004A489B" w:rsidRPr="0019410C" w:rsidRDefault="004A489B" w:rsidP="005C1BFF">
            <w:pPr>
              <w:tabs>
                <w:tab w:val="left" w:pos="690"/>
              </w:tabs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19410C">
              <w:rPr>
                <w:bCs/>
                <w:sz w:val="26"/>
                <w:szCs w:val="26"/>
                <w:lang w:val="vi-VN"/>
              </w:rPr>
              <w:t>Tuổi thai và ngày chính xác</w:t>
            </w:r>
          </w:p>
        </w:tc>
        <w:tc>
          <w:tcPr>
            <w:tcW w:w="2549" w:type="dxa"/>
            <w:gridSpan w:val="2"/>
            <w:vAlign w:val="center"/>
          </w:tcPr>
          <w:p w14:paraId="2F5C3AF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013CA92C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E4C6961" w14:textId="77777777" w:rsidR="004A489B" w:rsidRPr="003F46D4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huyển dạ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34739BF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định danh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5232050D" w14:textId="77777777" w:rsidR="004A489B" w:rsidRPr="00A56875" w:rsidRDefault="004A489B" w:rsidP="004A489B">
            <w:pPr>
              <w:pStyle w:val="ListParagraph"/>
              <w:numPr>
                <w:ilvl w:val="0"/>
                <w:numId w:val="67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603" w:hanging="60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huyển dạ tự nhiên</w:t>
            </w:r>
          </w:p>
          <w:p w14:paraId="63F8ACC5" w14:textId="77777777" w:rsidR="004A489B" w:rsidRPr="00A56875" w:rsidRDefault="004A489B" w:rsidP="004A489B">
            <w:pPr>
              <w:pStyle w:val="ListParagraph"/>
              <w:numPr>
                <w:ilvl w:val="0"/>
                <w:numId w:val="67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603" w:hanging="60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ởi phát chuyển dạ</w:t>
            </w:r>
          </w:p>
          <w:p w14:paraId="5608F4BB" w14:textId="77777777" w:rsidR="004A489B" w:rsidRDefault="004A489B" w:rsidP="004A489B">
            <w:pPr>
              <w:pStyle w:val="ListParagraph"/>
              <w:numPr>
                <w:ilvl w:val="0"/>
                <w:numId w:val="67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603" w:hanging="60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Mổ lấy thai chủ động</w:t>
            </w:r>
          </w:p>
          <w:p w14:paraId="30A18ABE" w14:textId="77777777" w:rsidR="004A489B" w:rsidRPr="00A56875" w:rsidRDefault="004A489B" w:rsidP="005C1BFF">
            <w:pPr>
              <w:pStyle w:val="ListParagraph"/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60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2549" w:type="dxa"/>
            <w:gridSpan w:val="2"/>
            <w:vAlign w:val="center"/>
          </w:tcPr>
          <w:p w14:paraId="4054689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78793324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0F32A154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hỉ định chấm dứt thai kỳ</w:t>
            </w:r>
          </w:p>
        </w:tc>
        <w:tc>
          <w:tcPr>
            <w:tcW w:w="1683" w:type="dxa"/>
            <w:shd w:val="clear" w:color="auto" w:fill="auto"/>
            <w:vAlign w:val="center"/>
          </w:tcPr>
          <w:p w14:paraId="2463CAAB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định danh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2362B51D" w14:textId="77777777" w:rsidR="004A489B" w:rsidRPr="00A56875" w:rsidRDefault="004A489B" w:rsidP="004A489B">
            <w:pPr>
              <w:pStyle w:val="ListParagraph"/>
              <w:numPr>
                <w:ilvl w:val="0"/>
                <w:numId w:val="68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319" w:hanging="28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ệnh lý của mẹ</w:t>
            </w:r>
          </w:p>
          <w:p w14:paraId="1CCAD119" w14:textId="77777777" w:rsidR="004A489B" w:rsidRPr="00A56875" w:rsidRDefault="004A489B" w:rsidP="004A489B">
            <w:pPr>
              <w:pStyle w:val="ListParagraph"/>
              <w:numPr>
                <w:ilvl w:val="0"/>
                <w:numId w:val="68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319" w:hanging="28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ệnh lý của thai</w:t>
            </w:r>
          </w:p>
          <w:p w14:paraId="2BC466B7" w14:textId="77777777" w:rsidR="004A489B" w:rsidRPr="00A56875" w:rsidRDefault="004A489B" w:rsidP="004A489B">
            <w:pPr>
              <w:pStyle w:val="ListParagraph"/>
              <w:numPr>
                <w:ilvl w:val="0"/>
                <w:numId w:val="68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319" w:hanging="28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huyển dạ tự nhiên</w:t>
            </w:r>
          </w:p>
          <w:p w14:paraId="28A54646" w14:textId="77777777" w:rsidR="004A489B" w:rsidRDefault="004A489B" w:rsidP="004A489B">
            <w:pPr>
              <w:pStyle w:val="ListParagraph"/>
              <w:numPr>
                <w:ilvl w:val="0"/>
                <w:numId w:val="68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319" w:hanging="283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Mổ lấy thai chủ động</w:t>
            </w:r>
          </w:p>
          <w:p w14:paraId="6785A7B5" w14:textId="77777777" w:rsidR="004A489B" w:rsidRPr="00A56875" w:rsidRDefault="004A489B" w:rsidP="005C1BFF">
            <w:pPr>
              <w:pStyle w:val="ListParagraph"/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319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2549" w:type="dxa"/>
            <w:gridSpan w:val="2"/>
            <w:vAlign w:val="center"/>
          </w:tcPr>
          <w:p w14:paraId="0D7FBCC3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  <w:tr w:rsidR="004A489B" w:rsidRPr="00A56875" w14:paraId="52EF7243" w14:textId="77777777" w:rsidTr="005C1BFF">
        <w:trPr>
          <w:gridAfter w:val="1"/>
          <w:wAfter w:w="18" w:type="dxa"/>
        </w:trPr>
        <w:tc>
          <w:tcPr>
            <w:tcW w:w="2070" w:type="dxa"/>
            <w:vAlign w:val="center"/>
          </w:tcPr>
          <w:p w14:paraId="5CABF605" w14:textId="77777777" w:rsidR="004A489B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hỉ định chấm dứt thai kỳ vì Covid-19</w:t>
            </w:r>
          </w:p>
          <w:p w14:paraId="4C0A0717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</w:p>
        </w:tc>
        <w:tc>
          <w:tcPr>
            <w:tcW w:w="1683" w:type="dxa"/>
            <w:shd w:val="clear" w:color="auto" w:fill="auto"/>
            <w:vAlign w:val="center"/>
          </w:tcPr>
          <w:p w14:paraId="37BEDF10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Biến nhị giá</w:t>
            </w:r>
          </w:p>
        </w:tc>
        <w:tc>
          <w:tcPr>
            <w:tcW w:w="3417" w:type="dxa"/>
            <w:gridSpan w:val="2"/>
            <w:shd w:val="clear" w:color="auto" w:fill="auto"/>
            <w:vAlign w:val="center"/>
          </w:tcPr>
          <w:p w14:paraId="30803D42" w14:textId="77777777" w:rsidR="004A489B" w:rsidRPr="00A56875" w:rsidRDefault="004A489B" w:rsidP="004A489B">
            <w:pPr>
              <w:pStyle w:val="ListParagraph"/>
              <w:numPr>
                <w:ilvl w:val="0"/>
                <w:numId w:val="69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744" w:hanging="744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Có</w:t>
            </w:r>
          </w:p>
          <w:p w14:paraId="42BADBA7" w14:textId="77777777" w:rsidR="004A489B" w:rsidRPr="00A56875" w:rsidRDefault="004A489B" w:rsidP="004A489B">
            <w:pPr>
              <w:pStyle w:val="ListParagraph"/>
              <w:numPr>
                <w:ilvl w:val="0"/>
                <w:numId w:val="69"/>
              </w:numPr>
              <w:tabs>
                <w:tab w:val="left" w:pos="319"/>
              </w:tabs>
              <w:autoSpaceDE w:val="0"/>
              <w:autoSpaceDN w:val="0"/>
              <w:adjustRightInd w:val="0"/>
              <w:spacing w:after="0"/>
              <w:ind w:left="744" w:hanging="744"/>
              <w:contextualSpacing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Không</w:t>
            </w:r>
          </w:p>
        </w:tc>
        <w:tc>
          <w:tcPr>
            <w:tcW w:w="2549" w:type="dxa"/>
            <w:gridSpan w:val="2"/>
            <w:vAlign w:val="center"/>
          </w:tcPr>
          <w:p w14:paraId="158964DF" w14:textId="77777777" w:rsidR="004A489B" w:rsidRPr="00A56875" w:rsidRDefault="004A489B" w:rsidP="005C1BFF">
            <w:pPr>
              <w:autoSpaceDE w:val="0"/>
              <w:autoSpaceDN w:val="0"/>
              <w:adjustRightInd w:val="0"/>
              <w:spacing w:after="0"/>
              <w:jc w:val="left"/>
              <w:rPr>
                <w:bCs/>
                <w:sz w:val="26"/>
                <w:szCs w:val="26"/>
                <w:lang w:val="vi-VN"/>
              </w:rPr>
            </w:pPr>
            <w:r w:rsidRPr="00A56875">
              <w:rPr>
                <w:bCs/>
                <w:sz w:val="26"/>
                <w:szCs w:val="26"/>
                <w:lang w:val="vi-VN"/>
              </w:rPr>
              <w:t>Từ bảng khảo sát sau tiêm chủng hoặc p</w:t>
            </w:r>
            <w:r w:rsidRPr="003F26F7">
              <w:rPr>
                <w:bCs/>
                <w:sz w:val="26"/>
                <w:szCs w:val="26"/>
                <w:lang w:val="vi-VN"/>
              </w:rPr>
              <w:t>hỏng vấn trực tiếp</w:t>
            </w:r>
          </w:p>
        </w:tc>
      </w:tr>
    </w:tbl>
    <w:p w14:paraId="605AED53" w14:textId="259C5F3C" w:rsidR="00522779" w:rsidRDefault="00522779"/>
    <w:p w14:paraId="17F3AB4A" w14:textId="79FEF4AB" w:rsidR="004A489B" w:rsidRDefault="004A489B"/>
    <w:p w14:paraId="44FD4C91" w14:textId="2DBC4A5F" w:rsidR="004A489B" w:rsidRDefault="004A489B">
      <w:r>
        <w:lastRenderedPageBreak/>
        <w:t>Bảng kết quả dự kiến</w:t>
      </w:r>
    </w:p>
    <w:tbl>
      <w:tblPr>
        <w:tblW w:w="9378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00"/>
        <w:gridCol w:w="2941"/>
        <w:gridCol w:w="2937"/>
      </w:tblGrid>
      <w:tr w:rsidR="004A489B" w:rsidRPr="00033D68" w14:paraId="69DE68FE" w14:textId="77777777" w:rsidTr="005C1BFF">
        <w:tc>
          <w:tcPr>
            <w:tcW w:w="3500" w:type="dxa"/>
          </w:tcPr>
          <w:p w14:paraId="24076BB7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</w:rPr>
              <w:t>Đặc điểm</w:t>
            </w:r>
          </w:p>
        </w:tc>
        <w:tc>
          <w:tcPr>
            <w:tcW w:w="2941" w:type="dxa"/>
          </w:tcPr>
          <w:p w14:paraId="4BBC0C25" w14:textId="337C4194" w:rsidR="004A489B" w:rsidRPr="00033D68" w:rsidRDefault="008409E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533</w:t>
            </w:r>
          </w:p>
        </w:tc>
        <w:tc>
          <w:tcPr>
            <w:tcW w:w="2937" w:type="dxa"/>
          </w:tcPr>
          <w:p w14:paraId="082AB7EB" w14:textId="60065A5B" w:rsidR="004A489B" w:rsidRPr="00033D68" w:rsidRDefault="008409E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ần số</w:t>
            </w:r>
          </w:p>
        </w:tc>
      </w:tr>
      <w:tr w:rsidR="004A489B" w:rsidRPr="00033D68" w14:paraId="1FE31982" w14:textId="77777777" w:rsidTr="005C1BFF">
        <w:tc>
          <w:tcPr>
            <w:tcW w:w="3500" w:type="dxa"/>
          </w:tcPr>
          <w:p w14:paraId="146EC21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 w:rsidRPr="00033D68">
              <w:rPr>
                <w:sz w:val="26"/>
                <w:szCs w:val="26"/>
              </w:rPr>
              <w:t>Tuổi (phân nhóm tuổi)</w:t>
            </w:r>
          </w:p>
        </w:tc>
        <w:tc>
          <w:tcPr>
            <w:tcW w:w="2941" w:type="dxa"/>
          </w:tcPr>
          <w:p w14:paraId="781818A8" w14:textId="722764DE" w:rsidR="004A489B" w:rsidRPr="008409E0" w:rsidRDefault="008409E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 w:rsidRPr="008409E0">
              <w:rPr>
                <w:bCs/>
                <w:sz w:val="26"/>
                <w:szCs w:val="26"/>
              </w:rPr>
              <w:t>31 [28;34]</w:t>
            </w:r>
          </w:p>
        </w:tc>
        <w:tc>
          <w:tcPr>
            <w:tcW w:w="2937" w:type="dxa"/>
          </w:tcPr>
          <w:p w14:paraId="4F76E95B" w14:textId="0DC7C550" w:rsidR="004A489B" w:rsidRPr="008409E0" w:rsidRDefault="008409E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 w:rsidRPr="008409E0">
              <w:rPr>
                <w:bCs/>
                <w:sz w:val="26"/>
                <w:szCs w:val="26"/>
              </w:rPr>
              <w:t>N=533</w:t>
            </w:r>
          </w:p>
        </w:tc>
      </w:tr>
      <w:tr w:rsidR="004A489B" w:rsidRPr="00033D68" w14:paraId="2729A660" w14:textId="77777777" w:rsidTr="005C1BFF">
        <w:tc>
          <w:tcPr>
            <w:tcW w:w="3500" w:type="dxa"/>
          </w:tcPr>
          <w:p w14:paraId="7F390B51" w14:textId="77777777" w:rsidR="004A489B" w:rsidRPr="00D51801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ố lần mang thai</w:t>
            </w:r>
          </w:p>
        </w:tc>
        <w:tc>
          <w:tcPr>
            <w:tcW w:w="2941" w:type="dxa"/>
          </w:tcPr>
          <w:p w14:paraId="4A74227A" w14:textId="77777777" w:rsidR="004A489B" w:rsidRPr="008409E0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</w:p>
        </w:tc>
        <w:tc>
          <w:tcPr>
            <w:tcW w:w="2937" w:type="dxa"/>
          </w:tcPr>
          <w:p w14:paraId="645B8C7E" w14:textId="77777777" w:rsidR="004A489B" w:rsidRPr="008409E0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</w:p>
        </w:tc>
      </w:tr>
      <w:tr w:rsidR="00275B7C" w:rsidRPr="00033D68" w14:paraId="575582F1" w14:textId="77777777" w:rsidTr="005C1BFF">
        <w:tc>
          <w:tcPr>
            <w:tcW w:w="3500" w:type="dxa"/>
          </w:tcPr>
          <w:p w14:paraId="18A52A14" w14:textId="0AD4179E" w:rsidR="00275B7C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ưa từng</w:t>
            </w:r>
          </w:p>
        </w:tc>
        <w:tc>
          <w:tcPr>
            <w:tcW w:w="2941" w:type="dxa"/>
          </w:tcPr>
          <w:p w14:paraId="134C10EB" w14:textId="20EA4FD7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56.85%</w:t>
            </w:r>
          </w:p>
        </w:tc>
        <w:tc>
          <w:tcPr>
            <w:tcW w:w="2937" w:type="dxa"/>
          </w:tcPr>
          <w:p w14:paraId="6831BE11" w14:textId="27CE7270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303</w:t>
            </w:r>
          </w:p>
        </w:tc>
      </w:tr>
      <w:tr w:rsidR="00275B7C" w:rsidRPr="00033D68" w14:paraId="549F7FD6" w14:textId="77777777" w:rsidTr="005C1BFF">
        <w:tc>
          <w:tcPr>
            <w:tcW w:w="3500" w:type="dxa"/>
          </w:tcPr>
          <w:p w14:paraId="36C30ED0" w14:textId="560BB0EF" w:rsidR="00275B7C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2941" w:type="dxa"/>
          </w:tcPr>
          <w:p w14:paraId="741C15DB" w14:textId="7BA9144C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9.7%</w:t>
            </w:r>
          </w:p>
        </w:tc>
        <w:tc>
          <w:tcPr>
            <w:tcW w:w="2937" w:type="dxa"/>
          </w:tcPr>
          <w:p w14:paraId="747F59A8" w14:textId="64172EF9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05</w:t>
            </w:r>
          </w:p>
        </w:tc>
      </w:tr>
      <w:tr w:rsidR="00275B7C" w:rsidRPr="00033D68" w14:paraId="3F0B2AA7" w14:textId="77777777" w:rsidTr="005C1BFF">
        <w:tc>
          <w:tcPr>
            <w:tcW w:w="3500" w:type="dxa"/>
          </w:tcPr>
          <w:p w14:paraId="06CFF0A6" w14:textId="059AB596" w:rsidR="00275B7C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2941" w:type="dxa"/>
          </w:tcPr>
          <w:p w14:paraId="724FC401" w14:textId="02746825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5.2%</w:t>
            </w:r>
          </w:p>
        </w:tc>
        <w:tc>
          <w:tcPr>
            <w:tcW w:w="2937" w:type="dxa"/>
          </w:tcPr>
          <w:p w14:paraId="791F40F0" w14:textId="36A1A5E6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81</w:t>
            </w:r>
          </w:p>
        </w:tc>
      </w:tr>
      <w:tr w:rsidR="00275B7C" w:rsidRPr="00033D68" w14:paraId="7FECA57E" w14:textId="77777777" w:rsidTr="005C1BFF">
        <w:tc>
          <w:tcPr>
            <w:tcW w:w="3500" w:type="dxa"/>
          </w:tcPr>
          <w:p w14:paraId="0E9BB05F" w14:textId="1B34DCEA" w:rsidR="00275B7C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</w:t>
            </w:r>
          </w:p>
        </w:tc>
        <w:tc>
          <w:tcPr>
            <w:tcW w:w="2941" w:type="dxa"/>
          </w:tcPr>
          <w:p w14:paraId="05C9F1D3" w14:textId="384E4C93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.4%</w:t>
            </w:r>
          </w:p>
        </w:tc>
        <w:tc>
          <w:tcPr>
            <w:tcW w:w="2937" w:type="dxa"/>
          </w:tcPr>
          <w:p w14:paraId="2F4EDFCE" w14:textId="0743D257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8</w:t>
            </w:r>
          </w:p>
        </w:tc>
      </w:tr>
      <w:tr w:rsidR="00275B7C" w:rsidRPr="00033D68" w14:paraId="62E1E049" w14:textId="77777777" w:rsidTr="005C1BFF">
        <w:tc>
          <w:tcPr>
            <w:tcW w:w="3500" w:type="dxa"/>
          </w:tcPr>
          <w:p w14:paraId="29265426" w14:textId="0E66305B" w:rsidR="00275B7C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  <w:tc>
          <w:tcPr>
            <w:tcW w:w="2941" w:type="dxa"/>
          </w:tcPr>
          <w:p w14:paraId="3E76F93E" w14:textId="6EDB69CB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4%</w:t>
            </w:r>
          </w:p>
        </w:tc>
        <w:tc>
          <w:tcPr>
            <w:tcW w:w="2937" w:type="dxa"/>
          </w:tcPr>
          <w:p w14:paraId="754493AA" w14:textId="35BFE577" w:rsidR="00275B7C" w:rsidRPr="008409E0" w:rsidRDefault="00275B7C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</w:t>
            </w:r>
          </w:p>
        </w:tc>
      </w:tr>
      <w:tr w:rsidR="004A489B" w:rsidRPr="00033D68" w14:paraId="692EFC90" w14:textId="77777777" w:rsidTr="005C1BFF">
        <w:tc>
          <w:tcPr>
            <w:tcW w:w="3500" w:type="dxa"/>
          </w:tcPr>
          <w:p w14:paraId="03E07A3C" w14:textId="77777777" w:rsidR="004A489B" w:rsidRPr="00D51801" w:rsidDel="00AD0F0D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ai tự nhiên hay TTTON</w:t>
            </w:r>
          </w:p>
        </w:tc>
        <w:tc>
          <w:tcPr>
            <w:tcW w:w="2941" w:type="dxa"/>
          </w:tcPr>
          <w:p w14:paraId="55BDFC9A" w14:textId="77777777" w:rsidR="004A489B" w:rsidRPr="008409E0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</w:p>
        </w:tc>
        <w:tc>
          <w:tcPr>
            <w:tcW w:w="2937" w:type="dxa"/>
          </w:tcPr>
          <w:p w14:paraId="7490919C" w14:textId="77777777" w:rsidR="004A489B" w:rsidRPr="008409E0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</w:p>
        </w:tc>
      </w:tr>
      <w:tr w:rsidR="003F2EA0" w:rsidRPr="00033D68" w14:paraId="478FE5E8" w14:textId="77777777" w:rsidTr="005C1BFF">
        <w:tc>
          <w:tcPr>
            <w:tcW w:w="3500" w:type="dxa"/>
          </w:tcPr>
          <w:p w14:paraId="047366B0" w14:textId="79EECB53" w:rsidR="003F2EA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ự nhiên</w:t>
            </w:r>
          </w:p>
        </w:tc>
        <w:tc>
          <w:tcPr>
            <w:tcW w:w="2941" w:type="dxa"/>
          </w:tcPr>
          <w:p w14:paraId="5A371486" w14:textId="5D286C4D" w:rsidR="003F2EA0" w:rsidRPr="008409E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89.9%</w:t>
            </w:r>
          </w:p>
        </w:tc>
        <w:tc>
          <w:tcPr>
            <w:tcW w:w="2937" w:type="dxa"/>
          </w:tcPr>
          <w:p w14:paraId="0E1B476D" w14:textId="0C07FBA9" w:rsidR="003F2EA0" w:rsidRPr="008409E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479</w:t>
            </w:r>
          </w:p>
        </w:tc>
      </w:tr>
      <w:tr w:rsidR="003F2EA0" w:rsidRPr="00033D68" w14:paraId="7EE20B07" w14:textId="77777777" w:rsidTr="005C1BFF">
        <w:tc>
          <w:tcPr>
            <w:tcW w:w="3500" w:type="dxa"/>
          </w:tcPr>
          <w:p w14:paraId="687F30E6" w14:textId="6BE4AA3A" w:rsidR="003F2EA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TTON</w:t>
            </w:r>
          </w:p>
        </w:tc>
        <w:tc>
          <w:tcPr>
            <w:tcW w:w="2941" w:type="dxa"/>
          </w:tcPr>
          <w:p w14:paraId="7283DC37" w14:textId="3AD12287" w:rsidR="003F2EA0" w:rsidRPr="008409E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0.1%</w:t>
            </w:r>
          </w:p>
        </w:tc>
        <w:tc>
          <w:tcPr>
            <w:tcW w:w="2937" w:type="dxa"/>
          </w:tcPr>
          <w:p w14:paraId="47A42310" w14:textId="06B06E1D" w:rsidR="003F2EA0" w:rsidRPr="008409E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54</w:t>
            </w:r>
          </w:p>
        </w:tc>
      </w:tr>
      <w:tr w:rsidR="004A489B" w:rsidRPr="00033D68" w14:paraId="1F316C56" w14:textId="77777777" w:rsidTr="005C1BFF">
        <w:tc>
          <w:tcPr>
            <w:tcW w:w="3500" w:type="dxa"/>
          </w:tcPr>
          <w:p w14:paraId="4A9C19EC" w14:textId="77777777" w:rsidR="004A489B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Đơn thai hay đa thai</w:t>
            </w:r>
          </w:p>
        </w:tc>
        <w:tc>
          <w:tcPr>
            <w:tcW w:w="2941" w:type="dxa"/>
          </w:tcPr>
          <w:p w14:paraId="619B4501" w14:textId="77777777" w:rsidR="004A489B" w:rsidRPr="008409E0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</w:p>
        </w:tc>
        <w:tc>
          <w:tcPr>
            <w:tcW w:w="2937" w:type="dxa"/>
          </w:tcPr>
          <w:p w14:paraId="1CB32223" w14:textId="77777777" w:rsidR="004A489B" w:rsidRPr="008409E0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</w:p>
        </w:tc>
      </w:tr>
      <w:tr w:rsidR="003F2EA0" w:rsidRPr="00033D68" w14:paraId="06A82DA5" w14:textId="77777777" w:rsidTr="005C1BFF">
        <w:tc>
          <w:tcPr>
            <w:tcW w:w="3500" w:type="dxa"/>
          </w:tcPr>
          <w:p w14:paraId="3945C5BD" w14:textId="5F037E1B" w:rsidR="003F2EA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Đơn thai</w:t>
            </w:r>
          </w:p>
        </w:tc>
        <w:tc>
          <w:tcPr>
            <w:tcW w:w="2941" w:type="dxa"/>
          </w:tcPr>
          <w:p w14:paraId="44BFBF5F" w14:textId="0939D401" w:rsidR="003F2EA0" w:rsidRPr="008409E0" w:rsidRDefault="00556F66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98.3%</w:t>
            </w:r>
          </w:p>
        </w:tc>
        <w:tc>
          <w:tcPr>
            <w:tcW w:w="2937" w:type="dxa"/>
          </w:tcPr>
          <w:p w14:paraId="0B1D85F1" w14:textId="779DE753" w:rsidR="003F2EA0" w:rsidRPr="008409E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524</w:t>
            </w:r>
          </w:p>
        </w:tc>
      </w:tr>
      <w:tr w:rsidR="003F2EA0" w:rsidRPr="00033D68" w14:paraId="1D6A4F38" w14:textId="77777777" w:rsidTr="005C1BFF">
        <w:tc>
          <w:tcPr>
            <w:tcW w:w="3500" w:type="dxa"/>
          </w:tcPr>
          <w:p w14:paraId="2AC87ACF" w14:textId="4167CD27" w:rsidR="003F2EA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Đa thai</w:t>
            </w:r>
          </w:p>
        </w:tc>
        <w:tc>
          <w:tcPr>
            <w:tcW w:w="2941" w:type="dxa"/>
          </w:tcPr>
          <w:p w14:paraId="681C1B75" w14:textId="153A6E31" w:rsidR="003F2EA0" w:rsidRPr="008409E0" w:rsidRDefault="00556F66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7%</w:t>
            </w:r>
          </w:p>
        </w:tc>
        <w:tc>
          <w:tcPr>
            <w:tcW w:w="2937" w:type="dxa"/>
          </w:tcPr>
          <w:p w14:paraId="1956438E" w14:textId="5236E1E5" w:rsidR="003F2EA0" w:rsidRPr="008409E0" w:rsidRDefault="003F2EA0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9</w:t>
            </w:r>
          </w:p>
        </w:tc>
      </w:tr>
    </w:tbl>
    <w:p w14:paraId="4615EDFE" w14:textId="77777777" w:rsidR="004A489B" w:rsidRDefault="004A489B" w:rsidP="004A489B">
      <w:pPr>
        <w:spacing w:after="0"/>
        <w:rPr>
          <w:sz w:val="26"/>
          <w:szCs w:val="26"/>
        </w:rPr>
      </w:pPr>
    </w:p>
    <w:p w14:paraId="5257FF71" w14:textId="77777777" w:rsidR="004A489B" w:rsidRPr="00033D68" w:rsidRDefault="004A489B" w:rsidP="004A489B">
      <w:pPr>
        <w:pStyle w:val="Heading2"/>
        <w:framePr w:w="0" w:wrap="auto" w:vAnchor="margin" w:hAnchor="text" w:xAlign="left" w:yAlign="inline"/>
        <w:spacing w:after="0"/>
        <w:rPr>
          <w:sz w:val="26"/>
          <w:szCs w:val="26"/>
        </w:rPr>
      </w:pPr>
      <w:r>
        <w:rPr>
          <w:sz w:val="26"/>
          <w:szCs w:val="26"/>
        </w:rPr>
        <w:t xml:space="preserve">7.3.2. </w:t>
      </w:r>
      <w:r w:rsidRPr="00686838">
        <w:rPr>
          <w:sz w:val="26"/>
          <w:szCs w:val="26"/>
        </w:rPr>
        <w:t>Các tác dụng phụ sau tiêm vaccine trên thai phụ</w:t>
      </w:r>
    </w:p>
    <w:tbl>
      <w:tblPr>
        <w:tblW w:w="943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59"/>
        <w:gridCol w:w="2409"/>
        <w:gridCol w:w="2268"/>
      </w:tblGrid>
      <w:tr w:rsidR="004A489B" w:rsidRPr="00033D68" w14:paraId="28C64B4B" w14:textId="77777777" w:rsidTr="005C1BFF">
        <w:tc>
          <w:tcPr>
            <w:tcW w:w="4759" w:type="dxa"/>
          </w:tcPr>
          <w:p w14:paraId="14EF678C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 xml:space="preserve">Triệu chứng </w:t>
            </w:r>
          </w:p>
        </w:tc>
        <w:tc>
          <w:tcPr>
            <w:tcW w:w="2409" w:type="dxa"/>
          </w:tcPr>
          <w:p w14:paraId="3F642300" w14:textId="51F4FCA0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ỷ lệ (%)</w:t>
            </w:r>
          </w:p>
        </w:tc>
        <w:tc>
          <w:tcPr>
            <w:tcW w:w="2268" w:type="dxa"/>
          </w:tcPr>
          <w:p w14:paraId="7F9F993A" w14:textId="1265447E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Tần số (N)</w:t>
            </w:r>
          </w:p>
        </w:tc>
      </w:tr>
      <w:tr w:rsidR="00556F66" w:rsidRPr="00033D68" w14:paraId="57550F28" w14:textId="77777777" w:rsidTr="005C1BFF">
        <w:tc>
          <w:tcPr>
            <w:tcW w:w="4759" w:type="dxa"/>
          </w:tcPr>
          <w:p w14:paraId="7549E36A" w14:textId="1EE5FF84" w:rsidR="00556F66" w:rsidRPr="00556F66" w:rsidRDefault="00556F66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ũi 1</w:t>
            </w:r>
          </w:p>
        </w:tc>
        <w:tc>
          <w:tcPr>
            <w:tcW w:w="2409" w:type="dxa"/>
          </w:tcPr>
          <w:p w14:paraId="2EA65298" w14:textId="2F3ACA0C" w:rsid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100%</w:t>
            </w:r>
          </w:p>
        </w:tc>
        <w:tc>
          <w:tcPr>
            <w:tcW w:w="2268" w:type="dxa"/>
          </w:tcPr>
          <w:p w14:paraId="3DBB5913" w14:textId="1CDA4265" w:rsid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533</w:t>
            </w:r>
          </w:p>
        </w:tc>
      </w:tr>
      <w:tr w:rsidR="004A489B" w:rsidRPr="00033D68" w14:paraId="6EEAD5F9" w14:textId="77777777" w:rsidTr="005C1BFF">
        <w:trPr>
          <w:trHeight w:val="385"/>
        </w:trPr>
        <w:tc>
          <w:tcPr>
            <w:tcW w:w="4759" w:type="dxa"/>
          </w:tcPr>
          <w:p w14:paraId="5A435496" w14:textId="77777777" w:rsidR="004A489B" w:rsidRPr="00033D68" w:rsidRDefault="004A489B" w:rsidP="005C1BFF">
            <w:pPr>
              <w:spacing w:after="0"/>
              <w:rPr>
                <w:sz w:val="26"/>
                <w:szCs w:val="26"/>
                <w:shd w:val="clear" w:color="auto" w:fill="FFFFFF"/>
                <w:lang w:val="vi-VN"/>
              </w:rPr>
            </w:pPr>
            <w:r w:rsidRPr="00033D68">
              <w:rPr>
                <w:sz w:val="26"/>
                <w:szCs w:val="26"/>
                <w:shd w:val="clear" w:color="auto" w:fill="FFFFFF"/>
              </w:rPr>
              <w:t xml:space="preserve">Đau chỗ tiêm </w:t>
            </w:r>
          </w:p>
        </w:tc>
        <w:tc>
          <w:tcPr>
            <w:tcW w:w="2409" w:type="dxa"/>
          </w:tcPr>
          <w:p w14:paraId="6410DE40" w14:textId="59F61E29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77.9%</w:t>
            </w:r>
          </w:p>
        </w:tc>
        <w:tc>
          <w:tcPr>
            <w:tcW w:w="2268" w:type="dxa"/>
          </w:tcPr>
          <w:p w14:paraId="762B1C55" w14:textId="42031AB7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415</w:t>
            </w:r>
          </w:p>
        </w:tc>
      </w:tr>
      <w:tr w:rsidR="004A489B" w:rsidRPr="00033D68" w14:paraId="2B13EEA4" w14:textId="77777777" w:rsidTr="005C1BFF">
        <w:tc>
          <w:tcPr>
            <w:tcW w:w="4759" w:type="dxa"/>
          </w:tcPr>
          <w:p w14:paraId="421F9D47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ưng chỗ tiêm</w:t>
            </w:r>
          </w:p>
        </w:tc>
        <w:tc>
          <w:tcPr>
            <w:tcW w:w="2409" w:type="dxa"/>
          </w:tcPr>
          <w:p w14:paraId="51E19551" w14:textId="2592C25B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9.2%</w:t>
            </w:r>
          </w:p>
        </w:tc>
        <w:tc>
          <w:tcPr>
            <w:tcW w:w="2268" w:type="dxa"/>
          </w:tcPr>
          <w:p w14:paraId="562A2D2D" w14:textId="1838E609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49</w:t>
            </w:r>
          </w:p>
        </w:tc>
      </w:tr>
      <w:tr w:rsidR="004A489B" w:rsidRPr="00033D68" w14:paraId="2E49EC57" w14:textId="77777777" w:rsidTr="005C1BFF">
        <w:tc>
          <w:tcPr>
            <w:tcW w:w="4759" w:type="dxa"/>
          </w:tcPr>
          <w:p w14:paraId="36B6D482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ỏ da chỗ tiêm</w:t>
            </w:r>
          </w:p>
        </w:tc>
        <w:tc>
          <w:tcPr>
            <w:tcW w:w="2409" w:type="dxa"/>
          </w:tcPr>
          <w:p w14:paraId="1F034B48" w14:textId="50A918C9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.6%</w:t>
            </w:r>
          </w:p>
        </w:tc>
        <w:tc>
          <w:tcPr>
            <w:tcW w:w="2268" w:type="dxa"/>
          </w:tcPr>
          <w:p w14:paraId="5C6BCAA4" w14:textId="4EE9AAC0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4</w:t>
            </w:r>
          </w:p>
        </w:tc>
      </w:tr>
      <w:tr w:rsidR="004A489B" w:rsidRPr="00033D68" w14:paraId="466F6E7C" w14:textId="77777777" w:rsidTr="005C1BFF">
        <w:tc>
          <w:tcPr>
            <w:tcW w:w="4759" w:type="dxa"/>
          </w:tcPr>
          <w:p w14:paraId="64FC9B9F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gứa chỗ tiêm</w:t>
            </w:r>
          </w:p>
        </w:tc>
        <w:tc>
          <w:tcPr>
            <w:tcW w:w="2409" w:type="dxa"/>
          </w:tcPr>
          <w:p w14:paraId="49EB10AE" w14:textId="5BA6992B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1%</w:t>
            </w:r>
          </w:p>
        </w:tc>
        <w:tc>
          <w:tcPr>
            <w:tcW w:w="2268" w:type="dxa"/>
          </w:tcPr>
          <w:p w14:paraId="59EBCEF5" w14:textId="76FE960D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6</w:t>
            </w:r>
          </w:p>
        </w:tc>
      </w:tr>
      <w:tr w:rsidR="004A489B" w:rsidRPr="00033D68" w14:paraId="1EBDFCAE" w14:textId="77777777" w:rsidTr="005C1BFF">
        <w:tc>
          <w:tcPr>
            <w:tcW w:w="4759" w:type="dxa"/>
          </w:tcPr>
          <w:p w14:paraId="3BEE70F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Mệt mỏi</w:t>
            </w:r>
          </w:p>
        </w:tc>
        <w:tc>
          <w:tcPr>
            <w:tcW w:w="2409" w:type="dxa"/>
          </w:tcPr>
          <w:p w14:paraId="456FF551" w14:textId="35492EAA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4.3%</w:t>
            </w:r>
          </w:p>
        </w:tc>
        <w:tc>
          <w:tcPr>
            <w:tcW w:w="2268" w:type="dxa"/>
          </w:tcPr>
          <w:p w14:paraId="7322F280" w14:textId="2C167C01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83</w:t>
            </w:r>
          </w:p>
        </w:tc>
      </w:tr>
      <w:tr w:rsidR="004A489B" w:rsidRPr="00033D68" w14:paraId="5A4891D9" w14:textId="77777777" w:rsidTr="005C1BFF">
        <w:tc>
          <w:tcPr>
            <w:tcW w:w="4759" w:type="dxa"/>
          </w:tcPr>
          <w:p w14:paraId="79937381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họng</w:t>
            </w:r>
          </w:p>
        </w:tc>
        <w:tc>
          <w:tcPr>
            <w:tcW w:w="2409" w:type="dxa"/>
          </w:tcPr>
          <w:p w14:paraId="28C302F7" w14:textId="2A427C88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3%</w:t>
            </w:r>
          </w:p>
        </w:tc>
        <w:tc>
          <w:tcPr>
            <w:tcW w:w="2268" w:type="dxa"/>
          </w:tcPr>
          <w:p w14:paraId="5C55952C" w14:textId="0E313B6A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7</w:t>
            </w:r>
          </w:p>
        </w:tc>
      </w:tr>
      <w:tr w:rsidR="004A489B" w:rsidRPr="00033D68" w14:paraId="3E5C222A" w14:textId="77777777" w:rsidTr="005C1BFF">
        <w:tc>
          <w:tcPr>
            <w:tcW w:w="4759" w:type="dxa"/>
          </w:tcPr>
          <w:p w14:paraId="2D101C02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hảy mũi</w:t>
            </w:r>
          </w:p>
        </w:tc>
        <w:tc>
          <w:tcPr>
            <w:tcW w:w="2409" w:type="dxa"/>
          </w:tcPr>
          <w:p w14:paraId="5E0F3AF6" w14:textId="4F4F8069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9%</w:t>
            </w:r>
          </w:p>
        </w:tc>
        <w:tc>
          <w:tcPr>
            <w:tcW w:w="2268" w:type="dxa"/>
          </w:tcPr>
          <w:p w14:paraId="0955DF17" w14:textId="0709FD06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5</w:t>
            </w:r>
          </w:p>
        </w:tc>
      </w:tr>
      <w:tr w:rsidR="004A489B" w:rsidRPr="00033D68" w14:paraId="4D3477C0" w14:textId="77777777" w:rsidTr="005C1BFF">
        <w:tc>
          <w:tcPr>
            <w:tcW w:w="4759" w:type="dxa"/>
          </w:tcPr>
          <w:p w14:paraId="6F97708F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o</w:t>
            </w:r>
          </w:p>
        </w:tc>
        <w:tc>
          <w:tcPr>
            <w:tcW w:w="2409" w:type="dxa"/>
          </w:tcPr>
          <w:p w14:paraId="1FC60CD8" w14:textId="69CA21DA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6%</w:t>
            </w:r>
          </w:p>
        </w:tc>
        <w:tc>
          <w:tcPr>
            <w:tcW w:w="2268" w:type="dxa"/>
          </w:tcPr>
          <w:p w14:paraId="0BE78DB8" w14:textId="2BB7C4B9" w:rsidR="00556F66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3</w:t>
            </w:r>
          </w:p>
        </w:tc>
      </w:tr>
      <w:tr w:rsidR="004A489B" w:rsidRPr="00033D68" w14:paraId="6D35465F" w14:textId="77777777" w:rsidTr="005C1BFF">
        <w:tc>
          <w:tcPr>
            <w:tcW w:w="4759" w:type="dxa"/>
          </w:tcPr>
          <w:p w14:paraId="70E2EB85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ổi hạch</w:t>
            </w:r>
          </w:p>
        </w:tc>
        <w:tc>
          <w:tcPr>
            <w:tcW w:w="2409" w:type="dxa"/>
          </w:tcPr>
          <w:p w14:paraId="4C72474D" w14:textId="63E9CDD9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2%</w:t>
            </w:r>
          </w:p>
        </w:tc>
        <w:tc>
          <w:tcPr>
            <w:tcW w:w="2268" w:type="dxa"/>
          </w:tcPr>
          <w:p w14:paraId="572623B9" w14:textId="7B04E47B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</w:t>
            </w:r>
          </w:p>
        </w:tc>
      </w:tr>
      <w:tr w:rsidR="004A489B" w:rsidRPr="00033D68" w14:paraId="4A9DC74E" w14:textId="77777777" w:rsidTr="005C1BFF">
        <w:tc>
          <w:tcPr>
            <w:tcW w:w="4759" w:type="dxa"/>
          </w:tcPr>
          <w:p w14:paraId="2FD9A65F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lastRenderedPageBreak/>
              <w:t>Đau đầu</w:t>
            </w:r>
          </w:p>
        </w:tc>
        <w:tc>
          <w:tcPr>
            <w:tcW w:w="2409" w:type="dxa"/>
          </w:tcPr>
          <w:p w14:paraId="4BD047BA" w14:textId="748C45BE" w:rsidR="004A489B" w:rsidRPr="0070360C" w:rsidRDefault="0070360C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4.2%</w:t>
            </w:r>
          </w:p>
        </w:tc>
        <w:tc>
          <w:tcPr>
            <w:tcW w:w="2268" w:type="dxa"/>
          </w:tcPr>
          <w:p w14:paraId="105C93C6" w14:textId="71EC4DC4" w:rsidR="00556F66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29</w:t>
            </w:r>
          </w:p>
        </w:tc>
      </w:tr>
      <w:tr w:rsidR="004A489B" w:rsidRPr="00033D68" w14:paraId="16813A09" w14:textId="77777777" w:rsidTr="005C1BFF">
        <w:tc>
          <w:tcPr>
            <w:tcW w:w="4759" w:type="dxa"/>
          </w:tcPr>
          <w:p w14:paraId="21F3D3E7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cơ</w:t>
            </w:r>
          </w:p>
        </w:tc>
        <w:tc>
          <w:tcPr>
            <w:tcW w:w="2409" w:type="dxa"/>
          </w:tcPr>
          <w:p w14:paraId="22151338" w14:textId="158433AF" w:rsidR="004A489B" w:rsidRPr="00806BCE" w:rsidRDefault="00806BCE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5.5%</w:t>
            </w:r>
          </w:p>
        </w:tc>
        <w:tc>
          <w:tcPr>
            <w:tcW w:w="2268" w:type="dxa"/>
          </w:tcPr>
          <w:p w14:paraId="1D8F1E11" w14:textId="3AD66C6C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36</w:t>
            </w:r>
          </w:p>
        </w:tc>
      </w:tr>
      <w:tr w:rsidR="004A489B" w:rsidRPr="00033D68" w14:paraId="3131F147" w14:textId="77777777" w:rsidTr="005C1BFF">
        <w:tc>
          <w:tcPr>
            <w:tcW w:w="4759" w:type="dxa"/>
          </w:tcPr>
          <w:p w14:paraId="769C2629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ảm giác ớn lạnh</w:t>
            </w:r>
          </w:p>
        </w:tc>
        <w:tc>
          <w:tcPr>
            <w:tcW w:w="2409" w:type="dxa"/>
          </w:tcPr>
          <w:p w14:paraId="5F70EA41" w14:textId="1518FC1A" w:rsidR="004A489B" w:rsidRPr="00806BCE" w:rsidRDefault="00806BCE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7.8%</w:t>
            </w:r>
          </w:p>
        </w:tc>
        <w:tc>
          <w:tcPr>
            <w:tcW w:w="2268" w:type="dxa"/>
          </w:tcPr>
          <w:p w14:paraId="09D7A718" w14:textId="584F76B4" w:rsidR="004A489B" w:rsidRPr="00556F66" w:rsidRDefault="00556F66" w:rsidP="00556F6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95</w:t>
            </w:r>
          </w:p>
        </w:tc>
      </w:tr>
      <w:tr w:rsidR="00C87330" w:rsidRPr="00033D68" w14:paraId="3836705D" w14:textId="77777777" w:rsidTr="005C1BFF">
        <w:tc>
          <w:tcPr>
            <w:tcW w:w="4759" w:type="dxa"/>
          </w:tcPr>
          <w:p w14:paraId="116BBD52" w14:textId="1813D583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t hoặc cảm giác sốt</w:t>
            </w:r>
          </w:p>
        </w:tc>
        <w:tc>
          <w:tcPr>
            <w:tcW w:w="2409" w:type="dxa"/>
          </w:tcPr>
          <w:p w14:paraId="6D4AB553" w14:textId="2FAF8FA7" w:rsid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4.1%</w:t>
            </w:r>
          </w:p>
        </w:tc>
        <w:tc>
          <w:tcPr>
            <w:tcW w:w="2268" w:type="dxa"/>
          </w:tcPr>
          <w:p w14:paraId="661B1661" w14:textId="72F363CB" w:rsid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75</w:t>
            </w:r>
          </w:p>
        </w:tc>
      </w:tr>
      <w:tr w:rsidR="00C87330" w:rsidRPr="00033D68" w14:paraId="00C64096" w14:textId="77777777" w:rsidTr="005C1BFF">
        <w:tc>
          <w:tcPr>
            <w:tcW w:w="4759" w:type="dxa"/>
          </w:tcPr>
          <w:p w14:paraId="7893E0AF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hiệt độ ≥ 38</w:t>
            </w:r>
            <w:r w:rsidRPr="00033D68">
              <w:rPr>
                <w:sz w:val="26"/>
                <w:szCs w:val="26"/>
                <w:vertAlign w:val="superscript"/>
                <w:lang w:val="vi-VN"/>
              </w:rPr>
              <w:t>0</w:t>
            </w:r>
            <w:r w:rsidRPr="00033D68">
              <w:rPr>
                <w:sz w:val="26"/>
                <w:szCs w:val="26"/>
                <w:lang w:val="vi-VN"/>
              </w:rPr>
              <w:t>C</w:t>
            </w:r>
          </w:p>
        </w:tc>
        <w:tc>
          <w:tcPr>
            <w:tcW w:w="2409" w:type="dxa"/>
          </w:tcPr>
          <w:p w14:paraId="5C1F7FED" w14:textId="192C38AD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4.1%</w:t>
            </w:r>
          </w:p>
        </w:tc>
        <w:tc>
          <w:tcPr>
            <w:tcW w:w="2268" w:type="dxa"/>
          </w:tcPr>
          <w:p w14:paraId="3F7B85BC" w14:textId="28F5796E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75</w:t>
            </w:r>
          </w:p>
        </w:tc>
      </w:tr>
      <w:tr w:rsidR="00C87330" w:rsidRPr="00033D68" w14:paraId="03CB196C" w14:textId="77777777" w:rsidTr="005C1BFF">
        <w:tc>
          <w:tcPr>
            <w:tcW w:w="4759" w:type="dxa"/>
          </w:tcPr>
          <w:p w14:paraId="50A87250" w14:textId="1AA0C17F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Buồn nôn</w:t>
            </w:r>
            <w:r>
              <w:rPr>
                <w:sz w:val="26"/>
                <w:szCs w:val="26"/>
              </w:rPr>
              <w:t xml:space="preserve"> và nôn</w:t>
            </w:r>
          </w:p>
        </w:tc>
        <w:tc>
          <w:tcPr>
            <w:tcW w:w="2409" w:type="dxa"/>
          </w:tcPr>
          <w:p w14:paraId="69364D43" w14:textId="37B559CB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.6%</w:t>
            </w:r>
          </w:p>
        </w:tc>
        <w:tc>
          <w:tcPr>
            <w:tcW w:w="2268" w:type="dxa"/>
          </w:tcPr>
          <w:p w14:paraId="633F05B7" w14:textId="22516C98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9</w:t>
            </w:r>
          </w:p>
        </w:tc>
      </w:tr>
      <w:tr w:rsidR="00C87330" w:rsidRPr="00033D68" w14:paraId="14EC2C58" w14:textId="77777777" w:rsidTr="005C1BFF">
        <w:tc>
          <w:tcPr>
            <w:tcW w:w="4759" w:type="dxa"/>
          </w:tcPr>
          <w:p w14:paraId="1C6C154E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khớp</w:t>
            </w:r>
          </w:p>
        </w:tc>
        <w:tc>
          <w:tcPr>
            <w:tcW w:w="2409" w:type="dxa"/>
          </w:tcPr>
          <w:p w14:paraId="797A01F6" w14:textId="3DF00A86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9.4%</w:t>
            </w:r>
          </w:p>
        </w:tc>
        <w:tc>
          <w:tcPr>
            <w:tcW w:w="2268" w:type="dxa"/>
          </w:tcPr>
          <w:p w14:paraId="58AA3626" w14:textId="68420AE0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50</w:t>
            </w:r>
          </w:p>
        </w:tc>
      </w:tr>
      <w:tr w:rsidR="00C87330" w:rsidRPr="00033D68" w14:paraId="27A1FAB1" w14:textId="77777777" w:rsidTr="005C1BFF">
        <w:tc>
          <w:tcPr>
            <w:tcW w:w="4759" w:type="dxa"/>
          </w:tcPr>
          <w:p w14:paraId="436DEBF5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bụng</w:t>
            </w:r>
          </w:p>
        </w:tc>
        <w:tc>
          <w:tcPr>
            <w:tcW w:w="2409" w:type="dxa"/>
          </w:tcPr>
          <w:p w14:paraId="6B01F47C" w14:textId="53B1A9F6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2%</w:t>
            </w:r>
          </w:p>
        </w:tc>
        <w:tc>
          <w:tcPr>
            <w:tcW w:w="2268" w:type="dxa"/>
          </w:tcPr>
          <w:p w14:paraId="450D3B1F" w14:textId="55D1EF7F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6</w:t>
            </w:r>
          </w:p>
        </w:tc>
      </w:tr>
      <w:tr w:rsidR="00C87330" w:rsidRPr="00033D68" w14:paraId="3C217DEB" w14:textId="77777777" w:rsidTr="005C1BFF">
        <w:tc>
          <w:tcPr>
            <w:tcW w:w="4759" w:type="dxa"/>
          </w:tcPr>
          <w:p w14:paraId="0C1B1765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iêu chảy</w:t>
            </w:r>
          </w:p>
        </w:tc>
        <w:tc>
          <w:tcPr>
            <w:tcW w:w="2409" w:type="dxa"/>
          </w:tcPr>
          <w:p w14:paraId="065D2EEC" w14:textId="04BD074B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9%</w:t>
            </w:r>
          </w:p>
        </w:tc>
        <w:tc>
          <w:tcPr>
            <w:tcW w:w="2268" w:type="dxa"/>
          </w:tcPr>
          <w:p w14:paraId="3FDDD42C" w14:textId="6A044F6E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0</w:t>
            </w:r>
          </w:p>
        </w:tc>
      </w:tr>
      <w:tr w:rsidR="00C87330" w:rsidRPr="00033D68" w14:paraId="65CB20AE" w14:textId="77777777" w:rsidTr="005C1BFF">
        <w:tc>
          <w:tcPr>
            <w:tcW w:w="4759" w:type="dxa"/>
          </w:tcPr>
          <w:p w14:paraId="6BE8635B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Phát ban</w:t>
            </w:r>
          </w:p>
        </w:tc>
        <w:tc>
          <w:tcPr>
            <w:tcW w:w="2409" w:type="dxa"/>
          </w:tcPr>
          <w:p w14:paraId="4D3882BC" w14:textId="2B05B992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8%</w:t>
            </w:r>
          </w:p>
        </w:tc>
        <w:tc>
          <w:tcPr>
            <w:tcW w:w="2268" w:type="dxa"/>
          </w:tcPr>
          <w:p w14:paraId="0BFC36B3" w14:textId="0C3622EE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4</w:t>
            </w:r>
          </w:p>
        </w:tc>
      </w:tr>
      <w:tr w:rsidR="00C87330" w:rsidRPr="00033D68" w14:paraId="0D721B33" w14:textId="77777777" w:rsidTr="005C1BFF">
        <w:tc>
          <w:tcPr>
            <w:tcW w:w="4759" w:type="dxa"/>
          </w:tcPr>
          <w:p w14:paraId="3CB1A122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Ra huyết âm đạo</w:t>
            </w:r>
          </w:p>
        </w:tc>
        <w:tc>
          <w:tcPr>
            <w:tcW w:w="2409" w:type="dxa"/>
          </w:tcPr>
          <w:p w14:paraId="057F5ABD" w14:textId="25493A2F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01C8BFC8" w14:textId="33EA4314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0D64A62C" w14:textId="77777777" w:rsidTr="005C1BFF">
        <w:tc>
          <w:tcPr>
            <w:tcW w:w="4759" w:type="dxa"/>
          </w:tcPr>
          <w:p w14:paraId="6D8A2834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ác triệu chứng khác</w:t>
            </w:r>
          </w:p>
        </w:tc>
        <w:tc>
          <w:tcPr>
            <w:tcW w:w="2409" w:type="dxa"/>
          </w:tcPr>
          <w:p w14:paraId="683537F7" w14:textId="7C026EC4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7%</w:t>
            </w:r>
          </w:p>
        </w:tc>
        <w:tc>
          <w:tcPr>
            <w:tcW w:w="2268" w:type="dxa"/>
          </w:tcPr>
          <w:p w14:paraId="5CB10048" w14:textId="335CA9D9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9</w:t>
            </w:r>
          </w:p>
        </w:tc>
      </w:tr>
      <w:tr w:rsidR="00C87330" w:rsidRPr="00033D68" w14:paraId="351230A9" w14:textId="77777777" w:rsidTr="005C1BFF">
        <w:tc>
          <w:tcPr>
            <w:tcW w:w="4759" w:type="dxa"/>
          </w:tcPr>
          <w:p w14:paraId="69479B8E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ội chứng xuất huyết giảm tiểu cầu sau tiêm vaccine</w:t>
            </w:r>
          </w:p>
        </w:tc>
        <w:tc>
          <w:tcPr>
            <w:tcW w:w="2409" w:type="dxa"/>
          </w:tcPr>
          <w:p w14:paraId="7B2791EA" w14:textId="51B99409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9%</w:t>
            </w:r>
          </w:p>
        </w:tc>
        <w:tc>
          <w:tcPr>
            <w:tcW w:w="2268" w:type="dxa"/>
          </w:tcPr>
          <w:p w14:paraId="3815BD76" w14:textId="7DE78C5F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5</w:t>
            </w:r>
          </w:p>
        </w:tc>
      </w:tr>
      <w:tr w:rsidR="00C87330" w:rsidRPr="00033D68" w14:paraId="7282EF4C" w14:textId="77777777" w:rsidTr="005C1BFF">
        <w:tc>
          <w:tcPr>
            <w:tcW w:w="4759" w:type="dxa"/>
          </w:tcPr>
          <w:p w14:paraId="15E1803D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Viêm cơ tim sau tiêm vaccine</w:t>
            </w:r>
          </w:p>
        </w:tc>
        <w:tc>
          <w:tcPr>
            <w:tcW w:w="2409" w:type="dxa"/>
          </w:tcPr>
          <w:p w14:paraId="07016A86" w14:textId="220732E4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5C60394C" w14:textId="638313AA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06452E3E" w14:textId="77777777" w:rsidTr="005C1BFF">
        <w:tc>
          <w:tcPr>
            <w:tcW w:w="4759" w:type="dxa"/>
          </w:tcPr>
          <w:p w14:paraId="24233CE2" w14:textId="7777777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c phản vệ độ 1, 2, 3 sau tiêm vaccine</w:t>
            </w:r>
          </w:p>
        </w:tc>
        <w:tc>
          <w:tcPr>
            <w:tcW w:w="2409" w:type="dxa"/>
          </w:tcPr>
          <w:p w14:paraId="76E370C2" w14:textId="494F5FB8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0E69A755" w14:textId="573282B9" w:rsidR="00C87330" w:rsidRPr="005D0E4B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4DF9B23A" w14:textId="77777777" w:rsidTr="005C1BFF">
        <w:tc>
          <w:tcPr>
            <w:tcW w:w="4759" w:type="dxa"/>
          </w:tcPr>
          <w:p w14:paraId="0E41D3D2" w14:textId="1E249D5C" w:rsidR="00C87330" w:rsidRPr="00556F66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b/>
                <w:bCs/>
                <w:sz w:val="26"/>
                <w:szCs w:val="26"/>
              </w:rPr>
            </w:pPr>
            <w:r w:rsidRPr="00556F66">
              <w:rPr>
                <w:b/>
                <w:bCs/>
                <w:sz w:val="26"/>
                <w:szCs w:val="26"/>
              </w:rPr>
              <w:t>Mũi 2</w:t>
            </w:r>
          </w:p>
        </w:tc>
        <w:tc>
          <w:tcPr>
            <w:tcW w:w="2409" w:type="dxa"/>
          </w:tcPr>
          <w:p w14:paraId="0E67E653" w14:textId="55637EBF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60%</w:t>
            </w:r>
          </w:p>
        </w:tc>
        <w:tc>
          <w:tcPr>
            <w:tcW w:w="2268" w:type="dxa"/>
          </w:tcPr>
          <w:p w14:paraId="42FBB91F" w14:textId="64C8D741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320</w:t>
            </w:r>
          </w:p>
        </w:tc>
      </w:tr>
      <w:tr w:rsidR="00C87330" w:rsidRPr="00033D68" w14:paraId="482F227F" w14:textId="77777777" w:rsidTr="005C1BFF">
        <w:tc>
          <w:tcPr>
            <w:tcW w:w="4759" w:type="dxa"/>
          </w:tcPr>
          <w:p w14:paraId="6AA406F3" w14:textId="48429341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shd w:val="clear" w:color="auto" w:fill="FFFFFF"/>
              </w:rPr>
              <w:t xml:space="preserve">Đau chỗ tiêm </w:t>
            </w:r>
          </w:p>
        </w:tc>
        <w:tc>
          <w:tcPr>
            <w:tcW w:w="2409" w:type="dxa"/>
          </w:tcPr>
          <w:p w14:paraId="31AB7E68" w14:textId="4912B5DF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30.6%</w:t>
            </w:r>
          </w:p>
        </w:tc>
        <w:tc>
          <w:tcPr>
            <w:tcW w:w="2268" w:type="dxa"/>
          </w:tcPr>
          <w:p w14:paraId="1B1D255D" w14:textId="304D7A3F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98</w:t>
            </w:r>
          </w:p>
        </w:tc>
      </w:tr>
      <w:tr w:rsidR="00C87330" w:rsidRPr="00033D68" w14:paraId="467F4718" w14:textId="77777777" w:rsidTr="005C1BFF">
        <w:tc>
          <w:tcPr>
            <w:tcW w:w="4759" w:type="dxa"/>
          </w:tcPr>
          <w:p w14:paraId="3B8944A9" w14:textId="3D181023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ưng chỗ tiêm</w:t>
            </w:r>
          </w:p>
        </w:tc>
        <w:tc>
          <w:tcPr>
            <w:tcW w:w="2409" w:type="dxa"/>
          </w:tcPr>
          <w:p w14:paraId="1C1BE129" w14:textId="528478D2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4.7%</w:t>
            </w:r>
          </w:p>
        </w:tc>
        <w:tc>
          <w:tcPr>
            <w:tcW w:w="2268" w:type="dxa"/>
          </w:tcPr>
          <w:p w14:paraId="7499AC98" w14:textId="12D09B96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5</w:t>
            </w:r>
          </w:p>
        </w:tc>
      </w:tr>
      <w:tr w:rsidR="00C87330" w:rsidRPr="00033D68" w14:paraId="4B351B43" w14:textId="77777777" w:rsidTr="005C1BFF">
        <w:tc>
          <w:tcPr>
            <w:tcW w:w="4759" w:type="dxa"/>
          </w:tcPr>
          <w:p w14:paraId="1B28B820" w14:textId="5F2FDB4A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ỏ da chỗ tiêm</w:t>
            </w:r>
          </w:p>
        </w:tc>
        <w:tc>
          <w:tcPr>
            <w:tcW w:w="2409" w:type="dxa"/>
          </w:tcPr>
          <w:p w14:paraId="042C6424" w14:textId="224E3C31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3%</w:t>
            </w:r>
          </w:p>
        </w:tc>
        <w:tc>
          <w:tcPr>
            <w:tcW w:w="2268" w:type="dxa"/>
          </w:tcPr>
          <w:p w14:paraId="360A7B9E" w14:textId="7B4228DA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4</w:t>
            </w:r>
          </w:p>
        </w:tc>
      </w:tr>
      <w:tr w:rsidR="00C87330" w:rsidRPr="00033D68" w14:paraId="57B6122D" w14:textId="77777777" w:rsidTr="005C1BFF">
        <w:tc>
          <w:tcPr>
            <w:tcW w:w="4759" w:type="dxa"/>
          </w:tcPr>
          <w:p w14:paraId="14FCB2EC" w14:textId="49FC9826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gứa chỗ tiêm</w:t>
            </w:r>
          </w:p>
        </w:tc>
        <w:tc>
          <w:tcPr>
            <w:tcW w:w="2409" w:type="dxa"/>
          </w:tcPr>
          <w:p w14:paraId="3D68B72A" w14:textId="2C179F2E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9%</w:t>
            </w:r>
          </w:p>
        </w:tc>
        <w:tc>
          <w:tcPr>
            <w:tcW w:w="2268" w:type="dxa"/>
          </w:tcPr>
          <w:p w14:paraId="75479F45" w14:textId="436CBB1B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6</w:t>
            </w:r>
          </w:p>
        </w:tc>
      </w:tr>
      <w:tr w:rsidR="00C87330" w:rsidRPr="00033D68" w14:paraId="065B3FFF" w14:textId="77777777" w:rsidTr="005C1BFF">
        <w:tc>
          <w:tcPr>
            <w:tcW w:w="4759" w:type="dxa"/>
          </w:tcPr>
          <w:p w14:paraId="12C2AAC0" w14:textId="7A65C3B7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Mệt mỏi</w:t>
            </w:r>
          </w:p>
        </w:tc>
        <w:tc>
          <w:tcPr>
            <w:tcW w:w="2409" w:type="dxa"/>
          </w:tcPr>
          <w:p w14:paraId="511D3C33" w14:textId="4AB8342A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.1%</w:t>
            </w:r>
          </w:p>
        </w:tc>
        <w:tc>
          <w:tcPr>
            <w:tcW w:w="2268" w:type="dxa"/>
          </w:tcPr>
          <w:p w14:paraId="699B500F" w14:textId="1AE697B6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34</w:t>
            </w:r>
          </w:p>
        </w:tc>
      </w:tr>
      <w:tr w:rsidR="00C87330" w:rsidRPr="00033D68" w14:paraId="5DC7B2B1" w14:textId="77777777" w:rsidTr="005C1BFF">
        <w:tc>
          <w:tcPr>
            <w:tcW w:w="4759" w:type="dxa"/>
          </w:tcPr>
          <w:p w14:paraId="49448D17" w14:textId="2D12427C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họng</w:t>
            </w:r>
          </w:p>
        </w:tc>
        <w:tc>
          <w:tcPr>
            <w:tcW w:w="2409" w:type="dxa"/>
          </w:tcPr>
          <w:p w14:paraId="65E5857E" w14:textId="3E230EC5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313F2052" w14:textId="2E564F08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13C54E9D" w14:textId="77777777" w:rsidTr="005C1BFF">
        <w:tc>
          <w:tcPr>
            <w:tcW w:w="4759" w:type="dxa"/>
          </w:tcPr>
          <w:p w14:paraId="3A4F90AA" w14:textId="308D6464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hảy mũi</w:t>
            </w:r>
          </w:p>
        </w:tc>
        <w:tc>
          <w:tcPr>
            <w:tcW w:w="2409" w:type="dxa"/>
          </w:tcPr>
          <w:p w14:paraId="196DA120" w14:textId="4D20DA19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3%</w:t>
            </w:r>
          </w:p>
        </w:tc>
        <w:tc>
          <w:tcPr>
            <w:tcW w:w="2268" w:type="dxa"/>
          </w:tcPr>
          <w:p w14:paraId="1DCB1A86" w14:textId="6C1A7672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</w:t>
            </w:r>
          </w:p>
        </w:tc>
      </w:tr>
      <w:tr w:rsidR="00C87330" w:rsidRPr="00033D68" w14:paraId="7EFED271" w14:textId="77777777" w:rsidTr="005C1BFF">
        <w:tc>
          <w:tcPr>
            <w:tcW w:w="4759" w:type="dxa"/>
          </w:tcPr>
          <w:p w14:paraId="1656B231" w14:textId="3B5125E6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o</w:t>
            </w:r>
          </w:p>
        </w:tc>
        <w:tc>
          <w:tcPr>
            <w:tcW w:w="2409" w:type="dxa"/>
          </w:tcPr>
          <w:p w14:paraId="16FEB2A8" w14:textId="2F97CDF1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3%</w:t>
            </w:r>
          </w:p>
        </w:tc>
        <w:tc>
          <w:tcPr>
            <w:tcW w:w="2268" w:type="dxa"/>
          </w:tcPr>
          <w:p w14:paraId="44189AFE" w14:textId="3FFDFCCA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</w:t>
            </w:r>
          </w:p>
        </w:tc>
      </w:tr>
      <w:tr w:rsidR="00C87330" w:rsidRPr="00033D68" w14:paraId="6F889FC7" w14:textId="77777777" w:rsidTr="005C1BFF">
        <w:tc>
          <w:tcPr>
            <w:tcW w:w="4759" w:type="dxa"/>
          </w:tcPr>
          <w:p w14:paraId="2F519C96" w14:textId="3327ACAA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ổi hạch</w:t>
            </w:r>
          </w:p>
        </w:tc>
        <w:tc>
          <w:tcPr>
            <w:tcW w:w="2409" w:type="dxa"/>
          </w:tcPr>
          <w:p w14:paraId="68F0F491" w14:textId="2556FB29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3%</w:t>
            </w:r>
          </w:p>
        </w:tc>
        <w:tc>
          <w:tcPr>
            <w:tcW w:w="2268" w:type="dxa"/>
          </w:tcPr>
          <w:p w14:paraId="7EE342DA" w14:textId="42BCBB96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</w:t>
            </w:r>
          </w:p>
        </w:tc>
      </w:tr>
      <w:tr w:rsidR="00C87330" w:rsidRPr="00033D68" w14:paraId="2ED7E9E4" w14:textId="77777777" w:rsidTr="005C1BFF">
        <w:tc>
          <w:tcPr>
            <w:tcW w:w="4759" w:type="dxa"/>
          </w:tcPr>
          <w:p w14:paraId="36D74E16" w14:textId="1417D3DF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đầu</w:t>
            </w:r>
          </w:p>
        </w:tc>
        <w:tc>
          <w:tcPr>
            <w:tcW w:w="2409" w:type="dxa"/>
          </w:tcPr>
          <w:p w14:paraId="7CDB7263" w14:textId="00FAEB59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6.3%</w:t>
            </w:r>
          </w:p>
        </w:tc>
        <w:tc>
          <w:tcPr>
            <w:tcW w:w="2268" w:type="dxa"/>
          </w:tcPr>
          <w:p w14:paraId="09C03C59" w14:textId="6568667D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0</w:t>
            </w:r>
          </w:p>
        </w:tc>
      </w:tr>
      <w:tr w:rsidR="00C87330" w:rsidRPr="00033D68" w14:paraId="71D3B347" w14:textId="77777777" w:rsidTr="005C1BFF">
        <w:tc>
          <w:tcPr>
            <w:tcW w:w="4759" w:type="dxa"/>
          </w:tcPr>
          <w:p w14:paraId="098D0CC0" w14:textId="7127CAE1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cơ</w:t>
            </w:r>
          </w:p>
        </w:tc>
        <w:tc>
          <w:tcPr>
            <w:tcW w:w="2409" w:type="dxa"/>
          </w:tcPr>
          <w:p w14:paraId="032EDD8C" w14:textId="1A68643C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7.8%</w:t>
            </w:r>
          </w:p>
        </w:tc>
        <w:tc>
          <w:tcPr>
            <w:tcW w:w="2268" w:type="dxa"/>
          </w:tcPr>
          <w:p w14:paraId="37F5F563" w14:textId="2EC4D2AA" w:rsidR="00C87330" w:rsidRPr="008F0C58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5</w:t>
            </w:r>
          </w:p>
        </w:tc>
      </w:tr>
      <w:tr w:rsidR="00C87330" w:rsidRPr="00033D68" w14:paraId="56DBD577" w14:textId="77777777" w:rsidTr="005C1BFF">
        <w:tc>
          <w:tcPr>
            <w:tcW w:w="4759" w:type="dxa"/>
          </w:tcPr>
          <w:p w14:paraId="4BFAB128" w14:textId="1E9F14C6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lastRenderedPageBreak/>
              <w:t>Cảm giác ớn lạnh</w:t>
            </w:r>
          </w:p>
        </w:tc>
        <w:tc>
          <w:tcPr>
            <w:tcW w:w="2409" w:type="dxa"/>
          </w:tcPr>
          <w:p w14:paraId="6B6B3062" w14:textId="0293887F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2.2%</w:t>
            </w:r>
          </w:p>
        </w:tc>
        <w:tc>
          <w:tcPr>
            <w:tcW w:w="2268" w:type="dxa"/>
          </w:tcPr>
          <w:p w14:paraId="0A2C0C2D" w14:textId="762DE18F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7</w:t>
            </w:r>
          </w:p>
        </w:tc>
      </w:tr>
      <w:tr w:rsidR="00C87330" w:rsidRPr="00033D68" w14:paraId="5307040A" w14:textId="77777777" w:rsidTr="005C1BFF">
        <w:tc>
          <w:tcPr>
            <w:tcW w:w="4759" w:type="dxa"/>
          </w:tcPr>
          <w:p w14:paraId="6CBEB84D" w14:textId="57ECAD4B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t hoặc cảm giác sốt</w:t>
            </w:r>
          </w:p>
        </w:tc>
        <w:tc>
          <w:tcPr>
            <w:tcW w:w="2409" w:type="dxa"/>
          </w:tcPr>
          <w:p w14:paraId="6BB1580F" w14:textId="3557DDE0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9.1%</w:t>
            </w:r>
          </w:p>
        </w:tc>
        <w:tc>
          <w:tcPr>
            <w:tcW w:w="2268" w:type="dxa"/>
          </w:tcPr>
          <w:p w14:paraId="0D8C1B7B" w14:textId="58338B4B" w:rsidR="00C87330" w:rsidRPr="00806BCE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61</w:t>
            </w:r>
          </w:p>
        </w:tc>
      </w:tr>
      <w:tr w:rsidR="00C87330" w:rsidRPr="00033D68" w14:paraId="54B29498" w14:textId="77777777" w:rsidTr="005C1BFF">
        <w:tc>
          <w:tcPr>
            <w:tcW w:w="4759" w:type="dxa"/>
          </w:tcPr>
          <w:p w14:paraId="65D484C8" w14:textId="2DC10D62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hiệt độ ≥ 38</w:t>
            </w:r>
            <w:r w:rsidRPr="00033D68">
              <w:rPr>
                <w:sz w:val="26"/>
                <w:szCs w:val="26"/>
                <w:vertAlign w:val="superscript"/>
                <w:lang w:val="vi-VN"/>
              </w:rPr>
              <w:t>0</w:t>
            </w:r>
            <w:r w:rsidRPr="00033D68">
              <w:rPr>
                <w:sz w:val="26"/>
                <w:szCs w:val="26"/>
                <w:lang w:val="vi-VN"/>
              </w:rPr>
              <w:t>C</w:t>
            </w:r>
          </w:p>
        </w:tc>
        <w:tc>
          <w:tcPr>
            <w:tcW w:w="2409" w:type="dxa"/>
          </w:tcPr>
          <w:p w14:paraId="24F6D4E2" w14:textId="0589094F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19.1%</w:t>
            </w:r>
          </w:p>
        </w:tc>
        <w:tc>
          <w:tcPr>
            <w:tcW w:w="2268" w:type="dxa"/>
          </w:tcPr>
          <w:p w14:paraId="2C51AEFB" w14:textId="4F1BF52E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61</w:t>
            </w:r>
          </w:p>
        </w:tc>
      </w:tr>
      <w:tr w:rsidR="00C87330" w:rsidRPr="00033D68" w14:paraId="5F24F04D" w14:textId="77777777" w:rsidTr="005C1BFF">
        <w:tc>
          <w:tcPr>
            <w:tcW w:w="4759" w:type="dxa"/>
          </w:tcPr>
          <w:p w14:paraId="040BCA1A" w14:textId="7F89CF93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Buồn nôn</w:t>
            </w:r>
            <w:r>
              <w:rPr>
                <w:sz w:val="26"/>
                <w:szCs w:val="26"/>
              </w:rPr>
              <w:t>/Nôn</w:t>
            </w:r>
          </w:p>
        </w:tc>
        <w:tc>
          <w:tcPr>
            <w:tcW w:w="2409" w:type="dxa"/>
          </w:tcPr>
          <w:p w14:paraId="5354E903" w14:textId="482D2698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6%</w:t>
            </w:r>
          </w:p>
        </w:tc>
        <w:tc>
          <w:tcPr>
            <w:tcW w:w="2268" w:type="dxa"/>
          </w:tcPr>
          <w:p w14:paraId="7B7C0050" w14:textId="3D346B0B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</w:t>
            </w:r>
          </w:p>
        </w:tc>
      </w:tr>
      <w:tr w:rsidR="00C87330" w:rsidRPr="00033D68" w14:paraId="07BB2ADA" w14:textId="77777777" w:rsidTr="005C1BFF">
        <w:tc>
          <w:tcPr>
            <w:tcW w:w="4759" w:type="dxa"/>
          </w:tcPr>
          <w:p w14:paraId="4BBE9C88" w14:textId="6A339B4F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khớp</w:t>
            </w:r>
          </w:p>
        </w:tc>
        <w:tc>
          <w:tcPr>
            <w:tcW w:w="2409" w:type="dxa"/>
          </w:tcPr>
          <w:p w14:paraId="6A87DBEE" w14:textId="19D91055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8.8%</w:t>
            </w:r>
          </w:p>
        </w:tc>
        <w:tc>
          <w:tcPr>
            <w:tcW w:w="2268" w:type="dxa"/>
          </w:tcPr>
          <w:p w14:paraId="790D2115" w14:textId="6FEFC675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8</w:t>
            </w:r>
          </w:p>
        </w:tc>
      </w:tr>
      <w:tr w:rsidR="00C87330" w:rsidRPr="00033D68" w14:paraId="1B9B6247" w14:textId="77777777" w:rsidTr="005C1BFF">
        <w:tc>
          <w:tcPr>
            <w:tcW w:w="4759" w:type="dxa"/>
          </w:tcPr>
          <w:p w14:paraId="5FE58091" w14:textId="58DA1BEF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bụng</w:t>
            </w:r>
          </w:p>
        </w:tc>
        <w:tc>
          <w:tcPr>
            <w:tcW w:w="2409" w:type="dxa"/>
          </w:tcPr>
          <w:p w14:paraId="02822680" w14:textId="7161A26D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3%</w:t>
            </w:r>
          </w:p>
        </w:tc>
        <w:tc>
          <w:tcPr>
            <w:tcW w:w="2268" w:type="dxa"/>
          </w:tcPr>
          <w:p w14:paraId="560BBE96" w14:textId="54CE8124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</w:t>
            </w:r>
          </w:p>
        </w:tc>
      </w:tr>
      <w:tr w:rsidR="00C87330" w:rsidRPr="00033D68" w14:paraId="26BAEC26" w14:textId="77777777" w:rsidTr="005C1BFF">
        <w:tc>
          <w:tcPr>
            <w:tcW w:w="4759" w:type="dxa"/>
          </w:tcPr>
          <w:p w14:paraId="042F7800" w14:textId="426E91CA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iêu chảy</w:t>
            </w:r>
          </w:p>
        </w:tc>
        <w:tc>
          <w:tcPr>
            <w:tcW w:w="2409" w:type="dxa"/>
          </w:tcPr>
          <w:p w14:paraId="2C1B4868" w14:textId="7DC0A28A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3%</w:t>
            </w:r>
          </w:p>
        </w:tc>
        <w:tc>
          <w:tcPr>
            <w:tcW w:w="2268" w:type="dxa"/>
          </w:tcPr>
          <w:p w14:paraId="2DB57E4C" w14:textId="2837F4FE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1</w:t>
            </w:r>
          </w:p>
        </w:tc>
      </w:tr>
      <w:tr w:rsidR="00C87330" w:rsidRPr="00033D68" w14:paraId="4742C17F" w14:textId="77777777" w:rsidTr="005C1BFF">
        <w:tc>
          <w:tcPr>
            <w:tcW w:w="4759" w:type="dxa"/>
          </w:tcPr>
          <w:p w14:paraId="1CC3BEB3" w14:textId="26DBD6CA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Phát ban</w:t>
            </w:r>
          </w:p>
        </w:tc>
        <w:tc>
          <w:tcPr>
            <w:tcW w:w="2409" w:type="dxa"/>
          </w:tcPr>
          <w:p w14:paraId="1C779F76" w14:textId="44852522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342D41D1" w14:textId="41BA7C8C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069EF545" w14:textId="77777777" w:rsidTr="005C1BFF">
        <w:tc>
          <w:tcPr>
            <w:tcW w:w="4759" w:type="dxa"/>
          </w:tcPr>
          <w:p w14:paraId="4CCC95DA" w14:textId="5ACBC625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Ra huyết âm đạo</w:t>
            </w:r>
          </w:p>
        </w:tc>
        <w:tc>
          <w:tcPr>
            <w:tcW w:w="2409" w:type="dxa"/>
          </w:tcPr>
          <w:p w14:paraId="5F9DBD1C" w14:textId="50A7A638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416CD11C" w14:textId="32932F08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71CD348C" w14:textId="77777777" w:rsidTr="005C1BFF">
        <w:tc>
          <w:tcPr>
            <w:tcW w:w="4759" w:type="dxa"/>
          </w:tcPr>
          <w:p w14:paraId="6AE2AC29" w14:textId="567D4D36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ác triệu chứng khác</w:t>
            </w:r>
          </w:p>
        </w:tc>
        <w:tc>
          <w:tcPr>
            <w:tcW w:w="2409" w:type="dxa"/>
          </w:tcPr>
          <w:p w14:paraId="14F38C6B" w14:textId="6790001C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6%</w:t>
            </w:r>
          </w:p>
        </w:tc>
        <w:tc>
          <w:tcPr>
            <w:tcW w:w="2268" w:type="dxa"/>
          </w:tcPr>
          <w:p w14:paraId="5E5EB185" w14:textId="1102C9AE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</w:t>
            </w:r>
          </w:p>
        </w:tc>
      </w:tr>
      <w:tr w:rsidR="00C87330" w:rsidRPr="00033D68" w14:paraId="4E8973D8" w14:textId="77777777" w:rsidTr="005C1BFF">
        <w:tc>
          <w:tcPr>
            <w:tcW w:w="4759" w:type="dxa"/>
          </w:tcPr>
          <w:p w14:paraId="22DCADB0" w14:textId="2007ED4E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ội chứng xuất huyết giảm tiểu cầu sau tiêm vaccine</w:t>
            </w:r>
          </w:p>
        </w:tc>
        <w:tc>
          <w:tcPr>
            <w:tcW w:w="2409" w:type="dxa"/>
          </w:tcPr>
          <w:p w14:paraId="07000285" w14:textId="18DCF7D7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266D6A08" w14:textId="35DDC721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2C0F065A" w14:textId="77777777" w:rsidTr="005C1BFF">
        <w:tc>
          <w:tcPr>
            <w:tcW w:w="4759" w:type="dxa"/>
          </w:tcPr>
          <w:p w14:paraId="3E826551" w14:textId="6B279742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Viêm cơ tim sau tiêm vaccine</w:t>
            </w:r>
          </w:p>
        </w:tc>
        <w:tc>
          <w:tcPr>
            <w:tcW w:w="2409" w:type="dxa"/>
          </w:tcPr>
          <w:p w14:paraId="2B759F22" w14:textId="197F6DA7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5A66927F" w14:textId="5752E996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  <w:tr w:rsidR="00C87330" w:rsidRPr="00033D68" w14:paraId="094BB60D" w14:textId="77777777" w:rsidTr="005C1BFF">
        <w:tc>
          <w:tcPr>
            <w:tcW w:w="4759" w:type="dxa"/>
          </w:tcPr>
          <w:p w14:paraId="371F21AC" w14:textId="68E2BB95" w:rsidR="00C87330" w:rsidRPr="00033D68" w:rsidRDefault="00C87330" w:rsidP="00C87330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c phản vệ độ 1, 2, 3 sau tiêm vaccine</w:t>
            </w:r>
          </w:p>
        </w:tc>
        <w:tc>
          <w:tcPr>
            <w:tcW w:w="2409" w:type="dxa"/>
          </w:tcPr>
          <w:p w14:paraId="405B8605" w14:textId="7EA33032" w:rsidR="00C87330" w:rsidRPr="00C87330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%</w:t>
            </w:r>
          </w:p>
        </w:tc>
        <w:tc>
          <w:tcPr>
            <w:tcW w:w="2268" w:type="dxa"/>
          </w:tcPr>
          <w:p w14:paraId="1231530C" w14:textId="794021E4" w:rsidR="00C87330" w:rsidRPr="0070360C" w:rsidRDefault="00C87330" w:rsidP="00C8733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0</w:t>
            </w:r>
          </w:p>
        </w:tc>
      </w:tr>
    </w:tbl>
    <w:p w14:paraId="270BA324" w14:textId="77777777" w:rsidR="004A489B" w:rsidRPr="00686838" w:rsidRDefault="004A489B" w:rsidP="004A489B">
      <w:pPr>
        <w:pStyle w:val="Heading2"/>
        <w:framePr w:w="0" w:wrap="auto" w:vAnchor="margin" w:hAnchor="text" w:xAlign="left" w:yAlign="inline"/>
        <w:spacing w:after="0"/>
        <w:rPr>
          <w:sz w:val="26"/>
          <w:szCs w:val="26"/>
        </w:rPr>
      </w:pPr>
      <w:r>
        <w:rPr>
          <w:sz w:val="26"/>
          <w:szCs w:val="26"/>
        </w:rPr>
        <w:t>7.3.</w:t>
      </w:r>
      <w:r w:rsidRPr="00686838">
        <w:rPr>
          <w:sz w:val="26"/>
          <w:szCs w:val="26"/>
        </w:rPr>
        <w:t xml:space="preserve">3. So sánh tỷ lệ tác dụng phụ và biến chứng sau tiêm vaccine </w:t>
      </w:r>
      <w:r>
        <w:rPr>
          <w:sz w:val="26"/>
          <w:szCs w:val="26"/>
        </w:rPr>
        <w:t>giữa 2 loại Astrazeneca và Pfizer</w:t>
      </w:r>
    </w:p>
    <w:tbl>
      <w:tblPr>
        <w:tblW w:w="9408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5"/>
        <w:gridCol w:w="2268"/>
        <w:gridCol w:w="2381"/>
        <w:gridCol w:w="1134"/>
      </w:tblGrid>
      <w:tr w:rsidR="004A489B" w:rsidRPr="00033D68" w14:paraId="5180E20F" w14:textId="77777777" w:rsidTr="005C1BFF">
        <w:tc>
          <w:tcPr>
            <w:tcW w:w="3625" w:type="dxa"/>
          </w:tcPr>
          <w:p w14:paraId="047E72C6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</w:rPr>
              <w:t>Đặc điểm</w:t>
            </w:r>
          </w:p>
        </w:tc>
        <w:tc>
          <w:tcPr>
            <w:tcW w:w="2268" w:type="dxa"/>
          </w:tcPr>
          <w:p w14:paraId="0205CF7B" w14:textId="77777777" w:rsidR="004A489B" w:rsidRPr="008A3603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 xml:space="preserve">Tác dụng phụ sau </w:t>
            </w:r>
            <w:r>
              <w:rPr>
                <w:b/>
                <w:sz w:val="26"/>
                <w:szCs w:val="26"/>
              </w:rPr>
              <w:t>tiêm Astrazeneca</w:t>
            </w:r>
          </w:p>
        </w:tc>
        <w:tc>
          <w:tcPr>
            <w:tcW w:w="2381" w:type="dxa"/>
          </w:tcPr>
          <w:p w14:paraId="33F541FB" w14:textId="77777777" w:rsidR="004A489B" w:rsidRPr="00D51801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 xml:space="preserve">Tác dụng phụ sau </w:t>
            </w:r>
            <w:r>
              <w:rPr>
                <w:b/>
                <w:sz w:val="26"/>
                <w:szCs w:val="26"/>
              </w:rPr>
              <w:t>tiêm Pfizer</w:t>
            </w:r>
          </w:p>
        </w:tc>
        <w:tc>
          <w:tcPr>
            <w:tcW w:w="1134" w:type="dxa"/>
          </w:tcPr>
          <w:p w14:paraId="62F0F8AD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p</w:t>
            </w:r>
          </w:p>
        </w:tc>
      </w:tr>
      <w:tr w:rsidR="00DA3C8A" w:rsidRPr="00033D68" w14:paraId="1ADB6458" w14:textId="77777777" w:rsidTr="005C1BFF">
        <w:tc>
          <w:tcPr>
            <w:tcW w:w="3625" w:type="dxa"/>
          </w:tcPr>
          <w:p w14:paraId="4BDDD2BC" w14:textId="5081E9ED" w:rsidR="00DA3C8A" w:rsidRPr="00033D68" w:rsidRDefault="00DA3C8A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Mũi 1</w:t>
            </w:r>
          </w:p>
        </w:tc>
        <w:tc>
          <w:tcPr>
            <w:tcW w:w="2268" w:type="dxa"/>
          </w:tcPr>
          <w:p w14:paraId="17EA61E6" w14:textId="5F7E0D3B" w:rsidR="00DA3C8A" w:rsidRPr="00DA3C8A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66</w:t>
            </w:r>
          </w:p>
        </w:tc>
        <w:tc>
          <w:tcPr>
            <w:tcW w:w="2381" w:type="dxa"/>
          </w:tcPr>
          <w:p w14:paraId="15BA61BD" w14:textId="27DDB822" w:rsidR="00DA3C8A" w:rsidRPr="00DA3C8A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67</w:t>
            </w:r>
          </w:p>
        </w:tc>
        <w:tc>
          <w:tcPr>
            <w:tcW w:w="1134" w:type="dxa"/>
          </w:tcPr>
          <w:p w14:paraId="2A445771" w14:textId="77777777" w:rsidR="00DA3C8A" w:rsidRPr="00033D68" w:rsidRDefault="00DA3C8A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  <w:lang w:val="vi-VN"/>
              </w:rPr>
            </w:pPr>
          </w:p>
        </w:tc>
      </w:tr>
      <w:tr w:rsidR="00EE40EE" w:rsidRPr="00033D68" w14:paraId="3AD000AE" w14:textId="77777777" w:rsidTr="00850705">
        <w:tc>
          <w:tcPr>
            <w:tcW w:w="3625" w:type="dxa"/>
          </w:tcPr>
          <w:p w14:paraId="586D31CA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shd w:val="clear" w:color="auto" w:fill="FFFFFF"/>
              </w:rPr>
              <w:t xml:space="preserve">Đau chỗ tiêm </w:t>
            </w:r>
          </w:p>
        </w:tc>
        <w:tc>
          <w:tcPr>
            <w:tcW w:w="2268" w:type="dxa"/>
            <w:vAlign w:val="bottom"/>
          </w:tcPr>
          <w:p w14:paraId="701BF223" w14:textId="72E653B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03 (76.3%)</w:t>
            </w:r>
          </w:p>
        </w:tc>
        <w:tc>
          <w:tcPr>
            <w:tcW w:w="2381" w:type="dxa"/>
            <w:vAlign w:val="bottom"/>
          </w:tcPr>
          <w:p w14:paraId="7B252E29" w14:textId="40045CA8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12 (79.4%)</w:t>
            </w:r>
          </w:p>
        </w:tc>
        <w:tc>
          <w:tcPr>
            <w:tcW w:w="1134" w:type="dxa"/>
          </w:tcPr>
          <w:p w14:paraId="5C68C810" w14:textId="5E6B57C9" w:rsidR="00EE40EE" w:rsidRPr="002C688B" w:rsidRDefault="00EE40EE" w:rsidP="002C688B">
            <w:pPr>
              <w:spacing w:after="0" w:line="240" w:lineRule="auto"/>
              <w:jc w:val="center"/>
              <w:rPr>
                <w:color w:val="000000"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451</w:t>
            </w:r>
          </w:p>
        </w:tc>
      </w:tr>
      <w:tr w:rsidR="00EE40EE" w:rsidRPr="00033D68" w14:paraId="4DE7192D" w14:textId="77777777" w:rsidTr="00750FED">
        <w:tc>
          <w:tcPr>
            <w:tcW w:w="3625" w:type="dxa"/>
          </w:tcPr>
          <w:p w14:paraId="58B6D825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Sưng chỗ tiêm</w:t>
            </w:r>
          </w:p>
        </w:tc>
        <w:tc>
          <w:tcPr>
            <w:tcW w:w="2268" w:type="dxa"/>
            <w:vAlign w:val="bottom"/>
          </w:tcPr>
          <w:p w14:paraId="798EE179" w14:textId="02637665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4 (9.02%)</w:t>
            </w:r>
          </w:p>
        </w:tc>
        <w:tc>
          <w:tcPr>
            <w:tcW w:w="2381" w:type="dxa"/>
            <w:vAlign w:val="bottom"/>
          </w:tcPr>
          <w:p w14:paraId="796CDD95" w14:textId="7006D1D3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5 (9.36%)</w:t>
            </w:r>
          </w:p>
        </w:tc>
        <w:tc>
          <w:tcPr>
            <w:tcW w:w="1134" w:type="dxa"/>
          </w:tcPr>
          <w:p w14:paraId="607D9C6E" w14:textId="5F0EFE3A" w:rsidR="00EE40EE" w:rsidRPr="002C688B" w:rsidRDefault="00EE40EE" w:rsidP="002C688B">
            <w:pPr>
              <w:spacing w:after="0" w:line="240" w:lineRule="auto"/>
              <w:jc w:val="center"/>
              <w:rPr>
                <w:color w:val="000000"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EE40EE" w:rsidRPr="00033D68" w14:paraId="2482B6AD" w14:textId="77777777" w:rsidTr="00817509">
        <w:tc>
          <w:tcPr>
            <w:tcW w:w="3625" w:type="dxa"/>
          </w:tcPr>
          <w:p w14:paraId="35BDBECC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ỏ da chỗ tiêm</w:t>
            </w:r>
          </w:p>
        </w:tc>
        <w:tc>
          <w:tcPr>
            <w:tcW w:w="2268" w:type="dxa"/>
            <w:vAlign w:val="bottom"/>
          </w:tcPr>
          <w:p w14:paraId="4B4D5DB8" w14:textId="0516D28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7 (2.63%)</w:t>
            </w:r>
          </w:p>
        </w:tc>
        <w:tc>
          <w:tcPr>
            <w:tcW w:w="2381" w:type="dxa"/>
            <w:vAlign w:val="bottom"/>
          </w:tcPr>
          <w:p w14:paraId="72112BDD" w14:textId="0099B951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7 (2.62%)</w:t>
            </w:r>
          </w:p>
        </w:tc>
        <w:tc>
          <w:tcPr>
            <w:tcW w:w="1134" w:type="dxa"/>
            <w:vAlign w:val="bottom"/>
          </w:tcPr>
          <w:p w14:paraId="17CCBD31" w14:textId="56E9D859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EE40EE" w:rsidRPr="00033D68" w14:paraId="42CB5BD1" w14:textId="77777777" w:rsidTr="0070530B">
        <w:tc>
          <w:tcPr>
            <w:tcW w:w="3625" w:type="dxa"/>
          </w:tcPr>
          <w:p w14:paraId="45A6D554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gứa chỗ tiêm</w:t>
            </w:r>
          </w:p>
        </w:tc>
        <w:tc>
          <w:tcPr>
            <w:tcW w:w="2268" w:type="dxa"/>
            <w:vAlign w:val="bottom"/>
          </w:tcPr>
          <w:p w14:paraId="2C52C01F" w14:textId="20FB463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1.13%)</w:t>
            </w:r>
          </w:p>
        </w:tc>
        <w:tc>
          <w:tcPr>
            <w:tcW w:w="2381" w:type="dxa"/>
            <w:vAlign w:val="bottom"/>
          </w:tcPr>
          <w:p w14:paraId="7DA13F79" w14:textId="08FB8872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1.12%)</w:t>
            </w:r>
          </w:p>
        </w:tc>
        <w:tc>
          <w:tcPr>
            <w:tcW w:w="1134" w:type="dxa"/>
            <w:vAlign w:val="bottom"/>
          </w:tcPr>
          <w:p w14:paraId="2E0CF979" w14:textId="1E1D6F4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EE40EE" w:rsidRPr="00033D68" w14:paraId="61580F8F" w14:textId="77777777" w:rsidTr="00254838">
        <w:tc>
          <w:tcPr>
            <w:tcW w:w="3625" w:type="dxa"/>
          </w:tcPr>
          <w:p w14:paraId="0E8E37FF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Mệt mỏi</w:t>
            </w:r>
          </w:p>
        </w:tc>
        <w:tc>
          <w:tcPr>
            <w:tcW w:w="2268" w:type="dxa"/>
            <w:vAlign w:val="bottom"/>
          </w:tcPr>
          <w:p w14:paraId="0106E7AA" w14:textId="4E7C6DC6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56 (58.6%)</w:t>
            </w:r>
          </w:p>
        </w:tc>
        <w:tc>
          <w:tcPr>
            <w:tcW w:w="2381" w:type="dxa"/>
            <w:vAlign w:val="bottom"/>
          </w:tcPr>
          <w:p w14:paraId="00F216D0" w14:textId="17BC21D7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7 (10.1%)</w:t>
            </w:r>
          </w:p>
        </w:tc>
        <w:tc>
          <w:tcPr>
            <w:tcW w:w="1134" w:type="dxa"/>
            <w:vAlign w:val="bottom"/>
          </w:tcPr>
          <w:p w14:paraId="6261E9ED" w14:textId="4F829E99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44DC1C55" w14:textId="77777777" w:rsidTr="000A0B6B">
        <w:tc>
          <w:tcPr>
            <w:tcW w:w="3625" w:type="dxa"/>
          </w:tcPr>
          <w:p w14:paraId="0A59C61B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họng</w:t>
            </w:r>
          </w:p>
        </w:tc>
        <w:tc>
          <w:tcPr>
            <w:tcW w:w="2268" w:type="dxa"/>
            <w:vAlign w:val="bottom"/>
          </w:tcPr>
          <w:p w14:paraId="3111B587" w14:textId="03958886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6 (2.26%)</w:t>
            </w:r>
          </w:p>
        </w:tc>
        <w:tc>
          <w:tcPr>
            <w:tcW w:w="2381" w:type="dxa"/>
            <w:vAlign w:val="bottom"/>
          </w:tcPr>
          <w:p w14:paraId="0F6DCCF8" w14:textId="023617C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37%)</w:t>
            </w:r>
          </w:p>
        </w:tc>
        <w:tc>
          <w:tcPr>
            <w:tcW w:w="1134" w:type="dxa"/>
            <w:vAlign w:val="bottom"/>
          </w:tcPr>
          <w:p w14:paraId="025D002B" w14:textId="33F7932A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68</w:t>
            </w:r>
          </w:p>
        </w:tc>
      </w:tr>
      <w:tr w:rsidR="00EE40EE" w:rsidRPr="00033D68" w14:paraId="362E436C" w14:textId="77777777" w:rsidTr="00A5016C">
        <w:tc>
          <w:tcPr>
            <w:tcW w:w="3625" w:type="dxa"/>
          </w:tcPr>
          <w:p w14:paraId="4B37B0E3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hảy mũi</w:t>
            </w:r>
          </w:p>
        </w:tc>
        <w:tc>
          <w:tcPr>
            <w:tcW w:w="2268" w:type="dxa"/>
            <w:vAlign w:val="bottom"/>
          </w:tcPr>
          <w:p w14:paraId="3289D44D" w14:textId="4054C99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1.13%)</w:t>
            </w:r>
          </w:p>
        </w:tc>
        <w:tc>
          <w:tcPr>
            <w:tcW w:w="2381" w:type="dxa"/>
            <w:vAlign w:val="bottom"/>
          </w:tcPr>
          <w:p w14:paraId="6CA24DA9" w14:textId="26665F41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 (0.75%)</w:t>
            </w:r>
          </w:p>
        </w:tc>
        <w:tc>
          <w:tcPr>
            <w:tcW w:w="1134" w:type="dxa"/>
            <w:vAlign w:val="bottom"/>
          </w:tcPr>
          <w:p w14:paraId="298A355F" w14:textId="63C6B05C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686</w:t>
            </w:r>
          </w:p>
        </w:tc>
      </w:tr>
      <w:tr w:rsidR="00EE40EE" w:rsidRPr="00033D68" w14:paraId="0D5925F5" w14:textId="77777777" w:rsidTr="00BF0156">
        <w:tc>
          <w:tcPr>
            <w:tcW w:w="3625" w:type="dxa"/>
          </w:tcPr>
          <w:p w14:paraId="27DD4BC5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o</w:t>
            </w:r>
          </w:p>
        </w:tc>
        <w:tc>
          <w:tcPr>
            <w:tcW w:w="2268" w:type="dxa"/>
            <w:vAlign w:val="bottom"/>
          </w:tcPr>
          <w:p w14:paraId="6FB08D9E" w14:textId="64AE8EF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1.13%)</w:t>
            </w:r>
          </w:p>
        </w:tc>
        <w:tc>
          <w:tcPr>
            <w:tcW w:w="2381" w:type="dxa"/>
            <w:vAlign w:val="bottom"/>
          </w:tcPr>
          <w:p w14:paraId="6335EA6C" w14:textId="198DBF6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1134" w:type="dxa"/>
            <w:vAlign w:val="bottom"/>
          </w:tcPr>
          <w:p w14:paraId="266F0D2C" w14:textId="71C4EA41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124</w:t>
            </w:r>
          </w:p>
        </w:tc>
      </w:tr>
      <w:tr w:rsidR="00EE40EE" w:rsidRPr="00033D68" w14:paraId="00CE916E" w14:textId="77777777" w:rsidTr="00AF0512">
        <w:tc>
          <w:tcPr>
            <w:tcW w:w="3625" w:type="dxa"/>
          </w:tcPr>
          <w:p w14:paraId="3011DABB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ổi hạch</w:t>
            </w:r>
          </w:p>
        </w:tc>
        <w:tc>
          <w:tcPr>
            <w:tcW w:w="2268" w:type="dxa"/>
            <w:vAlign w:val="bottom"/>
          </w:tcPr>
          <w:p w14:paraId="380110A6" w14:textId="467F8626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1BE88C8B" w14:textId="2998576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37%)</w:t>
            </w:r>
          </w:p>
        </w:tc>
        <w:tc>
          <w:tcPr>
            <w:tcW w:w="1134" w:type="dxa"/>
            <w:vAlign w:val="bottom"/>
          </w:tcPr>
          <w:p w14:paraId="43647AFA" w14:textId="11535ED2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EE40EE" w:rsidRPr="00033D68" w14:paraId="6753093C" w14:textId="77777777" w:rsidTr="00D07B1A">
        <w:tc>
          <w:tcPr>
            <w:tcW w:w="3625" w:type="dxa"/>
          </w:tcPr>
          <w:p w14:paraId="0FADDCD1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lastRenderedPageBreak/>
              <w:t>Đau đầu</w:t>
            </w:r>
          </w:p>
        </w:tc>
        <w:tc>
          <w:tcPr>
            <w:tcW w:w="2268" w:type="dxa"/>
            <w:vAlign w:val="bottom"/>
          </w:tcPr>
          <w:p w14:paraId="1BFCE5B7" w14:textId="71466D3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05 (39.5%)</w:t>
            </w:r>
          </w:p>
        </w:tc>
        <w:tc>
          <w:tcPr>
            <w:tcW w:w="2381" w:type="dxa"/>
            <w:vAlign w:val="bottom"/>
          </w:tcPr>
          <w:p w14:paraId="50056DC4" w14:textId="0831202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4 (8.99%)</w:t>
            </w:r>
          </w:p>
        </w:tc>
        <w:tc>
          <w:tcPr>
            <w:tcW w:w="1134" w:type="dxa"/>
            <w:vAlign w:val="bottom"/>
          </w:tcPr>
          <w:p w14:paraId="7B50D6F2" w14:textId="32407F3A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50E8498F" w14:textId="77777777" w:rsidTr="00AA72B0">
        <w:tc>
          <w:tcPr>
            <w:tcW w:w="3625" w:type="dxa"/>
          </w:tcPr>
          <w:p w14:paraId="77961E6E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cơ</w:t>
            </w:r>
          </w:p>
        </w:tc>
        <w:tc>
          <w:tcPr>
            <w:tcW w:w="2268" w:type="dxa"/>
            <w:vAlign w:val="bottom"/>
          </w:tcPr>
          <w:p w14:paraId="551A67C8" w14:textId="1CF185E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08 (40.6%)</w:t>
            </w:r>
          </w:p>
        </w:tc>
        <w:tc>
          <w:tcPr>
            <w:tcW w:w="2381" w:type="dxa"/>
            <w:vAlign w:val="bottom"/>
          </w:tcPr>
          <w:p w14:paraId="710C4D61" w14:textId="7589F079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8 (10.5%)</w:t>
            </w:r>
          </w:p>
        </w:tc>
        <w:tc>
          <w:tcPr>
            <w:tcW w:w="1134" w:type="dxa"/>
            <w:vAlign w:val="bottom"/>
          </w:tcPr>
          <w:p w14:paraId="00016765" w14:textId="4150DEA5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75E5ECA0" w14:textId="77777777" w:rsidTr="0082793F">
        <w:tc>
          <w:tcPr>
            <w:tcW w:w="3625" w:type="dxa"/>
          </w:tcPr>
          <w:p w14:paraId="7A5AD1CE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ảm giác ớn lạnh</w:t>
            </w:r>
          </w:p>
        </w:tc>
        <w:tc>
          <w:tcPr>
            <w:tcW w:w="2268" w:type="dxa"/>
            <w:vAlign w:val="bottom"/>
          </w:tcPr>
          <w:p w14:paraId="092FD841" w14:textId="567A3D4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90 (33.8%)</w:t>
            </w:r>
          </w:p>
        </w:tc>
        <w:tc>
          <w:tcPr>
            <w:tcW w:w="2381" w:type="dxa"/>
            <w:vAlign w:val="bottom"/>
          </w:tcPr>
          <w:p w14:paraId="0B87F861" w14:textId="3B9A03C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5 (1.87%)</w:t>
            </w:r>
          </w:p>
        </w:tc>
        <w:tc>
          <w:tcPr>
            <w:tcW w:w="1134" w:type="dxa"/>
            <w:vAlign w:val="bottom"/>
          </w:tcPr>
          <w:p w14:paraId="7A504EA4" w14:textId="7BE47D52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51EF592D" w14:textId="77777777" w:rsidTr="00C45A97">
        <w:tc>
          <w:tcPr>
            <w:tcW w:w="3625" w:type="dxa"/>
          </w:tcPr>
          <w:p w14:paraId="10B3AA7E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t hoặc cảm giác sốt</w:t>
            </w:r>
          </w:p>
        </w:tc>
        <w:tc>
          <w:tcPr>
            <w:tcW w:w="2268" w:type="dxa"/>
            <w:vAlign w:val="bottom"/>
          </w:tcPr>
          <w:p w14:paraId="57A05AB2" w14:textId="07A89BC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74 (27.8%)</w:t>
            </w:r>
          </w:p>
        </w:tc>
        <w:tc>
          <w:tcPr>
            <w:tcW w:w="2381" w:type="dxa"/>
            <w:vAlign w:val="bottom"/>
          </w:tcPr>
          <w:p w14:paraId="3DC43DF9" w14:textId="5DAF4211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37%)</w:t>
            </w:r>
          </w:p>
        </w:tc>
        <w:tc>
          <w:tcPr>
            <w:tcW w:w="1134" w:type="dxa"/>
            <w:vAlign w:val="bottom"/>
          </w:tcPr>
          <w:p w14:paraId="2C8A5519" w14:textId="6C5A25E0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4970EE86" w14:textId="77777777" w:rsidTr="002A6E7E">
        <w:tc>
          <w:tcPr>
            <w:tcW w:w="3625" w:type="dxa"/>
          </w:tcPr>
          <w:p w14:paraId="663CFCEB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hiệt độ ≥ 38</w:t>
            </w:r>
            <w:r w:rsidRPr="00033D68">
              <w:rPr>
                <w:sz w:val="26"/>
                <w:szCs w:val="26"/>
                <w:vertAlign w:val="superscript"/>
                <w:lang w:val="vi-VN"/>
              </w:rPr>
              <w:t>0</w:t>
            </w:r>
            <w:r w:rsidRPr="00033D68">
              <w:rPr>
                <w:sz w:val="26"/>
                <w:szCs w:val="26"/>
                <w:lang w:val="vi-VN"/>
              </w:rPr>
              <w:t>C</w:t>
            </w:r>
          </w:p>
        </w:tc>
        <w:tc>
          <w:tcPr>
            <w:tcW w:w="2268" w:type="dxa"/>
            <w:vAlign w:val="bottom"/>
          </w:tcPr>
          <w:p w14:paraId="4CBFC0F3" w14:textId="596C0486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74 (27.8%)</w:t>
            </w:r>
          </w:p>
        </w:tc>
        <w:tc>
          <w:tcPr>
            <w:tcW w:w="2381" w:type="dxa"/>
            <w:vAlign w:val="bottom"/>
          </w:tcPr>
          <w:p w14:paraId="735A1499" w14:textId="4D1F781B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37%)</w:t>
            </w:r>
          </w:p>
        </w:tc>
        <w:tc>
          <w:tcPr>
            <w:tcW w:w="1134" w:type="dxa"/>
            <w:vAlign w:val="bottom"/>
          </w:tcPr>
          <w:p w14:paraId="61D5281E" w14:textId="42AE2553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06DCE6D7" w14:textId="77777777" w:rsidTr="007446AC">
        <w:tc>
          <w:tcPr>
            <w:tcW w:w="3625" w:type="dxa"/>
          </w:tcPr>
          <w:p w14:paraId="0C7B6C8A" w14:textId="5ECAD9CC" w:rsidR="00EE40EE" w:rsidRPr="00EE40EE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Buồn nôn</w:t>
            </w:r>
            <w:r>
              <w:rPr>
                <w:sz w:val="26"/>
                <w:szCs w:val="26"/>
              </w:rPr>
              <w:t xml:space="preserve"> / Nôn</w:t>
            </w:r>
          </w:p>
        </w:tc>
        <w:tc>
          <w:tcPr>
            <w:tcW w:w="2268" w:type="dxa"/>
            <w:vAlign w:val="bottom"/>
          </w:tcPr>
          <w:p w14:paraId="75FFA626" w14:textId="2DDAAAF5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7 (6.39%)</w:t>
            </w:r>
          </w:p>
        </w:tc>
        <w:tc>
          <w:tcPr>
            <w:tcW w:w="2381" w:type="dxa"/>
            <w:vAlign w:val="bottom"/>
          </w:tcPr>
          <w:p w14:paraId="6B95EC99" w14:textId="1D445FB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 (0.75%)</w:t>
            </w:r>
          </w:p>
        </w:tc>
        <w:tc>
          <w:tcPr>
            <w:tcW w:w="1134" w:type="dxa"/>
            <w:vAlign w:val="bottom"/>
          </w:tcPr>
          <w:p w14:paraId="71A29FE4" w14:textId="09AA23C2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1</w:t>
            </w:r>
          </w:p>
        </w:tc>
      </w:tr>
      <w:tr w:rsidR="00EE40EE" w:rsidRPr="00033D68" w14:paraId="608CF000" w14:textId="77777777" w:rsidTr="00E72355">
        <w:tc>
          <w:tcPr>
            <w:tcW w:w="3625" w:type="dxa"/>
          </w:tcPr>
          <w:p w14:paraId="0392FB1C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khớp</w:t>
            </w:r>
          </w:p>
        </w:tc>
        <w:tc>
          <w:tcPr>
            <w:tcW w:w="2268" w:type="dxa"/>
            <w:vAlign w:val="bottom"/>
          </w:tcPr>
          <w:p w14:paraId="38B81399" w14:textId="6318472B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7 (17.7%)</w:t>
            </w:r>
          </w:p>
        </w:tc>
        <w:tc>
          <w:tcPr>
            <w:tcW w:w="2381" w:type="dxa"/>
            <w:vAlign w:val="bottom"/>
          </w:tcPr>
          <w:p w14:paraId="08D4B7CA" w14:textId="0355AC2E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1.12%)</w:t>
            </w:r>
          </w:p>
        </w:tc>
        <w:tc>
          <w:tcPr>
            <w:tcW w:w="1134" w:type="dxa"/>
            <w:vAlign w:val="bottom"/>
          </w:tcPr>
          <w:p w14:paraId="639B86BD" w14:textId="0A7B58B4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EE40EE" w:rsidRPr="00033D68" w14:paraId="5DDD3FA7" w14:textId="77777777" w:rsidTr="00382976">
        <w:tc>
          <w:tcPr>
            <w:tcW w:w="3625" w:type="dxa"/>
          </w:tcPr>
          <w:p w14:paraId="19E02D0F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bụng</w:t>
            </w:r>
          </w:p>
        </w:tc>
        <w:tc>
          <w:tcPr>
            <w:tcW w:w="2268" w:type="dxa"/>
            <w:vAlign w:val="bottom"/>
          </w:tcPr>
          <w:p w14:paraId="482D51FE" w14:textId="4C9F84F6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5 (1.88%)</w:t>
            </w:r>
          </w:p>
        </w:tc>
        <w:tc>
          <w:tcPr>
            <w:tcW w:w="2381" w:type="dxa"/>
            <w:vAlign w:val="bottom"/>
          </w:tcPr>
          <w:p w14:paraId="0DAF6A4C" w14:textId="47AD5A2B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37%)</w:t>
            </w:r>
          </w:p>
        </w:tc>
        <w:tc>
          <w:tcPr>
            <w:tcW w:w="1134" w:type="dxa"/>
            <w:vAlign w:val="bottom"/>
          </w:tcPr>
          <w:p w14:paraId="1D8DA41A" w14:textId="37661DB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123</w:t>
            </w:r>
          </w:p>
        </w:tc>
      </w:tr>
      <w:tr w:rsidR="00EE40EE" w:rsidRPr="00033D68" w14:paraId="58613219" w14:textId="77777777" w:rsidTr="00A40F09">
        <w:tc>
          <w:tcPr>
            <w:tcW w:w="3625" w:type="dxa"/>
          </w:tcPr>
          <w:p w14:paraId="0BDFCB14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iêu chảy</w:t>
            </w:r>
          </w:p>
        </w:tc>
        <w:tc>
          <w:tcPr>
            <w:tcW w:w="2268" w:type="dxa"/>
            <w:vAlign w:val="bottom"/>
          </w:tcPr>
          <w:p w14:paraId="237E76D7" w14:textId="6068EBE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0 (3.76%)</w:t>
            </w:r>
          </w:p>
        </w:tc>
        <w:tc>
          <w:tcPr>
            <w:tcW w:w="2381" w:type="dxa"/>
            <w:vAlign w:val="bottom"/>
          </w:tcPr>
          <w:p w14:paraId="45A1CEE7" w14:textId="2810E21C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1134" w:type="dxa"/>
            <w:vAlign w:val="bottom"/>
          </w:tcPr>
          <w:p w14:paraId="6B8B419E" w14:textId="0FCA7705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1</w:t>
            </w:r>
          </w:p>
        </w:tc>
      </w:tr>
      <w:tr w:rsidR="00EE40EE" w:rsidRPr="00033D68" w14:paraId="7643A72A" w14:textId="77777777" w:rsidTr="00CE1E0E">
        <w:tc>
          <w:tcPr>
            <w:tcW w:w="3625" w:type="dxa"/>
          </w:tcPr>
          <w:p w14:paraId="23CBD1E9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Phát ban</w:t>
            </w:r>
          </w:p>
        </w:tc>
        <w:tc>
          <w:tcPr>
            <w:tcW w:w="2268" w:type="dxa"/>
            <w:vAlign w:val="bottom"/>
          </w:tcPr>
          <w:p w14:paraId="5D408F8A" w14:textId="7EC0D9AF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 (1.50%)</w:t>
            </w:r>
          </w:p>
        </w:tc>
        <w:tc>
          <w:tcPr>
            <w:tcW w:w="2381" w:type="dxa"/>
            <w:vAlign w:val="bottom"/>
          </w:tcPr>
          <w:p w14:paraId="10CF8E4E" w14:textId="195A04A1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1134" w:type="dxa"/>
            <w:vAlign w:val="bottom"/>
          </w:tcPr>
          <w:p w14:paraId="059312C4" w14:textId="7FE847E8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61</w:t>
            </w:r>
          </w:p>
        </w:tc>
      </w:tr>
      <w:tr w:rsidR="00EE40EE" w:rsidRPr="00033D68" w14:paraId="4BCD0166" w14:textId="77777777" w:rsidTr="00C5538C">
        <w:tc>
          <w:tcPr>
            <w:tcW w:w="3625" w:type="dxa"/>
          </w:tcPr>
          <w:p w14:paraId="1C70FEC8" w14:textId="77777777" w:rsidR="00EE40EE" w:rsidRPr="00033D68" w:rsidRDefault="00EE40EE" w:rsidP="00EE40EE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Ra huyết âm đạo</w:t>
            </w:r>
          </w:p>
        </w:tc>
        <w:tc>
          <w:tcPr>
            <w:tcW w:w="2268" w:type="dxa"/>
            <w:vAlign w:val="bottom"/>
          </w:tcPr>
          <w:p w14:paraId="35EAF056" w14:textId="4909AEF1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 (1.50%)</w:t>
            </w:r>
          </w:p>
        </w:tc>
        <w:tc>
          <w:tcPr>
            <w:tcW w:w="2381" w:type="dxa"/>
            <w:vAlign w:val="bottom"/>
          </w:tcPr>
          <w:p w14:paraId="1112D721" w14:textId="136AE6CD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37%)</w:t>
            </w:r>
          </w:p>
        </w:tc>
        <w:tc>
          <w:tcPr>
            <w:tcW w:w="1134" w:type="dxa"/>
            <w:vAlign w:val="bottom"/>
          </w:tcPr>
          <w:p w14:paraId="1AD3D632" w14:textId="1DB99A8A" w:rsidR="00EE40EE" w:rsidRPr="002C688B" w:rsidRDefault="00EE40EE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216</w:t>
            </w:r>
          </w:p>
        </w:tc>
      </w:tr>
      <w:tr w:rsidR="00DA3C8A" w:rsidRPr="00033D68" w14:paraId="163630A9" w14:textId="77777777" w:rsidTr="004E0B6E">
        <w:tc>
          <w:tcPr>
            <w:tcW w:w="3625" w:type="dxa"/>
          </w:tcPr>
          <w:p w14:paraId="12BB799A" w14:textId="77777777" w:rsidR="00DA3C8A" w:rsidRPr="00033D68" w:rsidRDefault="00DA3C8A" w:rsidP="00DA3C8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ác triệu chứng khác</w:t>
            </w:r>
          </w:p>
        </w:tc>
        <w:tc>
          <w:tcPr>
            <w:tcW w:w="2268" w:type="dxa"/>
            <w:vAlign w:val="bottom"/>
          </w:tcPr>
          <w:p w14:paraId="3D34D0BA" w14:textId="31F7410B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6 (2.26%)</w:t>
            </w:r>
          </w:p>
        </w:tc>
        <w:tc>
          <w:tcPr>
            <w:tcW w:w="2381" w:type="dxa"/>
            <w:vAlign w:val="bottom"/>
          </w:tcPr>
          <w:p w14:paraId="2E3849DC" w14:textId="5A1F7E49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1.12%)</w:t>
            </w:r>
          </w:p>
        </w:tc>
        <w:tc>
          <w:tcPr>
            <w:tcW w:w="1134" w:type="dxa"/>
            <w:vAlign w:val="bottom"/>
          </w:tcPr>
          <w:p w14:paraId="4076520A" w14:textId="7ADA89DA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339</w:t>
            </w:r>
          </w:p>
        </w:tc>
      </w:tr>
      <w:tr w:rsidR="00DA3C8A" w:rsidRPr="00033D68" w14:paraId="4B13A78F" w14:textId="77777777" w:rsidTr="005C1BFF">
        <w:tc>
          <w:tcPr>
            <w:tcW w:w="3625" w:type="dxa"/>
          </w:tcPr>
          <w:p w14:paraId="37F593DE" w14:textId="77777777" w:rsidR="00DA3C8A" w:rsidRPr="00033D68" w:rsidRDefault="00DA3C8A" w:rsidP="00DA3C8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ội chứng xuất huyết giảm tiểu cầu sau tiêm vaccine</w:t>
            </w:r>
          </w:p>
        </w:tc>
        <w:tc>
          <w:tcPr>
            <w:tcW w:w="2268" w:type="dxa"/>
          </w:tcPr>
          <w:p w14:paraId="633688A2" w14:textId="70AE585F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3E2498A7" w14:textId="123067A4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1D01046E" w14:textId="4DA9293D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DA3C8A" w:rsidRPr="00033D68" w14:paraId="5EA8E38B" w14:textId="77777777" w:rsidTr="005C1BFF">
        <w:tc>
          <w:tcPr>
            <w:tcW w:w="3625" w:type="dxa"/>
          </w:tcPr>
          <w:p w14:paraId="4C0FEA3F" w14:textId="77777777" w:rsidR="00DA3C8A" w:rsidRPr="00033D68" w:rsidRDefault="00DA3C8A" w:rsidP="00DA3C8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Viêm cơ tim sau tiêm vaccine</w:t>
            </w:r>
          </w:p>
        </w:tc>
        <w:tc>
          <w:tcPr>
            <w:tcW w:w="2268" w:type="dxa"/>
          </w:tcPr>
          <w:p w14:paraId="199A4FCD" w14:textId="6B811D69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4FF427F0" w14:textId="6604ABFC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64AD126E" w14:textId="6D9FE88B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DA3C8A" w:rsidRPr="00033D68" w14:paraId="525CC31C" w14:textId="77777777" w:rsidTr="005C1BFF">
        <w:tc>
          <w:tcPr>
            <w:tcW w:w="3625" w:type="dxa"/>
          </w:tcPr>
          <w:p w14:paraId="102E46AE" w14:textId="77777777" w:rsidR="00DA3C8A" w:rsidRPr="00033D68" w:rsidRDefault="00DA3C8A" w:rsidP="00DA3C8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c phản vệ độ 1, 2, 3 sau tiêm vaccine</w:t>
            </w:r>
          </w:p>
        </w:tc>
        <w:tc>
          <w:tcPr>
            <w:tcW w:w="2268" w:type="dxa"/>
          </w:tcPr>
          <w:p w14:paraId="5A5A4C5D" w14:textId="53522A5F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55306CBE" w14:textId="5C46BF3B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3DC89083" w14:textId="2AA8FF1A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DA3C8A" w:rsidRPr="00033D68" w14:paraId="4A701607" w14:textId="77777777" w:rsidTr="005C1BFF">
        <w:tc>
          <w:tcPr>
            <w:tcW w:w="3625" w:type="dxa"/>
          </w:tcPr>
          <w:p w14:paraId="52FA964C" w14:textId="20A75193" w:rsidR="00DA3C8A" w:rsidRPr="00DA3C8A" w:rsidRDefault="00DA3C8A" w:rsidP="00DA3C8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DA3C8A">
              <w:rPr>
                <w:b/>
                <w:bCs/>
                <w:sz w:val="26"/>
                <w:szCs w:val="26"/>
              </w:rPr>
              <w:t>Mũi 2</w:t>
            </w:r>
          </w:p>
        </w:tc>
        <w:tc>
          <w:tcPr>
            <w:tcW w:w="2268" w:type="dxa"/>
          </w:tcPr>
          <w:p w14:paraId="7264D093" w14:textId="4ED64F3B" w:rsidR="00DA3C8A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b/>
                <w:sz w:val="26"/>
                <w:szCs w:val="26"/>
              </w:rPr>
              <w:t>N=124</w:t>
            </w:r>
          </w:p>
        </w:tc>
        <w:tc>
          <w:tcPr>
            <w:tcW w:w="2381" w:type="dxa"/>
          </w:tcPr>
          <w:p w14:paraId="20A297FB" w14:textId="404C9A48" w:rsidR="00DA3C8A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2C688B">
              <w:rPr>
                <w:b/>
                <w:sz w:val="26"/>
                <w:szCs w:val="26"/>
              </w:rPr>
              <w:t>N=196</w:t>
            </w:r>
          </w:p>
        </w:tc>
        <w:tc>
          <w:tcPr>
            <w:tcW w:w="1134" w:type="dxa"/>
          </w:tcPr>
          <w:p w14:paraId="18AD4656" w14:textId="77777777" w:rsidR="00DA3C8A" w:rsidRPr="002C688B" w:rsidRDefault="00DA3C8A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5B4B05" w:rsidRPr="00033D68" w14:paraId="5A4D1360" w14:textId="77777777" w:rsidTr="007F53FC">
        <w:tc>
          <w:tcPr>
            <w:tcW w:w="3625" w:type="dxa"/>
          </w:tcPr>
          <w:p w14:paraId="5C42A731" w14:textId="105F9E3A" w:rsidR="005B4B05" w:rsidRPr="00DA3C8A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033D68">
              <w:rPr>
                <w:sz w:val="26"/>
                <w:szCs w:val="26"/>
                <w:shd w:val="clear" w:color="auto" w:fill="FFFFFF"/>
              </w:rPr>
              <w:t xml:space="preserve">Đau chỗ tiêm </w:t>
            </w:r>
          </w:p>
        </w:tc>
        <w:tc>
          <w:tcPr>
            <w:tcW w:w="2268" w:type="dxa"/>
            <w:vAlign w:val="bottom"/>
          </w:tcPr>
          <w:p w14:paraId="0414F18C" w14:textId="053C9D8D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5 (12.1%)</w:t>
            </w:r>
          </w:p>
        </w:tc>
        <w:tc>
          <w:tcPr>
            <w:tcW w:w="2381" w:type="dxa"/>
            <w:vAlign w:val="bottom"/>
          </w:tcPr>
          <w:p w14:paraId="32834D2B" w14:textId="7A029DDD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83 (42.3%)</w:t>
            </w:r>
          </w:p>
        </w:tc>
        <w:tc>
          <w:tcPr>
            <w:tcW w:w="1134" w:type="dxa"/>
            <w:vAlign w:val="bottom"/>
          </w:tcPr>
          <w:p w14:paraId="72344522" w14:textId="2CEF4A4A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&lt;0.001</w:t>
            </w:r>
          </w:p>
        </w:tc>
      </w:tr>
      <w:tr w:rsidR="005B4B05" w:rsidRPr="00033D68" w14:paraId="11C28E4D" w14:textId="77777777" w:rsidTr="00A05FB4">
        <w:tc>
          <w:tcPr>
            <w:tcW w:w="3625" w:type="dxa"/>
          </w:tcPr>
          <w:p w14:paraId="58AEC291" w14:textId="3F45DBDB" w:rsidR="005B4B05" w:rsidRPr="00DA3C8A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Sưng chỗ tiêm</w:t>
            </w:r>
          </w:p>
        </w:tc>
        <w:tc>
          <w:tcPr>
            <w:tcW w:w="2268" w:type="dxa"/>
            <w:vAlign w:val="bottom"/>
          </w:tcPr>
          <w:p w14:paraId="436B0C58" w14:textId="2873AF94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 (2.42%)</w:t>
            </w:r>
          </w:p>
        </w:tc>
        <w:tc>
          <w:tcPr>
            <w:tcW w:w="2381" w:type="dxa"/>
            <w:vAlign w:val="bottom"/>
          </w:tcPr>
          <w:p w14:paraId="7CC5535F" w14:textId="638D9965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2 (6.12%)</w:t>
            </w:r>
          </w:p>
        </w:tc>
        <w:tc>
          <w:tcPr>
            <w:tcW w:w="1134" w:type="dxa"/>
            <w:vAlign w:val="bottom"/>
          </w:tcPr>
          <w:p w14:paraId="391C67B0" w14:textId="46B4EB29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209</w:t>
            </w:r>
          </w:p>
        </w:tc>
      </w:tr>
      <w:tr w:rsidR="005B4B05" w:rsidRPr="00033D68" w14:paraId="166D84F0" w14:textId="77777777" w:rsidTr="00663250">
        <w:tc>
          <w:tcPr>
            <w:tcW w:w="3625" w:type="dxa"/>
          </w:tcPr>
          <w:p w14:paraId="4ED0EB40" w14:textId="761030A7" w:rsidR="005B4B05" w:rsidRPr="00DA3C8A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Đỏ da chỗ tiêm</w:t>
            </w:r>
          </w:p>
        </w:tc>
        <w:tc>
          <w:tcPr>
            <w:tcW w:w="2268" w:type="dxa"/>
            <w:vAlign w:val="bottom"/>
          </w:tcPr>
          <w:p w14:paraId="3FDDE811" w14:textId="7B3CAD61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3F1CAAA5" w14:textId="2B1F22D1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 (2.04%)</w:t>
            </w:r>
          </w:p>
        </w:tc>
        <w:tc>
          <w:tcPr>
            <w:tcW w:w="1134" w:type="dxa"/>
            <w:vAlign w:val="bottom"/>
          </w:tcPr>
          <w:p w14:paraId="49CB46F2" w14:textId="38FC2CE2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161</w:t>
            </w:r>
          </w:p>
        </w:tc>
      </w:tr>
      <w:tr w:rsidR="005B4B05" w:rsidRPr="00033D68" w14:paraId="3DFAA140" w14:textId="77777777" w:rsidTr="00560641">
        <w:tc>
          <w:tcPr>
            <w:tcW w:w="3625" w:type="dxa"/>
          </w:tcPr>
          <w:p w14:paraId="019C8B4D" w14:textId="66277D89" w:rsidR="005B4B05" w:rsidRPr="00DA3C8A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Ngứa chỗ tiêm</w:t>
            </w:r>
          </w:p>
        </w:tc>
        <w:tc>
          <w:tcPr>
            <w:tcW w:w="2268" w:type="dxa"/>
            <w:vAlign w:val="bottom"/>
          </w:tcPr>
          <w:p w14:paraId="6D98BDB8" w14:textId="3D296D20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 (1.61%)</w:t>
            </w:r>
          </w:p>
        </w:tc>
        <w:tc>
          <w:tcPr>
            <w:tcW w:w="2381" w:type="dxa"/>
            <w:vAlign w:val="bottom"/>
          </w:tcPr>
          <w:p w14:paraId="17B33741" w14:textId="7EF0B6C9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 (2.04%)</w:t>
            </w:r>
          </w:p>
        </w:tc>
        <w:tc>
          <w:tcPr>
            <w:tcW w:w="1134" w:type="dxa"/>
            <w:vAlign w:val="bottom"/>
          </w:tcPr>
          <w:p w14:paraId="515B7DEC" w14:textId="2586E71C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5B4B05" w:rsidRPr="00033D68" w14:paraId="4F1EA874" w14:textId="77777777" w:rsidTr="00B913B5">
        <w:tc>
          <w:tcPr>
            <w:tcW w:w="3625" w:type="dxa"/>
          </w:tcPr>
          <w:p w14:paraId="20C9E900" w14:textId="1407EF2D" w:rsidR="005B4B05" w:rsidRPr="00DA3C8A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Mệt mỏi</w:t>
            </w:r>
          </w:p>
        </w:tc>
        <w:tc>
          <w:tcPr>
            <w:tcW w:w="2268" w:type="dxa"/>
            <w:vAlign w:val="bottom"/>
          </w:tcPr>
          <w:p w14:paraId="7CFC76F8" w14:textId="0988DE8C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 (3.23%)</w:t>
            </w:r>
          </w:p>
        </w:tc>
        <w:tc>
          <w:tcPr>
            <w:tcW w:w="2381" w:type="dxa"/>
            <w:vAlign w:val="bottom"/>
          </w:tcPr>
          <w:p w14:paraId="7C6CFD5A" w14:textId="20977824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30 (15.3%)</w:t>
            </w:r>
          </w:p>
        </w:tc>
        <w:tc>
          <w:tcPr>
            <w:tcW w:w="1134" w:type="dxa"/>
            <w:vAlign w:val="bottom"/>
          </w:tcPr>
          <w:p w14:paraId="7C40703C" w14:textId="5935A784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1</w:t>
            </w:r>
          </w:p>
        </w:tc>
      </w:tr>
      <w:tr w:rsidR="005B4B05" w:rsidRPr="00033D68" w14:paraId="411EB799" w14:textId="77777777" w:rsidTr="00B418C2">
        <w:tc>
          <w:tcPr>
            <w:tcW w:w="3625" w:type="dxa"/>
          </w:tcPr>
          <w:p w14:paraId="1F2EAA6D" w14:textId="0F6F553C" w:rsidR="005B4B05" w:rsidRPr="00DA3C8A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bCs/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>Đau họng</w:t>
            </w:r>
          </w:p>
        </w:tc>
        <w:tc>
          <w:tcPr>
            <w:tcW w:w="2268" w:type="dxa"/>
            <w:vAlign w:val="bottom"/>
          </w:tcPr>
          <w:p w14:paraId="5C4CE17A" w14:textId="14C3F280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81%)</w:t>
            </w:r>
          </w:p>
        </w:tc>
        <w:tc>
          <w:tcPr>
            <w:tcW w:w="2381" w:type="dxa"/>
            <w:vAlign w:val="bottom"/>
          </w:tcPr>
          <w:p w14:paraId="0C72E2E9" w14:textId="372E81CD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1134" w:type="dxa"/>
            <w:vAlign w:val="bottom"/>
          </w:tcPr>
          <w:p w14:paraId="2E77B31A" w14:textId="2CEE43EF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387</w:t>
            </w:r>
          </w:p>
        </w:tc>
      </w:tr>
      <w:tr w:rsidR="005B4B05" w:rsidRPr="00033D68" w14:paraId="7D0607FB" w14:textId="77777777" w:rsidTr="00484CF8">
        <w:tc>
          <w:tcPr>
            <w:tcW w:w="3625" w:type="dxa"/>
          </w:tcPr>
          <w:p w14:paraId="48B76A09" w14:textId="3D25A801" w:rsidR="005B4B05" w:rsidRPr="00033D68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hảy mũi</w:t>
            </w:r>
          </w:p>
        </w:tc>
        <w:tc>
          <w:tcPr>
            <w:tcW w:w="2268" w:type="dxa"/>
            <w:vAlign w:val="bottom"/>
          </w:tcPr>
          <w:p w14:paraId="3F6BB628" w14:textId="5ADA5067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22380309" w14:textId="5D15E355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51%)</w:t>
            </w:r>
          </w:p>
        </w:tc>
        <w:tc>
          <w:tcPr>
            <w:tcW w:w="1134" w:type="dxa"/>
            <w:vAlign w:val="bottom"/>
          </w:tcPr>
          <w:p w14:paraId="59D93654" w14:textId="09506F9E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5B4B05" w:rsidRPr="00033D68" w14:paraId="594A6804" w14:textId="77777777" w:rsidTr="002B7483">
        <w:tc>
          <w:tcPr>
            <w:tcW w:w="3625" w:type="dxa"/>
          </w:tcPr>
          <w:p w14:paraId="106FB152" w14:textId="68AAF398" w:rsidR="005B4B05" w:rsidRPr="00033D68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o</w:t>
            </w:r>
          </w:p>
        </w:tc>
        <w:tc>
          <w:tcPr>
            <w:tcW w:w="2268" w:type="dxa"/>
            <w:vAlign w:val="bottom"/>
          </w:tcPr>
          <w:p w14:paraId="27F241CD" w14:textId="5D66C787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13D312FE" w14:textId="12F582AB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51%)</w:t>
            </w:r>
          </w:p>
        </w:tc>
        <w:tc>
          <w:tcPr>
            <w:tcW w:w="1134" w:type="dxa"/>
            <w:vAlign w:val="bottom"/>
          </w:tcPr>
          <w:p w14:paraId="238C529F" w14:textId="76612A03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5B4B05" w:rsidRPr="00033D68" w14:paraId="1F7F15B4" w14:textId="77777777" w:rsidTr="002629F5">
        <w:tc>
          <w:tcPr>
            <w:tcW w:w="3625" w:type="dxa"/>
          </w:tcPr>
          <w:p w14:paraId="6B597FF8" w14:textId="01500822" w:rsidR="005B4B05" w:rsidRPr="00033D68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ổi hạch</w:t>
            </w:r>
          </w:p>
        </w:tc>
        <w:tc>
          <w:tcPr>
            <w:tcW w:w="2268" w:type="dxa"/>
            <w:vAlign w:val="bottom"/>
          </w:tcPr>
          <w:p w14:paraId="638F2B5F" w14:textId="4A473671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81%)</w:t>
            </w:r>
          </w:p>
        </w:tc>
        <w:tc>
          <w:tcPr>
            <w:tcW w:w="2381" w:type="dxa"/>
            <w:vAlign w:val="bottom"/>
          </w:tcPr>
          <w:p w14:paraId="067FC0E5" w14:textId="1240EA6E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1134" w:type="dxa"/>
            <w:vAlign w:val="bottom"/>
          </w:tcPr>
          <w:p w14:paraId="6E17BB73" w14:textId="77116D7C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387</w:t>
            </w:r>
          </w:p>
        </w:tc>
      </w:tr>
      <w:tr w:rsidR="005B4B05" w:rsidRPr="00033D68" w14:paraId="2092BBBD" w14:textId="77777777" w:rsidTr="0080020E">
        <w:tc>
          <w:tcPr>
            <w:tcW w:w="3625" w:type="dxa"/>
          </w:tcPr>
          <w:p w14:paraId="1BBEE852" w14:textId="7654A1C4" w:rsidR="005B4B05" w:rsidRPr="00033D68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đầu</w:t>
            </w:r>
          </w:p>
        </w:tc>
        <w:tc>
          <w:tcPr>
            <w:tcW w:w="2268" w:type="dxa"/>
            <w:vAlign w:val="bottom"/>
          </w:tcPr>
          <w:p w14:paraId="05E34173" w14:textId="236B1057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7A5279F8" w14:textId="145376E2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0 (10.2%)</w:t>
            </w:r>
          </w:p>
        </w:tc>
        <w:tc>
          <w:tcPr>
            <w:tcW w:w="1134" w:type="dxa"/>
            <w:vAlign w:val="bottom"/>
          </w:tcPr>
          <w:p w14:paraId="491E0AD7" w14:textId="00B29196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1</w:t>
            </w:r>
          </w:p>
        </w:tc>
      </w:tr>
      <w:tr w:rsidR="005B4B05" w:rsidRPr="00033D68" w14:paraId="596E0658" w14:textId="77777777" w:rsidTr="00C52958">
        <w:tc>
          <w:tcPr>
            <w:tcW w:w="3625" w:type="dxa"/>
          </w:tcPr>
          <w:p w14:paraId="71DEED98" w14:textId="27CEDCDC" w:rsidR="005B4B05" w:rsidRPr="00033D68" w:rsidRDefault="005B4B05" w:rsidP="005B4B05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lastRenderedPageBreak/>
              <w:t>Đau cơ</w:t>
            </w:r>
          </w:p>
        </w:tc>
        <w:tc>
          <w:tcPr>
            <w:tcW w:w="2268" w:type="dxa"/>
            <w:vAlign w:val="bottom"/>
          </w:tcPr>
          <w:p w14:paraId="104DD423" w14:textId="03E87F0B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 (3.23%)</w:t>
            </w:r>
          </w:p>
        </w:tc>
        <w:tc>
          <w:tcPr>
            <w:tcW w:w="2381" w:type="dxa"/>
            <w:vAlign w:val="bottom"/>
          </w:tcPr>
          <w:p w14:paraId="14CFF632" w14:textId="082207E9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1 (10.7%)</w:t>
            </w:r>
          </w:p>
        </w:tc>
        <w:tc>
          <w:tcPr>
            <w:tcW w:w="1134" w:type="dxa"/>
            <w:vAlign w:val="bottom"/>
          </w:tcPr>
          <w:p w14:paraId="0924877A" w14:textId="77003F26" w:rsidR="005B4B05" w:rsidRPr="002C688B" w:rsidRDefault="005B4B05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27</w:t>
            </w:r>
          </w:p>
        </w:tc>
      </w:tr>
      <w:tr w:rsidR="002C688B" w:rsidRPr="00033D68" w14:paraId="08618A85" w14:textId="77777777" w:rsidTr="00B60BBC">
        <w:tc>
          <w:tcPr>
            <w:tcW w:w="3625" w:type="dxa"/>
          </w:tcPr>
          <w:p w14:paraId="38AC1437" w14:textId="45FB9E4A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ảm giác ớn lạnh</w:t>
            </w:r>
          </w:p>
        </w:tc>
        <w:tc>
          <w:tcPr>
            <w:tcW w:w="2268" w:type="dxa"/>
            <w:vAlign w:val="bottom"/>
          </w:tcPr>
          <w:p w14:paraId="3C905168" w14:textId="46EB24FC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 (1.61%)</w:t>
            </w:r>
          </w:p>
        </w:tc>
        <w:tc>
          <w:tcPr>
            <w:tcW w:w="2381" w:type="dxa"/>
            <w:vAlign w:val="bottom"/>
          </w:tcPr>
          <w:p w14:paraId="078FCAF1" w14:textId="26EB5304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5 (2.55%)</w:t>
            </w:r>
          </w:p>
        </w:tc>
        <w:tc>
          <w:tcPr>
            <w:tcW w:w="1134" w:type="dxa"/>
            <w:vAlign w:val="bottom"/>
          </w:tcPr>
          <w:p w14:paraId="32692FF5" w14:textId="40E29D53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71</w:t>
            </w:r>
          </w:p>
        </w:tc>
      </w:tr>
      <w:tr w:rsidR="002C688B" w:rsidRPr="00033D68" w14:paraId="3D122179" w14:textId="77777777" w:rsidTr="00141000">
        <w:tc>
          <w:tcPr>
            <w:tcW w:w="3625" w:type="dxa"/>
          </w:tcPr>
          <w:p w14:paraId="415006FB" w14:textId="60F469D4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t hoặc cảm giác sốt</w:t>
            </w:r>
          </w:p>
        </w:tc>
        <w:tc>
          <w:tcPr>
            <w:tcW w:w="2268" w:type="dxa"/>
            <w:vAlign w:val="bottom"/>
          </w:tcPr>
          <w:p w14:paraId="3628A3D3" w14:textId="2CDC762E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2 (9.68%)</w:t>
            </w:r>
          </w:p>
        </w:tc>
        <w:tc>
          <w:tcPr>
            <w:tcW w:w="2381" w:type="dxa"/>
            <w:vAlign w:val="bottom"/>
          </w:tcPr>
          <w:p w14:paraId="5021AAEC" w14:textId="6154B176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9 (25.0%)</w:t>
            </w:r>
          </w:p>
        </w:tc>
        <w:tc>
          <w:tcPr>
            <w:tcW w:w="1134" w:type="dxa"/>
            <w:vAlign w:val="bottom"/>
          </w:tcPr>
          <w:p w14:paraId="36A6EE56" w14:textId="09DB181F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1</w:t>
            </w:r>
          </w:p>
        </w:tc>
      </w:tr>
      <w:tr w:rsidR="002C688B" w:rsidRPr="00033D68" w14:paraId="2CE37C70" w14:textId="77777777" w:rsidTr="00141000">
        <w:tc>
          <w:tcPr>
            <w:tcW w:w="3625" w:type="dxa"/>
          </w:tcPr>
          <w:p w14:paraId="5925BC9D" w14:textId="1B8CC7E7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hiệt độ ≥ 38</w:t>
            </w:r>
            <w:r w:rsidRPr="00033D68">
              <w:rPr>
                <w:sz w:val="26"/>
                <w:szCs w:val="26"/>
                <w:vertAlign w:val="superscript"/>
                <w:lang w:val="vi-VN"/>
              </w:rPr>
              <w:t>0</w:t>
            </w:r>
            <w:r w:rsidRPr="00033D68">
              <w:rPr>
                <w:sz w:val="26"/>
                <w:szCs w:val="26"/>
                <w:lang w:val="vi-VN"/>
              </w:rPr>
              <w:t>C</w:t>
            </w:r>
          </w:p>
        </w:tc>
        <w:tc>
          <w:tcPr>
            <w:tcW w:w="2268" w:type="dxa"/>
            <w:vAlign w:val="bottom"/>
          </w:tcPr>
          <w:p w14:paraId="17C1BEC9" w14:textId="0928D556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2 (9.68%)</w:t>
            </w:r>
          </w:p>
        </w:tc>
        <w:tc>
          <w:tcPr>
            <w:tcW w:w="2381" w:type="dxa"/>
            <w:vAlign w:val="bottom"/>
          </w:tcPr>
          <w:p w14:paraId="7EC0E022" w14:textId="0055E78A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49 (25.0%)</w:t>
            </w:r>
          </w:p>
        </w:tc>
        <w:tc>
          <w:tcPr>
            <w:tcW w:w="1134" w:type="dxa"/>
            <w:vAlign w:val="bottom"/>
          </w:tcPr>
          <w:p w14:paraId="4863849E" w14:textId="341FCBC0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1</w:t>
            </w:r>
          </w:p>
        </w:tc>
      </w:tr>
      <w:tr w:rsidR="002C688B" w:rsidRPr="00033D68" w14:paraId="27291086" w14:textId="77777777" w:rsidTr="00D27831">
        <w:tc>
          <w:tcPr>
            <w:tcW w:w="3625" w:type="dxa"/>
          </w:tcPr>
          <w:p w14:paraId="552951EE" w14:textId="02DDB340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Buồn nôn</w:t>
            </w:r>
            <w:r>
              <w:rPr>
                <w:sz w:val="26"/>
                <w:szCs w:val="26"/>
              </w:rPr>
              <w:t xml:space="preserve"> / Nôn</w:t>
            </w:r>
          </w:p>
        </w:tc>
        <w:tc>
          <w:tcPr>
            <w:tcW w:w="2268" w:type="dxa"/>
            <w:vAlign w:val="bottom"/>
          </w:tcPr>
          <w:p w14:paraId="2D390562" w14:textId="70A2659F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7F9045FB" w14:textId="1C3C1D65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2 (1.02%)</w:t>
            </w:r>
          </w:p>
        </w:tc>
        <w:tc>
          <w:tcPr>
            <w:tcW w:w="1134" w:type="dxa"/>
            <w:vAlign w:val="bottom"/>
          </w:tcPr>
          <w:p w14:paraId="5CD9B607" w14:textId="317A4DD8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524</w:t>
            </w:r>
          </w:p>
        </w:tc>
      </w:tr>
      <w:tr w:rsidR="002C688B" w:rsidRPr="00033D68" w14:paraId="374E034F" w14:textId="77777777" w:rsidTr="00AC74FF">
        <w:tc>
          <w:tcPr>
            <w:tcW w:w="3625" w:type="dxa"/>
          </w:tcPr>
          <w:p w14:paraId="6C69F4C5" w14:textId="0E3258EC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khớp</w:t>
            </w:r>
          </w:p>
        </w:tc>
        <w:tc>
          <w:tcPr>
            <w:tcW w:w="2268" w:type="dxa"/>
            <w:vAlign w:val="bottom"/>
          </w:tcPr>
          <w:p w14:paraId="37E01637" w14:textId="49407A84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8 (14.5%)</w:t>
            </w:r>
          </w:p>
        </w:tc>
        <w:tc>
          <w:tcPr>
            <w:tcW w:w="2381" w:type="dxa"/>
            <w:vAlign w:val="bottom"/>
          </w:tcPr>
          <w:p w14:paraId="2AC0FE25" w14:textId="721BFEBA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0 (5.10%)</w:t>
            </w:r>
          </w:p>
        </w:tc>
        <w:tc>
          <w:tcPr>
            <w:tcW w:w="1134" w:type="dxa"/>
            <w:vAlign w:val="bottom"/>
          </w:tcPr>
          <w:p w14:paraId="48E293D4" w14:textId="0CA6DA1F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007</w:t>
            </w:r>
          </w:p>
        </w:tc>
      </w:tr>
      <w:tr w:rsidR="002C688B" w:rsidRPr="00033D68" w14:paraId="4055DB1A" w14:textId="77777777" w:rsidTr="009810C1">
        <w:tc>
          <w:tcPr>
            <w:tcW w:w="3625" w:type="dxa"/>
          </w:tcPr>
          <w:p w14:paraId="2C69A2BA" w14:textId="3C8A11D4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Đau bụng</w:t>
            </w:r>
          </w:p>
        </w:tc>
        <w:tc>
          <w:tcPr>
            <w:tcW w:w="2268" w:type="dxa"/>
            <w:vAlign w:val="bottom"/>
          </w:tcPr>
          <w:p w14:paraId="6B94725D" w14:textId="4A5F5F90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81%)</w:t>
            </w:r>
          </w:p>
        </w:tc>
        <w:tc>
          <w:tcPr>
            <w:tcW w:w="2381" w:type="dxa"/>
            <w:vAlign w:val="bottom"/>
          </w:tcPr>
          <w:p w14:paraId="38F44DDA" w14:textId="40A2A5B6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1134" w:type="dxa"/>
            <w:vAlign w:val="bottom"/>
          </w:tcPr>
          <w:p w14:paraId="0F5B659C" w14:textId="33BB9624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.387</w:t>
            </w:r>
          </w:p>
        </w:tc>
      </w:tr>
      <w:tr w:rsidR="002C688B" w:rsidRPr="00033D68" w14:paraId="10EA940E" w14:textId="77777777" w:rsidTr="00E42E51">
        <w:tc>
          <w:tcPr>
            <w:tcW w:w="3625" w:type="dxa"/>
          </w:tcPr>
          <w:p w14:paraId="0AAB9D89" w14:textId="17DAD66C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iêu chảy</w:t>
            </w:r>
          </w:p>
        </w:tc>
        <w:tc>
          <w:tcPr>
            <w:tcW w:w="2268" w:type="dxa"/>
            <w:vAlign w:val="bottom"/>
          </w:tcPr>
          <w:p w14:paraId="74C735EF" w14:textId="5DDA620B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0 (0.00%)</w:t>
            </w:r>
          </w:p>
        </w:tc>
        <w:tc>
          <w:tcPr>
            <w:tcW w:w="2381" w:type="dxa"/>
            <w:vAlign w:val="bottom"/>
          </w:tcPr>
          <w:p w14:paraId="196CFD19" w14:textId="2032CBDF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51%)</w:t>
            </w:r>
          </w:p>
        </w:tc>
        <w:tc>
          <w:tcPr>
            <w:tcW w:w="1134" w:type="dxa"/>
            <w:vAlign w:val="bottom"/>
          </w:tcPr>
          <w:p w14:paraId="0536586A" w14:textId="3EA1535F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2C688B" w:rsidRPr="00033D68" w14:paraId="4CD4CD38" w14:textId="77777777" w:rsidTr="005C1BFF">
        <w:tc>
          <w:tcPr>
            <w:tcW w:w="3625" w:type="dxa"/>
          </w:tcPr>
          <w:p w14:paraId="30034BE0" w14:textId="4160AFFF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Phát ban</w:t>
            </w:r>
          </w:p>
        </w:tc>
        <w:tc>
          <w:tcPr>
            <w:tcW w:w="2268" w:type="dxa"/>
          </w:tcPr>
          <w:p w14:paraId="09828F05" w14:textId="4BA4A82E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70B56098" w14:textId="06D4BA1E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7947A6BE" w14:textId="29F4B65D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2C688B" w:rsidRPr="00033D68" w14:paraId="6515D62E" w14:textId="77777777" w:rsidTr="005C1BFF">
        <w:tc>
          <w:tcPr>
            <w:tcW w:w="3625" w:type="dxa"/>
          </w:tcPr>
          <w:p w14:paraId="4A9BD4C7" w14:textId="354C9D68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Ra huyết âm đạo</w:t>
            </w:r>
          </w:p>
        </w:tc>
        <w:tc>
          <w:tcPr>
            <w:tcW w:w="2268" w:type="dxa"/>
          </w:tcPr>
          <w:p w14:paraId="573EADE2" w14:textId="6BB9625F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1AA19DE8" w14:textId="41FFD8BD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453388D9" w14:textId="0F2A98D0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2C688B" w:rsidRPr="00033D68" w14:paraId="7CEE6332" w14:textId="77777777" w:rsidTr="00FB4893">
        <w:tc>
          <w:tcPr>
            <w:tcW w:w="3625" w:type="dxa"/>
          </w:tcPr>
          <w:p w14:paraId="4BE29E8C" w14:textId="573F7B77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Các triệu chứng khác</w:t>
            </w:r>
          </w:p>
        </w:tc>
        <w:tc>
          <w:tcPr>
            <w:tcW w:w="2268" w:type="dxa"/>
            <w:vAlign w:val="bottom"/>
          </w:tcPr>
          <w:p w14:paraId="4FE9329B" w14:textId="13595074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87%)</w:t>
            </w:r>
          </w:p>
        </w:tc>
        <w:tc>
          <w:tcPr>
            <w:tcW w:w="2381" w:type="dxa"/>
            <w:vAlign w:val="bottom"/>
          </w:tcPr>
          <w:p w14:paraId="404744AB" w14:textId="3BD0620C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 (0.66%)</w:t>
            </w:r>
          </w:p>
        </w:tc>
        <w:tc>
          <w:tcPr>
            <w:tcW w:w="1134" w:type="dxa"/>
            <w:vAlign w:val="bottom"/>
          </w:tcPr>
          <w:p w14:paraId="09221E3B" w14:textId="24750FFB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color w:val="000000"/>
                <w:sz w:val="26"/>
                <w:szCs w:val="26"/>
              </w:rPr>
              <w:t>1</w:t>
            </w:r>
          </w:p>
        </w:tc>
      </w:tr>
      <w:tr w:rsidR="002C688B" w:rsidRPr="00033D68" w14:paraId="5E10D3E5" w14:textId="77777777" w:rsidTr="005C1BFF">
        <w:tc>
          <w:tcPr>
            <w:tcW w:w="3625" w:type="dxa"/>
          </w:tcPr>
          <w:p w14:paraId="59F352B9" w14:textId="469DE9EF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Hội chứng xuất huyết giảm tiểu cầu sau tiêm vaccine</w:t>
            </w:r>
          </w:p>
        </w:tc>
        <w:tc>
          <w:tcPr>
            <w:tcW w:w="2268" w:type="dxa"/>
          </w:tcPr>
          <w:p w14:paraId="66B96583" w14:textId="44C53908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7178386A" w14:textId="5D29C411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2C1934F1" w14:textId="2653AA0D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2C688B" w:rsidRPr="00033D68" w14:paraId="611E6E3C" w14:textId="77777777" w:rsidTr="005C1BFF">
        <w:tc>
          <w:tcPr>
            <w:tcW w:w="3625" w:type="dxa"/>
          </w:tcPr>
          <w:p w14:paraId="2492A591" w14:textId="6777F113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Viêm cơ tim sau tiêm vaccine</w:t>
            </w:r>
          </w:p>
        </w:tc>
        <w:tc>
          <w:tcPr>
            <w:tcW w:w="2268" w:type="dxa"/>
          </w:tcPr>
          <w:p w14:paraId="28E67C4D" w14:textId="72AF8172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2D3B5A89" w14:textId="5205F29E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590CF4F6" w14:textId="49396925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  <w:tr w:rsidR="002C688B" w:rsidRPr="00033D68" w14:paraId="683DD297" w14:textId="77777777" w:rsidTr="005C1BFF">
        <w:tc>
          <w:tcPr>
            <w:tcW w:w="3625" w:type="dxa"/>
          </w:tcPr>
          <w:p w14:paraId="6B917B6F" w14:textId="26C4E930" w:rsidR="002C688B" w:rsidRPr="00033D68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Sốc phản vệ độ 1, 2, 3 sau tiêm vaccine</w:t>
            </w:r>
          </w:p>
        </w:tc>
        <w:tc>
          <w:tcPr>
            <w:tcW w:w="2268" w:type="dxa"/>
          </w:tcPr>
          <w:p w14:paraId="473936A1" w14:textId="3A8390CD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78F18824" w14:textId="6456D293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6500BC1F" w14:textId="71D943E4" w:rsidR="002C688B" w:rsidRPr="002C688B" w:rsidRDefault="002C688B" w:rsidP="002C688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2C688B">
              <w:rPr>
                <w:bCs/>
                <w:sz w:val="26"/>
                <w:szCs w:val="26"/>
              </w:rPr>
              <w:t>-</w:t>
            </w:r>
          </w:p>
        </w:tc>
      </w:tr>
    </w:tbl>
    <w:p w14:paraId="4BB5FAFD" w14:textId="77777777" w:rsidR="004A489B" w:rsidRDefault="004A489B" w:rsidP="004A489B">
      <w:pPr>
        <w:pStyle w:val="Heading2"/>
        <w:framePr w:w="0" w:wrap="auto" w:vAnchor="margin" w:hAnchor="text" w:xAlign="left" w:yAlign="inline"/>
        <w:spacing w:after="0"/>
        <w:rPr>
          <w:sz w:val="26"/>
          <w:szCs w:val="26"/>
        </w:rPr>
      </w:pPr>
      <w:r>
        <w:rPr>
          <w:sz w:val="26"/>
          <w:szCs w:val="26"/>
        </w:rPr>
        <w:t>7.3.</w:t>
      </w:r>
      <w:r w:rsidRPr="00686838">
        <w:rPr>
          <w:sz w:val="26"/>
          <w:szCs w:val="26"/>
        </w:rPr>
        <w:t xml:space="preserve">4. </w:t>
      </w:r>
      <w:r>
        <w:rPr>
          <w:sz w:val="26"/>
          <w:szCs w:val="26"/>
        </w:rPr>
        <w:t>Kết cục thai kỳ của sản phụ tiêm vaccine Astrazeneca và Pfizer</w:t>
      </w:r>
    </w:p>
    <w:tbl>
      <w:tblPr>
        <w:tblW w:w="9792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5"/>
        <w:gridCol w:w="2652"/>
        <w:gridCol w:w="2381"/>
        <w:gridCol w:w="1134"/>
      </w:tblGrid>
      <w:tr w:rsidR="004A489B" w:rsidRPr="00033D68" w14:paraId="1652F4D9" w14:textId="77777777" w:rsidTr="00837D24">
        <w:tc>
          <w:tcPr>
            <w:tcW w:w="3625" w:type="dxa"/>
          </w:tcPr>
          <w:p w14:paraId="1F6A9261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</w:rPr>
              <w:t>Đặc điểm</w:t>
            </w:r>
          </w:p>
        </w:tc>
        <w:tc>
          <w:tcPr>
            <w:tcW w:w="2652" w:type="dxa"/>
          </w:tcPr>
          <w:p w14:paraId="567E5E3E" w14:textId="77777777" w:rsidR="004A489B" w:rsidRPr="00AD0F0D" w:rsidRDefault="004A489B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Vaccine Astrazeneca</w:t>
            </w:r>
          </w:p>
        </w:tc>
        <w:tc>
          <w:tcPr>
            <w:tcW w:w="2381" w:type="dxa"/>
          </w:tcPr>
          <w:p w14:paraId="48F2438B" w14:textId="77777777" w:rsidR="004A489B" w:rsidRPr="00D51801" w:rsidRDefault="004A489B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Vaccine Pfizer</w:t>
            </w:r>
          </w:p>
        </w:tc>
        <w:tc>
          <w:tcPr>
            <w:tcW w:w="1134" w:type="dxa"/>
          </w:tcPr>
          <w:p w14:paraId="11160F3B" w14:textId="77777777" w:rsidR="004A489B" w:rsidRPr="00033D68" w:rsidRDefault="004A489B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p</w:t>
            </w:r>
          </w:p>
        </w:tc>
      </w:tr>
      <w:tr w:rsidR="004A489B" w:rsidRPr="00033D68" w14:paraId="7FB08D7E" w14:textId="77777777" w:rsidTr="00837D24">
        <w:tc>
          <w:tcPr>
            <w:tcW w:w="3625" w:type="dxa"/>
          </w:tcPr>
          <w:p w14:paraId="0787D4F8" w14:textId="7EEF25E9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</w:p>
        </w:tc>
        <w:tc>
          <w:tcPr>
            <w:tcW w:w="2652" w:type="dxa"/>
          </w:tcPr>
          <w:p w14:paraId="0101E10D" w14:textId="47845833" w:rsidR="004A489B" w:rsidRPr="00033D68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66</w:t>
            </w:r>
          </w:p>
        </w:tc>
        <w:tc>
          <w:tcPr>
            <w:tcW w:w="2381" w:type="dxa"/>
          </w:tcPr>
          <w:p w14:paraId="4023509E" w14:textId="52688A1A" w:rsidR="004A489B" w:rsidRPr="00033D68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267</w:t>
            </w:r>
          </w:p>
        </w:tc>
        <w:tc>
          <w:tcPr>
            <w:tcW w:w="1134" w:type="dxa"/>
          </w:tcPr>
          <w:p w14:paraId="25D88D46" w14:textId="77777777" w:rsidR="004A489B" w:rsidRPr="00033D68" w:rsidRDefault="004A489B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</w:p>
        </w:tc>
      </w:tr>
      <w:tr w:rsidR="00391950" w:rsidRPr="00033D68" w14:paraId="665E9726" w14:textId="77777777" w:rsidTr="00EB2985">
        <w:tc>
          <w:tcPr>
            <w:tcW w:w="3625" w:type="dxa"/>
          </w:tcPr>
          <w:p w14:paraId="0ADC49CF" w14:textId="764ABB6B" w:rsidR="00391950" w:rsidRPr="00391950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uổi thai lúc tiêm</w:t>
            </w:r>
          </w:p>
        </w:tc>
        <w:tc>
          <w:tcPr>
            <w:tcW w:w="2652" w:type="dxa"/>
            <w:vAlign w:val="bottom"/>
          </w:tcPr>
          <w:p w14:paraId="40083775" w14:textId="1A95CA56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33.6 [31.1;36.3]</w:t>
            </w:r>
          </w:p>
        </w:tc>
        <w:tc>
          <w:tcPr>
            <w:tcW w:w="2381" w:type="dxa"/>
            <w:vAlign w:val="bottom"/>
          </w:tcPr>
          <w:p w14:paraId="16445242" w14:textId="7F801530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34.5 [31.9;37.0]</w:t>
            </w:r>
          </w:p>
        </w:tc>
        <w:tc>
          <w:tcPr>
            <w:tcW w:w="1134" w:type="dxa"/>
            <w:vAlign w:val="bottom"/>
          </w:tcPr>
          <w:p w14:paraId="56145DC8" w14:textId="6FB9CB5F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0.046</w:t>
            </w:r>
          </w:p>
        </w:tc>
      </w:tr>
      <w:tr w:rsidR="00391950" w:rsidRPr="00033D68" w14:paraId="20805C7A" w14:textId="77777777" w:rsidTr="001144AD">
        <w:tc>
          <w:tcPr>
            <w:tcW w:w="3625" w:type="dxa"/>
          </w:tcPr>
          <w:p w14:paraId="27367A62" w14:textId="378E5DA5" w:rsidR="00391950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shd w:val="clear" w:color="auto" w:fill="FFFFFF"/>
              </w:rPr>
            </w:pPr>
            <w:r>
              <w:rPr>
                <w:sz w:val="26"/>
                <w:szCs w:val="26"/>
                <w:shd w:val="clear" w:color="auto" w:fill="FFFFFF"/>
              </w:rPr>
              <w:t>Tăng huyết áp thai kỳ</w:t>
            </w:r>
          </w:p>
        </w:tc>
        <w:tc>
          <w:tcPr>
            <w:tcW w:w="2652" w:type="dxa"/>
            <w:vAlign w:val="bottom"/>
          </w:tcPr>
          <w:p w14:paraId="7001DB5D" w14:textId="55EF0CEB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2 (0.75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381" w:type="dxa"/>
            <w:vAlign w:val="bottom"/>
          </w:tcPr>
          <w:p w14:paraId="12496FDB" w14:textId="4ECF645E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6 (2.25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2654DBC8" w14:textId="054A518E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0.285</w:t>
            </w:r>
          </w:p>
        </w:tc>
      </w:tr>
      <w:tr w:rsidR="00391950" w:rsidRPr="00033D68" w14:paraId="5E2ED59F" w14:textId="77777777" w:rsidTr="00B06000">
        <w:tc>
          <w:tcPr>
            <w:tcW w:w="3625" w:type="dxa"/>
          </w:tcPr>
          <w:p w14:paraId="33311D86" w14:textId="77777777" w:rsidR="00391950" w:rsidRPr="00E67A22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Đái tháo đường thai kỳ</w:t>
            </w:r>
          </w:p>
        </w:tc>
        <w:tc>
          <w:tcPr>
            <w:tcW w:w="2652" w:type="dxa"/>
            <w:vAlign w:val="bottom"/>
          </w:tcPr>
          <w:p w14:paraId="7E46762B" w14:textId="27499656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22 (8.27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</w:p>
        </w:tc>
        <w:tc>
          <w:tcPr>
            <w:tcW w:w="2381" w:type="dxa"/>
            <w:vAlign w:val="bottom"/>
          </w:tcPr>
          <w:p w14:paraId="70303D50" w14:textId="4D192DAB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14 (5.24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</w:p>
        </w:tc>
        <w:tc>
          <w:tcPr>
            <w:tcW w:w="1134" w:type="dxa"/>
            <w:vAlign w:val="bottom"/>
          </w:tcPr>
          <w:p w14:paraId="05AD2346" w14:textId="59F9DD73" w:rsidR="00391950" w:rsidRPr="009A2F76" w:rsidRDefault="00391950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0.223</w:t>
            </w:r>
          </w:p>
        </w:tc>
      </w:tr>
      <w:tr w:rsidR="009A2F76" w:rsidRPr="00033D68" w14:paraId="074F419E" w14:textId="77777777" w:rsidTr="0002706A">
        <w:tc>
          <w:tcPr>
            <w:tcW w:w="3625" w:type="dxa"/>
          </w:tcPr>
          <w:p w14:paraId="45C62082" w14:textId="77777777" w:rsidR="009A2F76" w:rsidRPr="00D51801" w:rsidRDefault="009A2F76" w:rsidP="009A2F76">
            <w:pPr>
              <w:tabs>
                <w:tab w:val="left" w:pos="90"/>
                <w:tab w:val="left" w:pos="360"/>
              </w:tabs>
              <w:spacing w:after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Xuất huyết âm đạo trước sinh</w:t>
            </w:r>
          </w:p>
        </w:tc>
        <w:tc>
          <w:tcPr>
            <w:tcW w:w="2652" w:type="dxa"/>
            <w:vAlign w:val="bottom"/>
          </w:tcPr>
          <w:p w14:paraId="5CD9FCB5" w14:textId="752F67C1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3 (1.13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381" w:type="dxa"/>
            <w:vAlign w:val="bottom"/>
          </w:tcPr>
          <w:p w14:paraId="31C091A8" w14:textId="36AC5046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2 (0.75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43A0B512" w14:textId="0B905C55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0.686</w:t>
            </w:r>
          </w:p>
        </w:tc>
      </w:tr>
      <w:tr w:rsidR="009A2F76" w:rsidRPr="00033D68" w14:paraId="30D0CB7F" w14:textId="77777777" w:rsidTr="00414D86">
        <w:tc>
          <w:tcPr>
            <w:tcW w:w="3625" w:type="dxa"/>
          </w:tcPr>
          <w:p w14:paraId="06950838" w14:textId="77777777" w:rsidR="009A2F76" w:rsidRPr="00D51801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inh non trước 37 tuần</w:t>
            </w:r>
          </w:p>
        </w:tc>
        <w:tc>
          <w:tcPr>
            <w:tcW w:w="2652" w:type="dxa"/>
            <w:vAlign w:val="bottom"/>
          </w:tcPr>
          <w:p w14:paraId="1E68FA34" w14:textId="40DD35C8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21 (7.89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</w:p>
        </w:tc>
        <w:tc>
          <w:tcPr>
            <w:tcW w:w="2381" w:type="dxa"/>
            <w:vAlign w:val="bottom"/>
          </w:tcPr>
          <w:p w14:paraId="3C5356A9" w14:textId="01650D21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23 (8.61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</w:p>
        </w:tc>
        <w:tc>
          <w:tcPr>
            <w:tcW w:w="1134" w:type="dxa"/>
            <w:vAlign w:val="bottom"/>
          </w:tcPr>
          <w:p w14:paraId="64306CF4" w14:textId="1CB56BCE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0.885</w:t>
            </w:r>
          </w:p>
        </w:tc>
      </w:tr>
      <w:tr w:rsidR="009A2F76" w:rsidRPr="00033D68" w14:paraId="60B784A8" w14:textId="77777777" w:rsidTr="00DB0F34">
        <w:tc>
          <w:tcPr>
            <w:tcW w:w="3625" w:type="dxa"/>
          </w:tcPr>
          <w:p w14:paraId="551B8E78" w14:textId="77777777" w:rsidR="009A2F76" w:rsidRPr="00D51801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hiểu ối</w:t>
            </w:r>
          </w:p>
        </w:tc>
        <w:tc>
          <w:tcPr>
            <w:tcW w:w="2652" w:type="dxa"/>
            <w:vAlign w:val="bottom"/>
          </w:tcPr>
          <w:p w14:paraId="1D356870" w14:textId="705AC951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1 (0.38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381" w:type="dxa"/>
            <w:vAlign w:val="bottom"/>
          </w:tcPr>
          <w:p w14:paraId="24F4582C" w14:textId="65EA1D9D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0 (0.00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4CE74E66" w14:textId="617EED2B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1</w:t>
            </w:r>
          </w:p>
        </w:tc>
      </w:tr>
      <w:tr w:rsidR="009A2F76" w:rsidRPr="00033D68" w14:paraId="37E8E940" w14:textId="77777777" w:rsidTr="004543CB">
        <w:tc>
          <w:tcPr>
            <w:tcW w:w="3625" w:type="dxa"/>
          </w:tcPr>
          <w:p w14:paraId="7B69068E" w14:textId="77777777" w:rsidR="009A2F76" w:rsidRPr="00D51801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Đa ối</w:t>
            </w:r>
          </w:p>
        </w:tc>
        <w:tc>
          <w:tcPr>
            <w:tcW w:w="2652" w:type="dxa"/>
            <w:vAlign w:val="bottom"/>
          </w:tcPr>
          <w:p w14:paraId="072D7A83" w14:textId="74AB3C37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35.0 [33.5;36.5]</w:t>
            </w:r>
          </w:p>
        </w:tc>
        <w:tc>
          <w:tcPr>
            <w:tcW w:w="2381" w:type="dxa"/>
            <w:vAlign w:val="bottom"/>
          </w:tcPr>
          <w:p w14:paraId="76C1B00E" w14:textId="6832011D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35.0 [34.5;35.5]</w:t>
            </w:r>
          </w:p>
        </w:tc>
        <w:tc>
          <w:tcPr>
            <w:tcW w:w="1134" w:type="dxa"/>
            <w:vAlign w:val="bottom"/>
          </w:tcPr>
          <w:p w14:paraId="7F8BF953" w14:textId="6161AE8B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1</w:t>
            </w:r>
          </w:p>
        </w:tc>
      </w:tr>
      <w:tr w:rsidR="009A2F76" w:rsidRPr="00033D68" w14:paraId="3F374068" w14:textId="77777777" w:rsidTr="004906FA">
        <w:tc>
          <w:tcPr>
            <w:tcW w:w="3625" w:type="dxa"/>
          </w:tcPr>
          <w:p w14:paraId="7D491F14" w14:textId="77777777" w:rsid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UGR</w:t>
            </w:r>
          </w:p>
        </w:tc>
        <w:tc>
          <w:tcPr>
            <w:tcW w:w="2652" w:type="dxa"/>
            <w:vAlign w:val="bottom"/>
          </w:tcPr>
          <w:p w14:paraId="793A3281" w14:textId="50BC1A13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3 (1.13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381" w:type="dxa"/>
            <w:vAlign w:val="bottom"/>
          </w:tcPr>
          <w:p w14:paraId="48B082F6" w14:textId="5B4130BB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 xml:space="preserve">   2 (0.75</w:t>
            </w:r>
            <w:proofErr w:type="gramStart"/>
            <w:r w:rsidRPr="009A2F76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  <w:r w:rsidRPr="009A2F76">
              <w:rPr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369CFA33" w14:textId="6EF74A00" w:rsidR="009A2F76" w:rsidRPr="009A2F76" w:rsidRDefault="009A2F76" w:rsidP="009A2F76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 w:rsidRPr="009A2F76">
              <w:rPr>
                <w:color w:val="000000"/>
                <w:sz w:val="26"/>
                <w:szCs w:val="26"/>
              </w:rPr>
              <w:t>0.686</w:t>
            </w:r>
          </w:p>
        </w:tc>
      </w:tr>
      <w:tr w:rsidR="004A489B" w:rsidRPr="00033D68" w14:paraId="4364B8F5" w14:textId="77777777" w:rsidTr="00837D24">
        <w:tc>
          <w:tcPr>
            <w:tcW w:w="3625" w:type="dxa"/>
          </w:tcPr>
          <w:p w14:paraId="45AEB35E" w14:textId="77777777" w:rsidR="004A489B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ử vong mẹ</w:t>
            </w:r>
          </w:p>
        </w:tc>
        <w:tc>
          <w:tcPr>
            <w:tcW w:w="2652" w:type="dxa"/>
          </w:tcPr>
          <w:p w14:paraId="5A23F1F7" w14:textId="3FDF818A" w:rsidR="004A489B" w:rsidRPr="009A2F76" w:rsidRDefault="009A2F76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9A2F76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381" w:type="dxa"/>
          </w:tcPr>
          <w:p w14:paraId="30068240" w14:textId="53DD5FF4" w:rsidR="004A489B" w:rsidRPr="009A2F76" w:rsidRDefault="009A2F76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9A2F76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04BF8BD9" w14:textId="6EB6F711" w:rsidR="004A489B" w:rsidRPr="009A2F76" w:rsidRDefault="009A2F76" w:rsidP="00391950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9A2F76">
              <w:rPr>
                <w:bCs/>
                <w:sz w:val="26"/>
                <w:szCs w:val="26"/>
              </w:rPr>
              <w:t>-</w:t>
            </w:r>
          </w:p>
        </w:tc>
      </w:tr>
    </w:tbl>
    <w:p w14:paraId="0A186088" w14:textId="77777777" w:rsidR="004A489B" w:rsidRPr="00C11A57" w:rsidRDefault="004A489B" w:rsidP="004A489B">
      <w:pPr>
        <w:pStyle w:val="Heading2"/>
        <w:framePr w:w="0" w:wrap="auto" w:vAnchor="margin" w:hAnchor="text" w:xAlign="left" w:yAlign="inline"/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>7.3.5. K</w:t>
      </w:r>
      <w:r w:rsidRPr="00686838">
        <w:rPr>
          <w:sz w:val="26"/>
          <w:szCs w:val="26"/>
        </w:rPr>
        <w:t>ết cục trẻ sơ sinh ghi nhận tại thời điểm 2 tuần sau ngày dự sinh</w:t>
      </w:r>
      <w:r>
        <w:rPr>
          <w:sz w:val="26"/>
          <w:szCs w:val="26"/>
        </w:rPr>
        <w:t xml:space="preserve"> </w:t>
      </w:r>
    </w:p>
    <w:tbl>
      <w:tblPr>
        <w:tblW w:w="9679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25"/>
        <w:gridCol w:w="2652"/>
        <w:gridCol w:w="2268"/>
        <w:gridCol w:w="1134"/>
      </w:tblGrid>
      <w:tr w:rsidR="004A489B" w:rsidRPr="00033D68" w14:paraId="596CA25B" w14:textId="77777777" w:rsidTr="00837D24">
        <w:tc>
          <w:tcPr>
            <w:tcW w:w="3625" w:type="dxa"/>
          </w:tcPr>
          <w:p w14:paraId="643BE67E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</w:rPr>
              <w:t>Đặc điểm</w:t>
            </w:r>
          </w:p>
        </w:tc>
        <w:tc>
          <w:tcPr>
            <w:tcW w:w="2652" w:type="dxa"/>
          </w:tcPr>
          <w:p w14:paraId="69066C9A" w14:textId="77777777" w:rsidR="004A489B" w:rsidRPr="00D51801" w:rsidRDefault="004A489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Vaccine Astrazeneca</w:t>
            </w:r>
          </w:p>
        </w:tc>
        <w:tc>
          <w:tcPr>
            <w:tcW w:w="2268" w:type="dxa"/>
          </w:tcPr>
          <w:p w14:paraId="36814150" w14:textId="77777777" w:rsidR="004A489B" w:rsidRPr="00D51801" w:rsidRDefault="004A489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Vaccine Pfizer</w:t>
            </w:r>
          </w:p>
        </w:tc>
        <w:tc>
          <w:tcPr>
            <w:tcW w:w="1134" w:type="dxa"/>
          </w:tcPr>
          <w:p w14:paraId="17B36D16" w14:textId="77777777" w:rsidR="004A489B" w:rsidRPr="00D51801" w:rsidRDefault="004A489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</w:t>
            </w:r>
          </w:p>
        </w:tc>
      </w:tr>
      <w:tr w:rsidR="00B51C79" w:rsidRPr="00033D68" w14:paraId="73B4CCCB" w14:textId="77777777" w:rsidTr="00837D24">
        <w:tc>
          <w:tcPr>
            <w:tcW w:w="3625" w:type="dxa"/>
          </w:tcPr>
          <w:p w14:paraId="71A39244" w14:textId="77777777" w:rsidR="00B51C79" w:rsidRPr="00033D68" w:rsidRDefault="00B51C79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2652" w:type="dxa"/>
          </w:tcPr>
          <w:p w14:paraId="2B2F2F5E" w14:textId="788325A7" w:rsidR="00B51C79" w:rsidRPr="0029321A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</w:t>
            </w:r>
            <w:r w:rsidR="0061181B">
              <w:rPr>
                <w:bCs/>
                <w:sz w:val="26"/>
                <w:szCs w:val="26"/>
              </w:rPr>
              <w:t>60</w:t>
            </w:r>
          </w:p>
        </w:tc>
        <w:tc>
          <w:tcPr>
            <w:tcW w:w="2268" w:type="dxa"/>
          </w:tcPr>
          <w:p w14:paraId="4C38FBF2" w14:textId="409649A0" w:rsidR="00B51C79" w:rsidRPr="0029321A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N=261</w:t>
            </w:r>
          </w:p>
        </w:tc>
        <w:tc>
          <w:tcPr>
            <w:tcW w:w="1134" w:type="dxa"/>
          </w:tcPr>
          <w:p w14:paraId="412641BD" w14:textId="77777777" w:rsidR="00B51C79" w:rsidRPr="0029321A" w:rsidRDefault="00B51C79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29321A" w:rsidRPr="00033D68" w14:paraId="517AAAAD" w14:textId="77777777" w:rsidTr="00060EDA">
        <w:tc>
          <w:tcPr>
            <w:tcW w:w="3625" w:type="dxa"/>
          </w:tcPr>
          <w:p w14:paraId="44D14BFE" w14:textId="0CEF919B" w:rsidR="0029321A" w:rsidRPr="0029321A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Cs/>
                <w:sz w:val="26"/>
                <w:szCs w:val="26"/>
              </w:rPr>
            </w:pPr>
            <w:r w:rsidRPr="0029321A">
              <w:rPr>
                <w:bCs/>
                <w:sz w:val="26"/>
                <w:szCs w:val="26"/>
              </w:rPr>
              <w:t>Cân nặng trẻ</w:t>
            </w:r>
          </w:p>
        </w:tc>
        <w:tc>
          <w:tcPr>
            <w:tcW w:w="2652" w:type="dxa"/>
            <w:vAlign w:val="bottom"/>
          </w:tcPr>
          <w:p w14:paraId="2C5D26B7" w14:textId="761C4EBB" w:rsidR="0029321A" w:rsidRPr="0061181B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color w:val="000000"/>
                <w:sz w:val="26"/>
                <w:szCs w:val="26"/>
              </w:rPr>
              <w:t xml:space="preserve">           </w:t>
            </w:r>
          </w:p>
        </w:tc>
        <w:tc>
          <w:tcPr>
            <w:tcW w:w="2268" w:type="dxa"/>
            <w:vAlign w:val="bottom"/>
          </w:tcPr>
          <w:p w14:paraId="0CA31359" w14:textId="37056461" w:rsidR="0029321A" w:rsidRPr="0061181B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color w:val="000000"/>
                <w:sz w:val="26"/>
                <w:szCs w:val="26"/>
              </w:rPr>
              <w:t xml:space="preserve">               </w:t>
            </w:r>
          </w:p>
        </w:tc>
        <w:tc>
          <w:tcPr>
            <w:tcW w:w="1134" w:type="dxa"/>
            <w:vAlign w:val="bottom"/>
          </w:tcPr>
          <w:p w14:paraId="672A0124" w14:textId="6AF0A4C7" w:rsidR="0029321A" w:rsidRPr="0061181B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4A489B" w:rsidRPr="00033D68" w14:paraId="5527BBBF" w14:textId="77777777" w:rsidTr="00837D24">
        <w:tc>
          <w:tcPr>
            <w:tcW w:w="3625" w:type="dxa"/>
          </w:tcPr>
          <w:p w14:paraId="379D7432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rẻ nặng dưới 1500g</w:t>
            </w:r>
          </w:p>
        </w:tc>
        <w:tc>
          <w:tcPr>
            <w:tcW w:w="2652" w:type="dxa"/>
          </w:tcPr>
          <w:p w14:paraId="2E7F74A9" w14:textId="4AC0041D" w:rsidR="004A489B" w:rsidRPr="0061181B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268" w:type="dxa"/>
          </w:tcPr>
          <w:p w14:paraId="6AAB50B5" w14:textId="56F361AB" w:rsidR="004A489B" w:rsidRPr="0061181B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0 (%)</w:t>
            </w:r>
          </w:p>
        </w:tc>
        <w:tc>
          <w:tcPr>
            <w:tcW w:w="1134" w:type="dxa"/>
          </w:tcPr>
          <w:p w14:paraId="49441D60" w14:textId="6A3A5E1E" w:rsidR="004A489B" w:rsidRPr="0061181B" w:rsidRDefault="00A906A6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-</w:t>
            </w:r>
          </w:p>
        </w:tc>
      </w:tr>
      <w:tr w:rsidR="0029321A" w:rsidRPr="00033D68" w14:paraId="24A1A0DE" w14:textId="77777777" w:rsidTr="00B31250">
        <w:tc>
          <w:tcPr>
            <w:tcW w:w="3625" w:type="dxa"/>
          </w:tcPr>
          <w:p w14:paraId="705A805A" w14:textId="77777777" w:rsidR="0029321A" w:rsidRPr="00A906A6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highlight w:val="yellow"/>
              </w:rPr>
            </w:pPr>
            <w:r w:rsidRPr="00A906A6">
              <w:rPr>
                <w:sz w:val="26"/>
                <w:szCs w:val="26"/>
                <w:highlight w:val="yellow"/>
                <w:lang w:val="vi-VN"/>
              </w:rPr>
              <w:t>Trẻ nặng dưới 2500g</w:t>
            </w:r>
          </w:p>
        </w:tc>
        <w:tc>
          <w:tcPr>
            <w:tcW w:w="2652" w:type="dxa"/>
            <w:vAlign w:val="bottom"/>
          </w:tcPr>
          <w:p w14:paraId="5AFAE119" w14:textId="4325B56C" w:rsidR="0029321A" w:rsidRPr="00A906A6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r w:rsidRPr="00A906A6">
              <w:rPr>
                <w:color w:val="000000"/>
                <w:sz w:val="26"/>
                <w:szCs w:val="26"/>
                <w:highlight w:val="yellow"/>
              </w:rPr>
              <w:t xml:space="preserve"> 9 (3.</w:t>
            </w:r>
            <w:r w:rsidR="000820D7">
              <w:rPr>
                <w:color w:val="000000"/>
                <w:sz w:val="26"/>
                <w:szCs w:val="26"/>
                <w:highlight w:val="yellow"/>
              </w:rPr>
              <w:t>5</w:t>
            </w:r>
            <w:r w:rsidRPr="00A906A6">
              <w:rPr>
                <w:color w:val="000000"/>
                <w:sz w:val="26"/>
                <w:szCs w:val="26"/>
                <w:highlight w:val="yellow"/>
              </w:rPr>
              <w:t xml:space="preserve">%) </w:t>
            </w:r>
          </w:p>
        </w:tc>
        <w:tc>
          <w:tcPr>
            <w:tcW w:w="2268" w:type="dxa"/>
            <w:vAlign w:val="bottom"/>
          </w:tcPr>
          <w:p w14:paraId="659A6534" w14:textId="17D1EB1F" w:rsidR="0029321A" w:rsidRPr="00A906A6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r w:rsidRPr="00A906A6">
              <w:rPr>
                <w:color w:val="000000"/>
                <w:sz w:val="26"/>
                <w:szCs w:val="26"/>
                <w:highlight w:val="yellow"/>
              </w:rPr>
              <w:t xml:space="preserve">  24 (9.20</w:t>
            </w:r>
            <w:proofErr w:type="gramStart"/>
            <w:r w:rsidRPr="00A906A6">
              <w:rPr>
                <w:color w:val="000000"/>
                <w:sz w:val="26"/>
                <w:szCs w:val="26"/>
                <w:highlight w:val="yellow"/>
              </w:rPr>
              <w:t xml:space="preserve">%)   </w:t>
            </w:r>
            <w:proofErr w:type="gramEnd"/>
          </w:p>
        </w:tc>
        <w:tc>
          <w:tcPr>
            <w:tcW w:w="1134" w:type="dxa"/>
          </w:tcPr>
          <w:p w14:paraId="6F297605" w14:textId="168792C3" w:rsidR="0029321A" w:rsidRPr="00A906A6" w:rsidRDefault="00A906A6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r w:rsidRPr="00A906A6">
              <w:rPr>
                <w:bCs/>
                <w:sz w:val="26"/>
                <w:szCs w:val="26"/>
                <w:highlight w:val="yellow"/>
              </w:rPr>
              <w:t>0.</w:t>
            </w:r>
            <w:r w:rsidR="00895371">
              <w:rPr>
                <w:bCs/>
                <w:sz w:val="26"/>
                <w:szCs w:val="26"/>
                <w:highlight w:val="yellow"/>
              </w:rPr>
              <w:t>0</w:t>
            </w:r>
            <w:r w:rsidRPr="00A906A6">
              <w:rPr>
                <w:bCs/>
                <w:sz w:val="26"/>
                <w:szCs w:val="26"/>
                <w:highlight w:val="yellow"/>
              </w:rPr>
              <w:t>1</w:t>
            </w:r>
            <w:r w:rsidR="00895371">
              <w:rPr>
                <w:bCs/>
                <w:sz w:val="26"/>
                <w:szCs w:val="26"/>
                <w:highlight w:val="yellow"/>
              </w:rPr>
              <w:t>5</w:t>
            </w:r>
          </w:p>
        </w:tc>
      </w:tr>
      <w:tr w:rsidR="0029321A" w:rsidRPr="00033D68" w14:paraId="1DFF0947" w14:textId="77777777" w:rsidTr="00443B7C">
        <w:tc>
          <w:tcPr>
            <w:tcW w:w="3625" w:type="dxa"/>
          </w:tcPr>
          <w:p w14:paraId="272A9ED0" w14:textId="72A73583" w:rsidR="0029321A" w:rsidRPr="00A906A6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highlight w:val="yellow"/>
              </w:rPr>
            </w:pPr>
            <w:r w:rsidRPr="00A906A6">
              <w:rPr>
                <w:sz w:val="26"/>
                <w:szCs w:val="26"/>
                <w:highlight w:val="yellow"/>
              </w:rPr>
              <w:t>Trẻ trên 2500g</w:t>
            </w:r>
          </w:p>
        </w:tc>
        <w:tc>
          <w:tcPr>
            <w:tcW w:w="2652" w:type="dxa"/>
            <w:vAlign w:val="bottom"/>
          </w:tcPr>
          <w:p w14:paraId="291B4C9C" w14:textId="740C2F01" w:rsidR="0029321A" w:rsidRPr="00A906A6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r w:rsidRPr="00A906A6">
              <w:rPr>
                <w:color w:val="000000"/>
                <w:sz w:val="26"/>
                <w:szCs w:val="26"/>
                <w:highlight w:val="yellow"/>
              </w:rPr>
              <w:t>249 (</w:t>
            </w:r>
            <w:r w:rsidR="000820D7">
              <w:rPr>
                <w:color w:val="000000"/>
                <w:sz w:val="26"/>
                <w:szCs w:val="26"/>
                <w:highlight w:val="yellow"/>
              </w:rPr>
              <w:t>96.5</w:t>
            </w:r>
            <w:r w:rsidRPr="00A906A6">
              <w:rPr>
                <w:color w:val="000000"/>
                <w:sz w:val="26"/>
                <w:szCs w:val="26"/>
                <w:highlight w:val="yellow"/>
              </w:rPr>
              <w:t>%)</w:t>
            </w:r>
          </w:p>
        </w:tc>
        <w:tc>
          <w:tcPr>
            <w:tcW w:w="2268" w:type="dxa"/>
            <w:vAlign w:val="bottom"/>
          </w:tcPr>
          <w:p w14:paraId="1756B53F" w14:textId="1750F89E" w:rsidR="0029321A" w:rsidRPr="00A906A6" w:rsidRDefault="0029321A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r w:rsidRPr="00A906A6">
              <w:rPr>
                <w:color w:val="000000"/>
                <w:sz w:val="26"/>
                <w:szCs w:val="26"/>
                <w:highlight w:val="yellow"/>
              </w:rPr>
              <w:t xml:space="preserve">  237 (90.8%)  </w:t>
            </w:r>
          </w:p>
        </w:tc>
        <w:tc>
          <w:tcPr>
            <w:tcW w:w="1134" w:type="dxa"/>
          </w:tcPr>
          <w:p w14:paraId="7473EAAE" w14:textId="7DDA4D8A" w:rsidR="0029321A" w:rsidRPr="00A906A6" w:rsidRDefault="00A906A6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r w:rsidRPr="00A906A6">
              <w:rPr>
                <w:bCs/>
                <w:sz w:val="26"/>
                <w:szCs w:val="26"/>
                <w:highlight w:val="yellow"/>
              </w:rPr>
              <w:t>0.</w:t>
            </w:r>
            <w:r w:rsidR="00895371">
              <w:rPr>
                <w:bCs/>
                <w:sz w:val="26"/>
                <w:szCs w:val="26"/>
                <w:highlight w:val="yellow"/>
              </w:rPr>
              <w:t>62</w:t>
            </w:r>
          </w:p>
        </w:tc>
      </w:tr>
      <w:tr w:rsidR="0061181B" w:rsidRPr="00033D68" w14:paraId="693BB172" w14:textId="77777777" w:rsidTr="00894416">
        <w:tc>
          <w:tcPr>
            <w:tcW w:w="3625" w:type="dxa"/>
          </w:tcPr>
          <w:p w14:paraId="67A532A6" w14:textId="77777777" w:rsidR="0061181B" w:rsidRPr="00033D68" w:rsidRDefault="0061181B" w:rsidP="0061181B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rẻ nhập đơn vị chăm sóc sơ sinh tăng cường</w:t>
            </w:r>
          </w:p>
        </w:tc>
        <w:tc>
          <w:tcPr>
            <w:tcW w:w="2652" w:type="dxa"/>
            <w:vAlign w:val="bottom"/>
          </w:tcPr>
          <w:p w14:paraId="4794E784" w14:textId="7BB089C1" w:rsidR="0061181B" w:rsidRPr="0061181B" w:rsidRDefault="0061181B" w:rsidP="0061181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color w:val="000000"/>
                <w:sz w:val="26"/>
                <w:szCs w:val="26"/>
              </w:rPr>
              <w:t xml:space="preserve">17 (6.53%) </w:t>
            </w:r>
          </w:p>
        </w:tc>
        <w:tc>
          <w:tcPr>
            <w:tcW w:w="2268" w:type="dxa"/>
            <w:vAlign w:val="bottom"/>
          </w:tcPr>
          <w:p w14:paraId="36828B4B" w14:textId="4634874A" w:rsidR="0061181B" w:rsidRPr="0061181B" w:rsidRDefault="0061181B" w:rsidP="0061181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color w:val="000000"/>
                <w:sz w:val="26"/>
                <w:szCs w:val="26"/>
              </w:rPr>
              <w:t xml:space="preserve">  15 (5.75</w:t>
            </w:r>
            <w:proofErr w:type="gramStart"/>
            <w:r w:rsidRPr="0061181B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</w:p>
        </w:tc>
        <w:tc>
          <w:tcPr>
            <w:tcW w:w="1134" w:type="dxa"/>
            <w:vAlign w:val="bottom"/>
          </w:tcPr>
          <w:p w14:paraId="49269C01" w14:textId="683700E4" w:rsidR="0061181B" w:rsidRPr="0061181B" w:rsidRDefault="0061181B" w:rsidP="0061181B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color w:val="000000"/>
                <w:sz w:val="26"/>
                <w:szCs w:val="26"/>
              </w:rPr>
              <w:t>0.829</w:t>
            </w:r>
          </w:p>
        </w:tc>
      </w:tr>
      <w:tr w:rsidR="004A489B" w:rsidRPr="00033D68" w14:paraId="275EDC99" w14:textId="77777777" w:rsidTr="00837D24">
        <w:tc>
          <w:tcPr>
            <w:tcW w:w="3625" w:type="dxa"/>
          </w:tcPr>
          <w:p w14:paraId="32134F8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rẻ sơ sinh tử vong trước khi xuất viện</w:t>
            </w:r>
          </w:p>
        </w:tc>
        <w:tc>
          <w:tcPr>
            <w:tcW w:w="2652" w:type="dxa"/>
          </w:tcPr>
          <w:p w14:paraId="29DE1A0D" w14:textId="11D02224" w:rsidR="004A489B" w:rsidRPr="0061181B" w:rsidRDefault="0061181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2268" w:type="dxa"/>
          </w:tcPr>
          <w:p w14:paraId="489A26CF" w14:textId="3278E57A" w:rsidR="004A489B" w:rsidRPr="0061181B" w:rsidRDefault="0061181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5CCFB4FB" w14:textId="630845BF" w:rsidR="004A489B" w:rsidRPr="0061181B" w:rsidRDefault="0061181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-</w:t>
            </w:r>
          </w:p>
        </w:tc>
      </w:tr>
      <w:tr w:rsidR="004A489B" w:rsidRPr="00033D68" w14:paraId="2A097261" w14:textId="77777777" w:rsidTr="00837D24">
        <w:tc>
          <w:tcPr>
            <w:tcW w:w="3625" w:type="dxa"/>
          </w:tcPr>
          <w:p w14:paraId="7D41A422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hai chết lưu</w:t>
            </w:r>
          </w:p>
        </w:tc>
        <w:tc>
          <w:tcPr>
            <w:tcW w:w="2652" w:type="dxa"/>
          </w:tcPr>
          <w:p w14:paraId="5A42A24A" w14:textId="227A1259" w:rsidR="004A489B" w:rsidRPr="0061181B" w:rsidRDefault="0061181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2 (0.8%)</w:t>
            </w:r>
          </w:p>
        </w:tc>
        <w:tc>
          <w:tcPr>
            <w:tcW w:w="2268" w:type="dxa"/>
          </w:tcPr>
          <w:p w14:paraId="4958C720" w14:textId="15744437" w:rsidR="004A489B" w:rsidRPr="0061181B" w:rsidRDefault="0061181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1181B">
              <w:rPr>
                <w:bCs/>
                <w:sz w:val="26"/>
                <w:szCs w:val="26"/>
              </w:rPr>
              <w:t>0 (0%)</w:t>
            </w:r>
          </w:p>
        </w:tc>
        <w:tc>
          <w:tcPr>
            <w:tcW w:w="1134" w:type="dxa"/>
          </w:tcPr>
          <w:p w14:paraId="6DDBF316" w14:textId="75D38147" w:rsidR="004A489B" w:rsidRPr="0061181B" w:rsidRDefault="00D15066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0.198</w:t>
            </w:r>
          </w:p>
        </w:tc>
      </w:tr>
      <w:tr w:rsidR="004A489B" w:rsidRPr="00033D68" w14:paraId="35F850A5" w14:textId="77777777" w:rsidTr="00837D24">
        <w:tc>
          <w:tcPr>
            <w:tcW w:w="3625" w:type="dxa"/>
          </w:tcPr>
          <w:p w14:paraId="4775AF8E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Trẻ nhiễm Covid-19 trong vòng 2 tuần sau</w:t>
            </w:r>
            <w:r>
              <w:rPr>
                <w:sz w:val="26"/>
                <w:szCs w:val="26"/>
              </w:rPr>
              <w:t xml:space="preserve"> ngày dự</w:t>
            </w:r>
            <w:r w:rsidRPr="00033D68">
              <w:rPr>
                <w:sz w:val="26"/>
                <w:szCs w:val="26"/>
                <w:lang w:val="vi-VN"/>
              </w:rPr>
              <w:t xml:space="preserve"> sinh</w:t>
            </w:r>
          </w:p>
        </w:tc>
        <w:tc>
          <w:tcPr>
            <w:tcW w:w="2652" w:type="dxa"/>
          </w:tcPr>
          <w:p w14:paraId="08DCBCE5" w14:textId="77777777" w:rsidR="004A489B" w:rsidRPr="0061181B" w:rsidRDefault="004A489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2268" w:type="dxa"/>
          </w:tcPr>
          <w:p w14:paraId="17475CA9" w14:textId="77777777" w:rsidR="004A489B" w:rsidRPr="0061181B" w:rsidRDefault="004A489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34" w:type="dxa"/>
          </w:tcPr>
          <w:p w14:paraId="27BA6D1A" w14:textId="77777777" w:rsidR="004A489B" w:rsidRPr="0061181B" w:rsidRDefault="004A489B" w:rsidP="0029321A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520892" w:rsidRPr="00033D68" w14:paraId="66FAA421" w14:textId="77777777" w:rsidTr="001816C8">
        <w:tc>
          <w:tcPr>
            <w:tcW w:w="3625" w:type="dxa"/>
          </w:tcPr>
          <w:p w14:paraId="123A8763" w14:textId="77777777" w:rsidR="00520892" w:rsidRPr="00033D68" w:rsidRDefault="00520892" w:rsidP="00520892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Dị tật bẩm sinh</w:t>
            </w:r>
          </w:p>
        </w:tc>
        <w:tc>
          <w:tcPr>
            <w:tcW w:w="2652" w:type="dxa"/>
            <w:vAlign w:val="bottom"/>
          </w:tcPr>
          <w:p w14:paraId="6A689257" w14:textId="30198646" w:rsidR="00520892" w:rsidRPr="0066643C" w:rsidRDefault="00520892" w:rsidP="00520892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6643C">
              <w:rPr>
                <w:color w:val="000000"/>
                <w:sz w:val="26"/>
                <w:szCs w:val="26"/>
              </w:rPr>
              <w:t xml:space="preserve"> 1 (0.38%) </w:t>
            </w:r>
          </w:p>
        </w:tc>
        <w:tc>
          <w:tcPr>
            <w:tcW w:w="2268" w:type="dxa"/>
            <w:vAlign w:val="bottom"/>
          </w:tcPr>
          <w:p w14:paraId="48C30858" w14:textId="6C1DCC60" w:rsidR="00520892" w:rsidRPr="0066643C" w:rsidRDefault="00520892" w:rsidP="00520892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6643C">
              <w:rPr>
                <w:color w:val="000000"/>
                <w:sz w:val="26"/>
                <w:szCs w:val="26"/>
              </w:rPr>
              <w:t xml:space="preserve">   0 (0</w:t>
            </w:r>
            <w:proofErr w:type="gramStart"/>
            <w:r w:rsidRPr="0066643C">
              <w:rPr>
                <w:color w:val="000000"/>
                <w:sz w:val="26"/>
                <w:szCs w:val="26"/>
              </w:rPr>
              <w:t xml:space="preserve">%)   </w:t>
            </w:r>
            <w:proofErr w:type="gramEnd"/>
          </w:p>
        </w:tc>
        <w:tc>
          <w:tcPr>
            <w:tcW w:w="1134" w:type="dxa"/>
          </w:tcPr>
          <w:p w14:paraId="7D23F1A8" w14:textId="7D4932B2" w:rsidR="00520892" w:rsidRPr="0066643C" w:rsidRDefault="00520892" w:rsidP="00520892">
            <w:pPr>
              <w:tabs>
                <w:tab w:val="left" w:pos="90"/>
                <w:tab w:val="left" w:pos="360"/>
              </w:tabs>
              <w:spacing w:after="0"/>
              <w:ind w:left="90"/>
              <w:jc w:val="center"/>
              <w:rPr>
                <w:bCs/>
                <w:sz w:val="26"/>
                <w:szCs w:val="26"/>
              </w:rPr>
            </w:pPr>
            <w:r w:rsidRPr="0066643C">
              <w:rPr>
                <w:bCs/>
                <w:sz w:val="26"/>
                <w:szCs w:val="26"/>
              </w:rPr>
              <w:t>1</w:t>
            </w:r>
          </w:p>
        </w:tc>
      </w:tr>
    </w:tbl>
    <w:p w14:paraId="3877679F" w14:textId="77777777" w:rsidR="004A489B" w:rsidRPr="00686838" w:rsidRDefault="004A489B" w:rsidP="004A489B">
      <w:pPr>
        <w:pStyle w:val="Heading2"/>
        <w:framePr w:w="0" w:wrap="auto" w:vAnchor="margin" w:hAnchor="text" w:xAlign="left" w:yAlign="inline"/>
        <w:spacing w:after="0"/>
        <w:rPr>
          <w:sz w:val="26"/>
          <w:szCs w:val="26"/>
        </w:rPr>
      </w:pPr>
      <w:r>
        <w:rPr>
          <w:sz w:val="26"/>
          <w:szCs w:val="26"/>
        </w:rPr>
        <w:t>7.3.6</w:t>
      </w:r>
      <w:r w:rsidRPr="00686838">
        <w:rPr>
          <w:sz w:val="26"/>
          <w:szCs w:val="26"/>
        </w:rPr>
        <w:t>. Tỷ lệ nhiễm Covid-19 sau tiêm vaccine</w:t>
      </w:r>
    </w:p>
    <w:tbl>
      <w:tblPr>
        <w:tblW w:w="943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75"/>
        <w:gridCol w:w="2552"/>
        <w:gridCol w:w="2409"/>
      </w:tblGrid>
      <w:tr w:rsidR="004A489B" w:rsidRPr="00033D68" w14:paraId="372F5527" w14:textId="77777777" w:rsidTr="005C1BFF">
        <w:tc>
          <w:tcPr>
            <w:tcW w:w="4475" w:type="dxa"/>
          </w:tcPr>
          <w:p w14:paraId="57CF0C3D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  <w:r w:rsidRPr="00033D68">
              <w:rPr>
                <w:b/>
                <w:sz w:val="26"/>
                <w:szCs w:val="26"/>
              </w:rPr>
              <w:t>Đặc điểm</w:t>
            </w:r>
          </w:p>
        </w:tc>
        <w:tc>
          <w:tcPr>
            <w:tcW w:w="2552" w:type="dxa"/>
          </w:tcPr>
          <w:p w14:paraId="3D1552F5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Tần số</w:t>
            </w:r>
          </w:p>
        </w:tc>
        <w:tc>
          <w:tcPr>
            <w:tcW w:w="2409" w:type="dxa"/>
          </w:tcPr>
          <w:p w14:paraId="761C4FD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Tỷ lệ</w:t>
            </w:r>
          </w:p>
        </w:tc>
      </w:tr>
      <w:tr w:rsidR="004A489B" w:rsidRPr="00033D68" w14:paraId="0FB693EF" w14:textId="77777777" w:rsidTr="005C1BFF">
        <w:tc>
          <w:tcPr>
            <w:tcW w:w="4475" w:type="dxa"/>
          </w:tcPr>
          <w:p w14:paraId="2DE28A9E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 xml:space="preserve">Nhiễm Covid trước 14 ngày sau </w:t>
            </w:r>
            <w:r>
              <w:rPr>
                <w:sz w:val="26"/>
                <w:szCs w:val="26"/>
                <w:lang w:val="vi-VN"/>
              </w:rPr>
              <w:t>liều đầu</w:t>
            </w:r>
          </w:p>
        </w:tc>
        <w:tc>
          <w:tcPr>
            <w:tcW w:w="2552" w:type="dxa"/>
          </w:tcPr>
          <w:p w14:paraId="66EC93E1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2409" w:type="dxa"/>
          </w:tcPr>
          <w:p w14:paraId="1CF21FB1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</w:tr>
      <w:tr w:rsidR="004A489B" w:rsidRPr="00033D68" w14:paraId="05083343" w14:textId="77777777" w:rsidTr="005C1BFF">
        <w:tc>
          <w:tcPr>
            <w:tcW w:w="4475" w:type="dxa"/>
          </w:tcPr>
          <w:p w14:paraId="6A55E800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</w:rPr>
            </w:pPr>
            <w:r w:rsidRPr="00033D68">
              <w:rPr>
                <w:sz w:val="26"/>
                <w:szCs w:val="26"/>
                <w:lang w:val="vi-VN"/>
              </w:rPr>
              <w:t xml:space="preserve">Nhiễm Covid sau 14 ngày sau </w:t>
            </w:r>
            <w:r>
              <w:rPr>
                <w:sz w:val="26"/>
                <w:szCs w:val="26"/>
                <w:lang w:val="vi-VN"/>
              </w:rPr>
              <w:t>liều đầu</w:t>
            </w:r>
          </w:p>
        </w:tc>
        <w:tc>
          <w:tcPr>
            <w:tcW w:w="2552" w:type="dxa"/>
          </w:tcPr>
          <w:p w14:paraId="7CB24055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2409" w:type="dxa"/>
          </w:tcPr>
          <w:p w14:paraId="5D5AF224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</w:tr>
      <w:tr w:rsidR="004A489B" w:rsidRPr="00033D68" w14:paraId="32085C7A" w14:textId="77777777" w:rsidTr="005C1BFF">
        <w:tc>
          <w:tcPr>
            <w:tcW w:w="4475" w:type="dxa"/>
          </w:tcPr>
          <w:p w14:paraId="26A33F3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 xml:space="preserve">Nhiễm Covid sau </w:t>
            </w:r>
            <w:r>
              <w:rPr>
                <w:sz w:val="26"/>
                <w:szCs w:val="26"/>
                <w:lang w:val="vi-VN"/>
              </w:rPr>
              <w:t>liều hai</w:t>
            </w:r>
          </w:p>
        </w:tc>
        <w:tc>
          <w:tcPr>
            <w:tcW w:w="2552" w:type="dxa"/>
          </w:tcPr>
          <w:p w14:paraId="5FBC414C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2409" w:type="dxa"/>
          </w:tcPr>
          <w:p w14:paraId="5421DC2C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</w:tr>
      <w:tr w:rsidR="004A489B" w:rsidRPr="00033D68" w14:paraId="4B79A851" w14:textId="77777777" w:rsidTr="005C1BFF">
        <w:tc>
          <w:tcPr>
            <w:tcW w:w="4475" w:type="dxa"/>
          </w:tcPr>
          <w:p w14:paraId="05D07BA8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hập viện vì Covid</w:t>
            </w:r>
          </w:p>
        </w:tc>
        <w:tc>
          <w:tcPr>
            <w:tcW w:w="2552" w:type="dxa"/>
          </w:tcPr>
          <w:p w14:paraId="2A248C8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2409" w:type="dxa"/>
          </w:tcPr>
          <w:p w14:paraId="572F4512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</w:tr>
      <w:tr w:rsidR="004A489B" w:rsidRPr="00033D68" w14:paraId="694AA5C3" w14:textId="77777777" w:rsidTr="005C1BFF">
        <w:tc>
          <w:tcPr>
            <w:tcW w:w="4475" w:type="dxa"/>
          </w:tcPr>
          <w:p w14:paraId="153B1108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sz w:val="26"/>
                <w:szCs w:val="26"/>
                <w:lang w:val="vi-VN"/>
              </w:rPr>
            </w:pPr>
            <w:r w:rsidRPr="00033D68">
              <w:rPr>
                <w:sz w:val="26"/>
                <w:szCs w:val="26"/>
                <w:lang w:val="vi-VN"/>
              </w:rPr>
              <w:t>Nhập ICU vì Covid</w:t>
            </w:r>
          </w:p>
        </w:tc>
        <w:tc>
          <w:tcPr>
            <w:tcW w:w="2552" w:type="dxa"/>
          </w:tcPr>
          <w:p w14:paraId="16091F13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2409" w:type="dxa"/>
          </w:tcPr>
          <w:p w14:paraId="76F9D418" w14:textId="77777777" w:rsidR="004A489B" w:rsidRPr="00033D68" w:rsidRDefault="004A489B" w:rsidP="005C1BFF">
            <w:pPr>
              <w:tabs>
                <w:tab w:val="left" w:pos="90"/>
                <w:tab w:val="left" w:pos="360"/>
              </w:tabs>
              <w:spacing w:after="0"/>
              <w:ind w:left="90"/>
              <w:rPr>
                <w:b/>
                <w:sz w:val="26"/>
                <w:szCs w:val="26"/>
              </w:rPr>
            </w:pPr>
          </w:p>
        </w:tc>
      </w:tr>
    </w:tbl>
    <w:p w14:paraId="2B7DDD87" w14:textId="77777777" w:rsidR="004A489B" w:rsidRDefault="004A489B"/>
    <w:sectPr w:rsidR="004A4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652"/>
    <w:multiLevelType w:val="hybridMultilevel"/>
    <w:tmpl w:val="70782B22"/>
    <w:lvl w:ilvl="0" w:tplc="3CEC9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7241E"/>
    <w:multiLevelType w:val="hybridMultilevel"/>
    <w:tmpl w:val="A5449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73FE9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F21F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9104A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D6AAF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101F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823D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794EBC"/>
    <w:multiLevelType w:val="hybridMultilevel"/>
    <w:tmpl w:val="429CA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DA260E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16D3B"/>
    <w:multiLevelType w:val="hybridMultilevel"/>
    <w:tmpl w:val="835E1774"/>
    <w:lvl w:ilvl="0" w:tplc="EF785A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06534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B55F05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B460DE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50510A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6461DD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C250D6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D7C00"/>
    <w:multiLevelType w:val="hybridMultilevel"/>
    <w:tmpl w:val="B4EC3582"/>
    <w:lvl w:ilvl="0" w:tplc="6D92E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12E36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E22C75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96401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F2764B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FA3997"/>
    <w:multiLevelType w:val="hybridMultilevel"/>
    <w:tmpl w:val="906C0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0E29E8"/>
    <w:multiLevelType w:val="hybridMultilevel"/>
    <w:tmpl w:val="DF22DD6A"/>
    <w:lvl w:ilvl="0" w:tplc="E0EAF8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F30DD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24493A"/>
    <w:multiLevelType w:val="hybridMultilevel"/>
    <w:tmpl w:val="0188028C"/>
    <w:lvl w:ilvl="0" w:tplc="1638D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4E33FBA"/>
    <w:multiLevelType w:val="hybridMultilevel"/>
    <w:tmpl w:val="2804A0C8"/>
    <w:lvl w:ilvl="0" w:tplc="C50283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902ED8"/>
    <w:multiLevelType w:val="hybridMultilevel"/>
    <w:tmpl w:val="997EE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6A8232C"/>
    <w:multiLevelType w:val="hybridMultilevel"/>
    <w:tmpl w:val="08A2A7B2"/>
    <w:lvl w:ilvl="0" w:tplc="0DB054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460FDD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0476EE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39570D"/>
    <w:multiLevelType w:val="hybridMultilevel"/>
    <w:tmpl w:val="C0421FFC"/>
    <w:lvl w:ilvl="0" w:tplc="01FC89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D45CD2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ED266C4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F6151BD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5C32F7B"/>
    <w:multiLevelType w:val="hybridMultilevel"/>
    <w:tmpl w:val="7DBC032C"/>
    <w:lvl w:ilvl="0" w:tplc="3732FC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B2B1520"/>
    <w:multiLevelType w:val="hybridMultilevel"/>
    <w:tmpl w:val="60307454"/>
    <w:lvl w:ilvl="0" w:tplc="FE92B0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2002C"/>
    <w:multiLevelType w:val="hybridMultilevel"/>
    <w:tmpl w:val="6AAA743A"/>
    <w:lvl w:ilvl="0" w:tplc="A678C3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C97314F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E828FE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4F67F6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0FB1C1E"/>
    <w:multiLevelType w:val="hybridMultilevel"/>
    <w:tmpl w:val="B50282BC"/>
    <w:lvl w:ilvl="0" w:tplc="541C35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6C5137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E20001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5131CDD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6E57D52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3529CF"/>
    <w:multiLevelType w:val="hybridMultilevel"/>
    <w:tmpl w:val="6D96A6D0"/>
    <w:lvl w:ilvl="0" w:tplc="4AD2DC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321273"/>
    <w:multiLevelType w:val="hybridMultilevel"/>
    <w:tmpl w:val="DAB4B0FA"/>
    <w:lvl w:ilvl="0" w:tplc="F398C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D159DE"/>
    <w:multiLevelType w:val="hybridMultilevel"/>
    <w:tmpl w:val="D6980AFC"/>
    <w:lvl w:ilvl="0" w:tplc="BEFECD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DB5232"/>
    <w:multiLevelType w:val="hybridMultilevel"/>
    <w:tmpl w:val="11487402"/>
    <w:lvl w:ilvl="0" w:tplc="BFDA8C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36774B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5561C18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ED3D38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A841F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BF33F5"/>
    <w:multiLevelType w:val="hybridMultilevel"/>
    <w:tmpl w:val="FB385790"/>
    <w:lvl w:ilvl="0" w:tplc="C84CAA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E56301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81906AC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F877DA"/>
    <w:multiLevelType w:val="hybridMultilevel"/>
    <w:tmpl w:val="5EA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A7A3A1E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5E9A0A37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1C7144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3B32A5"/>
    <w:multiLevelType w:val="hybridMultilevel"/>
    <w:tmpl w:val="39389BE6"/>
    <w:lvl w:ilvl="0" w:tplc="F83E0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10418C6"/>
    <w:multiLevelType w:val="hybridMultilevel"/>
    <w:tmpl w:val="E8A8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3061AE0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5EF4613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94C6788"/>
    <w:multiLevelType w:val="hybridMultilevel"/>
    <w:tmpl w:val="DAB4B0FA"/>
    <w:lvl w:ilvl="0" w:tplc="F398C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946CFF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BCE7B0D"/>
    <w:multiLevelType w:val="hybridMultilevel"/>
    <w:tmpl w:val="CA465812"/>
    <w:lvl w:ilvl="0" w:tplc="41F84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D621E8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486FC0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40C41DD"/>
    <w:multiLevelType w:val="hybridMultilevel"/>
    <w:tmpl w:val="F2F2E32C"/>
    <w:lvl w:ilvl="0" w:tplc="092429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4616DCA"/>
    <w:multiLevelType w:val="hybridMultilevel"/>
    <w:tmpl w:val="6EFC50C4"/>
    <w:lvl w:ilvl="0" w:tplc="D46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4D553D6"/>
    <w:multiLevelType w:val="hybridMultilevel"/>
    <w:tmpl w:val="EFE27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59D6251"/>
    <w:multiLevelType w:val="hybridMultilevel"/>
    <w:tmpl w:val="0F161670"/>
    <w:lvl w:ilvl="0" w:tplc="EDF0C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B2B7D70"/>
    <w:multiLevelType w:val="hybridMultilevel"/>
    <w:tmpl w:val="FD121F8C"/>
    <w:lvl w:ilvl="0" w:tplc="149AAF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D881F8D"/>
    <w:multiLevelType w:val="hybridMultilevel"/>
    <w:tmpl w:val="485E8D2C"/>
    <w:lvl w:ilvl="0" w:tplc="B09499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18"/>
  </w:num>
  <w:num w:numId="3">
    <w:abstractNumId w:val="22"/>
  </w:num>
  <w:num w:numId="4">
    <w:abstractNumId w:val="4"/>
  </w:num>
  <w:num w:numId="5">
    <w:abstractNumId w:val="33"/>
  </w:num>
  <w:num w:numId="6">
    <w:abstractNumId w:val="29"/>
  </w:num>
  <w:num w:numId="7">
    <w:abstractNumId w:val="16"/>
  </w:num>
  <w:num w:numId="8">
    <w:abstractNumId w:val="19"/>
  </w:num>
  <w:num w:numId="9">
    <w:abstractNumId w:val="38"/>
  </w:num>
  <w:num w:numId="10">
    <w:abstractNumId w:val="27"/>
  </w:num>
  <w:num w:numId="11">
    <w:abstractNumId w:val="72"/>
  </w:num>
  <w:num w:numId="12">
    <w:abstractNumId w:val="57"/>
  </w:num>
  <w:num w:numId="13">
    <w:abstractNumId w:val="66"/>
  </w:num>
  <w:num w:numId="14">
    <w:abstractNumId w:val="1"/>
  </w:num>
  <w:num w:numId="15">
    <w:abstractNumId w:val="6"/>
  </w:num>
  <w:num w:numId="16">
    <w:abstractNumId w:val="7"/>
  </w:num>
  <w:num w:numId="17">
    <w:abstractNumId w:val="30"/>
  </w:num>
  <w:num w:numId="18">
    <w:abstractNumId w:val="11"/>
  </w:num>
  <w:num w:numId="19">
    <w:abstractNumId w:val="52"/>
  </w:num>
  <w:num w:numId="20">
    <w:abstractNumId w:val="40"/>
  </w:num>
  <w:num w:numId="21">
    <w:abstractNumId w:val="39"/>
  </w:num>
  <w:num w:numId="22">
    <w:abstractNumId w:val="53"/>
  </w:num>
  <w:num w:numId="23">
    <w:abstractNumId w:val="21"/>
  </w:num>
  <w:num w:numId="24">
    <w:abstractNumId w:val="32"/>
  </w:num>
  <w:num w:numId="25">
    <w:abstractNumId w:val="3"/>
  </w:num>
  <w:num w:numId="26">
    <w:abstractNumId w:val="60"/>
  </w:num>
  <w:num w:numId="27">
    <w:abstractNumId w:val="24"/>
  </w:num>
  <w:num w:numId="28">
    <w:abstractNumId w:val="20"/>
  </w:num>
  <w:num w:numId="29">
    <w:abstractNumId w:val="68"/>
  </w:num>
  <w:num w:numId="30">
    <w:abstractNumId w:val="45"/>
  </w:num>
  <w:num w:numId="31">
    <w:abstractNumId w:val="8"/>
  </w:num>
  <w:num w:numId="32">
    <w:abstractNumId w:val="13"/>
  </w:num>
  <w:num w:numId="33">
    <w:abstractNumId w:val="25"/>
  </w:num>
  <w:num w:numId="34">
    <w:abstractNumId w:val="35"/>
  </w:num>
  <w:num w:numId="35">
    <w:abstractNumId w:val="74"/>
  </w:num>
  <w:num w:numId="36">
    <w:abstractNumId w:val="48"/>
  </w:num>
  <w:num w:numId="37">
    <w:abstractNumId w:val="49"/>
  </w:num>
  <w:num w:numId="38">
    <w:abstractNumId w:val="70"/>
  </w:num>
  <w:num w:numId="39">
    <w:abstractNumId w:val="0"/>
  </w:num>
  <w:num w:numId="40">
    <w:abstractNumId w:val="23"/>
  </w:num>
  <w:num w:numId="41">
    <w:abstractNumId w:val="17"/>
  </w:num>
  <w:num w:numId="42">
    <w:abstractNumId w:val="73"/>
  </w:num>
  <w:num w:numId="43">
    <w:abstractNumId w:val="67"/>
  </w:num>
  <w:num w:numId="44">
    <w:abstractNumId w:val="10"/>
  </w:num>
  <w:num w:numId="45">
    <w:abstractNumId w:val="37"/>
  </w:num>
  <w:num w:numId="46">
    <w:abstractNumId w:val="71"/>
  </w:num>
  <w:num w:numId="47">
    <w:abstractNumId w:val="46"/>
  </w:num>
  <w:num w:numId="48">
    <w:abstractNumId w:val="31"/>
  </w:num>
  <w:num w:numId="49">
    <w:abstractNumId w:val="26"/>
  </w:num>
  <w:num w:numId="50">
    <w:abstractNumId w:val="75"/>
  </w:num>
  <w:num w:numId="51">
    <w:abstractNumId w:val="28"/>
  </w:num>
  <w:num w:numId="52">
    <w:abstractNumId w:val="54"/>
  </w:num>
  <w:num w:numId="53">
    <w:abstractNumId w:val="36"/>
  </w:num>
  <w:num w:numId="54">
    <w:abstractNumId w:val="41"/>
  </w:num>
  <w:num w:numId="55">
    <w:abstractNumId w:val="61"/>
  </w:num>
  <w:num w:numId="56">
    <w:abstractNumId w:val="47"/>
  </w:num>
  <w:num w:numId="57">
    <w:abstractNumId w:val="2"/>
  </w:num>
  <w:num w:numId="58">
    <w:abstractNumId w:val="65"/>
  </w:num>
  <w:num w:numId="59">
    <w:abstractNumId w:val="44"/>
  </w:num>
  <w:num w:numId="60">
    <w:abstractNumId w:val="9"/>
  </w:num>
  <w:num w:numId="61">
    <w:abstractNumId w:val="69"/>
  </w:num>
  <w:num w:numId="62">
    <w:abstractNumId w:val="34"/>
  </w:num>
  <w:num w:numId="63">
    <w:abstractNumId w:val="43"/>
  </w:num>
  <w:num w:numId="64">
    <w:abstractNumId w:val="56"/>
  </w:num>
  <w:num w:numId="65">
    <w:abstractNumId w:val="14"/>
  </w:num>
  <w:num w:numId="66">
    <w:abstractNumId w:val="51"/>
  </w:num>
  <w:num w:numId="67">
    <w:abstractNumId w:val="55"/>
  </w:num>
  <w:num w:numId="68">
    <w:abstractNumId w:val="50"/>
  </w:num>
  <w:num w:numId="69">
    <w:abstractNumId w:val="58"/>
  </w:num>
  <w:num w:numId="70">
    <w:abstractNumId w:val="63"/>
  </w:num>
  <w:num w:numId="71">
    <w:abstractNumId w:val="59"/>
  </w:num>
  <w:num w:numId="72">
    <w:abstractNumId w:val="64"/>
  </w:num>
  <w:num w:numId="73">
    <w:abstractNumId w:val="15"/>
  </w:num>
  <w:num w:numId="74">
    <w:abstractNumId w:val="12"/>
  </w:num>
  <w:num w:numId="75">
    <w:abstractNumId w:val="5"/>
  </w:num>
  <w:num w:numId="76">
    <w:abstractNumId w:val="62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rQ0NTcwNDSztDRR0lEKTi0uzszPAykwqwUATfd1WiwAAAA="/>
  </w:docVars>
  <w:rsids>
    <w:rsidRoot w:val="004A489B"/>
    <w:rsid w:val="000820D7"/>
    <w:rsid w:val="00196D7E"/>
    <w:rsid w:val="001F0777"/>
    <w:rsid w:val="00275B7C"/>
    <w:rsid w:val="00280E3E"/>
    <w:rsid w:val="0029321A"/>
    <w:rsid w:val="002C688B"/>
    <w:rsid w:val="00391950"/>
    <w:rsid w:val="003F2EA0"/>
    <w:rsid w:val="004A489B"/>
    <w:rsid w:val="00520892"/>
    <w:rsid w:val="00522779"/>
    <w:rsid w:val="00556F66"/>
    <w:rsid w:val="005B4B05"/>
    <w:rsid w:val="005D0E4B"/>
    <w:rsid w:val="0061181B"/>
    <w:rsid w:val="0066643C"/>
    <w:rsid w:val="0070360C"/>
    <w:rsid w:val="007865D8"/>
    <w:rsid w:val="00806BCE"/>
    <w:rsid w:val="00837D24"/>
    <w:rsid w:val="008409E0"/>
    <w:rsid w:val="00863F13"/>
    <w:rsid w:val="00895371"/>
    <w:rsid w:val="008F0C58"/>
    <w:rsid w:val="009A2F76"/>
    <w:rsid w:val="00A906A6"/>
    <w:rsid w:val="00AF0382"/>
    <w:rsid w:val="00B51C79"/>
    <w:rsid w:val="00C87330"/>
    <w:rsid w:val="00C9424B"/>
    <w:rsid w:val="00D15066"/>
    <w:rsid w:val="00DA3C8A"/>
    <w:rsid w:val="00DC37C7"/>
    <w:rsid w:val="00E0246C"/>
    <w:rsid w:val="00EE40EE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9D0F4"/>
  <w15:chartTrackingRefBased/>
  <w15:docId w15:val="{DE2FC5C0-A616-487A-8784-759294DB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489B"/>
    <w:pPr>
      <w:spacing w:after="12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489B"/>
    <w:pPr>
      <w:keepNext/>
      <w:framePr w:w="9537" w:wrap="notBeside" w:vAnchor="page" w:hAnchor="page" w:x="255" w:y="15663"/>
      <w:tabs>
        <w:tab w:val="center" w:pos="4320"/>
        <w:tab w:val="right" w:pos="8640"/>
      </w:tabs>
      <w:ind w:right="-422"/>
      <w:outlineLvl w:val="1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A489B"/>
    <w:pPr>
      <w:ind w:left="72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A48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489B"/>
    <w:rPr>
      <w:rFonts w:ascii="Times New Roman" w:eastAsia="Times New Roman" w:hAnsi="Times New Roman" w:cs="Times New Roman"/>
      <w:b/>
      <w:i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5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2262</Words>
  <Characters>12896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7</cp:revision>
  <dcterms:created xsi:type="dcterms:W3CDTF">2021-12-21T11:25:00Z</dcterms:created>
  <dcterms:modified xsi:type="dcterms:W3CDTF">2021-12-28T13:41:00Z</dcterms:modified>
</cp:coreProperties>
</file>